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1CAAF" w14:textId="77777777" w:rsidR="00D34EAE" w:rsidRPr="00935CC5" w:rsidRDefault="00D34EAE">
      <w:pPr>
        <w:rPr>
          <w:b/>
          <w:bCs/>
        </w:rPr>
      </w:pPr>
    </w:p>
    <w:p w14:paraId="6B646CEE" w14:textId="77777777" w:rsidR="003D3C72" w:rsidRPr="00935CC5" w:rsidRDefault="003D3C72">
      <w:pPr>
        <w:rPr>
          <w:b/>
          <w:bCs/>
        </w:rPr>
      </w:pPr>
    </w:p>
    <w:p w14:paraId="3DADA4A1" w14:textId="77777777" w:rsidR="003D3C72" w:rsidRPr="00935CC5" w:rsidRDefault="003D3C72">
      <w:pPr>
        <w:rPr>
          <w:b/>
          <w:bCs/>
        </w:rPr>
      </w:pPr>
    </w:p>
    <w:p w14:paraId="6CA7055F" w14:textId="77777777" w:rsidR="003D3C72" w:rsidRDefault="003D3C72">
      <w:pPr>
        <w:rPr>
          <w:b/>
          <w:bCs/>
        </w:rPr>
      </w:pPr>
    </w:p>
    <w:p w14:paraId="6B6780D2" w14:textId="77777777" w:rsidR="00AF3A63" w:rsidRDefault="00AF3A63">
      <w:pPr>
        <w:rPr>
          <w:b/>
          <w:bCs/>
        </w:rPr>
      </w:pPr>
    </w:p>
    <w:p w14:paraId="4CF583E8" w14:textId="77777777" w:rsidR="00AF3A63" w:rsidRPr="00935CC5" w:rsidRDefault="00AF3A63">
      <w:pPr>
        <w:rPr>
          <w:b/>
          <w:bCs/>
        </w:rPr>
      </w:pPr>
    </w:p>
    <w:p w14:paraId="551FB5F4" w14:textId="77777777" w:rsidR="003D3C72" w:rsidRPr="00935CC5" w:rsidRDefault="003D3C72">
      <w:pPr>
        <w:rPr>
          <w:b/>
          <w:bCs/>
        </w:rPr>
      </w:pPr>
    </w:p>
    <w:p w14:paraId="1A3E0BE7" w14:textId="4AF04E0E" w:rsidR="003D3C72" w:rsidRPr="00AF3A63" w:rsidRDefault="00935CC5" w:rsidP="00AF3A63">
      <w:pPr>
        <w:jc w:val="center"/>
        <w:rPr>
          <w:rFonts w:ascii="Agency FB" w:hAnsi="Agency FB"/>
          <w:b/>
          <w:bCs/>
          <w:sz w:val="110"/>
          <w:szCs w:val="110"/>
        </w:rPr>
      </w:pPr>
      <w:r w:rsidRPr="00AF3A63">
        <w:rPr>
          <w:rFonts w:ascii="Agency FB" w:hAnsi="Agency FB"/>
          <w:b/>
          <w:bCs/>
          <w:sz w:val="110"/>
          <w:szCs w:val="110"/>
        </w:rPr>
        <w:t>Guardian Store Vulnerability Report</w:t>
      </w:r>
    </w:p>
    <w:p w14:paraId="5826EDEC" w14:textId="25AC8805" w:rsidR="00935CC5" w:rsidRPr="00935CC5" w:rsidRDefault="00935CC5">
      <w:pPr>
        <w:rPr>
          <w:rFonts w:ascii="Agency FB" w:hAnsi="Agency FB"/>
          <w:b/>
          <w:bCs/>
          <w:sz w:val="72"/>
          <w:szCs w:val="72"/>
        </w:rPr>
      </w:pPr>
      <w:r>
        <w:rPr>
          <w:rFonts w:ascii="Agency FB" w:hAnsi="Agency FB"/>
          <w:b/>
          <w:bCs/>
          <w:sz w:val="72"/>
          <w:szCs w:val="72"/>
        </w:rPr>
        <w:br w:type="page"/>
      </w:r>
    </w:p>
    <w:sdt>
      <w:sdtPr>
        <w:rPr>
          <w:rFonts w:ascii="Arial" w:eastAsiaTheme="minorHAnsi" w:hAnsi="Arial" w:cstheme="minorBidi"/>
          <w:color w:val="auto"/>
          <w:kern w:val="2"/>
          <w:sz w:val="22"/>
          <w:szCs w:val="22"/>
          <w:lang w:val="en-AU"/>
        </w:rPr>
        <w:id w:val="-1697533770"/>
        <w:docPartObj>
          <w:docPartGallery w:val="Table of Contents"/>
          <w:docPartUnique/>
        </w:docPartObj>
      </w:sdtPr>
      <w:sdtEndPr>
        <w:rPr>
          <w:b/>
          <w:bCs/>
          <w:noProof/>
        </w:rPr>
      </w:sdtEndPr>
      <w:sdtContent>
        <w:p w14:paraId="63097907" w14:textId="77777777" w:rsidR="00935CC5" w:rsidRPr="00BB28B8" w:rsidRDefault="00935CC5" w:rsidP="00935CC5">
          <w:pPr>
            <w:pStyle w:val="TOCHeading"/>
            <w:rPr>
              <w:rFonts w:asciiTheme="majorHAnsi" w:hAnsiTheme="majorHAnsi"/>
              <w:b/>
              <w:bCs/>
            </w:rPr>
          </w:pPr>
          <w:r w:rsidRPr="00BB28B8">
            <w:rPr>
              <w:b/>
              <w:bCs/>
              <w:sz w:val="36"/>
              <w:szCs w:val="36"/>
            </w:rPr>
            <w:t>Table of Contents</w:t>
          </w:r>
        </w:p>
        <w:p w14:paraId="257EB63D" w14:textId="6170B071" w:rsidR="003A001E" w:rsidRDefault="00935CC5">
          <w:pPr>
            <w:pStyle w:val="TOC1"/>
            <w:tabs>
              <w:tab w:val="right" w:leader="dot" w:pos="9016"/>
            </w:tabs>
            <w:rPr>
              <w:rFonts w:asciiTheme="minorHAnsi" w:eastAsiaTheme="minorEastAsia" w:hAnsiTheme="minorHAnsi"/>
              <w:noProof/>
              <w:lang w:eastAsia="en-AU"/>
            </w:rPr>
          </w:pPr>
          <w:r w:rsidRPr="00BB28B8">
            <w:rPr>
              <w:sz w:val="28"/>
              <w:szCs w:val="28"/>
            </w:rPr>
            <w:fldChar w:fldCharType="begin"/>
          </w:r>
          <w:r w:rsidRPr="00BB28B8">
            <w:rPr>
              <w:sz w:val="28"/>
              <w:szCs w:val="28"/>
            </w:rPr>
            <w:instrText xml:space="preserve"> TOC \o "1-3" \h \z \u </w:instrText>
          </w:r>
          <w:r w:rsidRPr="00BB28B8">
            <w:rPr>
              <w:sz w:val="28"/>
              <w:szCs w:val="28"/>
            </w:rPr>
            <w:fldChar w:fldCharType="separate"/>
          </w:r>
          <w:hyperlink w:anchor="_Toc149563489" w:history="1">
            <w:r w:rsidR="003A001E" w:rsidRPr="00CD464C">
              <w:rPr>
                <w:rStyle w:val="Hyperlink"/>
                <w:b/>
                <w:bCs/>
                <w:noProof/>
              </w:rPr>
              <w:t>Table of Figures</w:t>
            </w:r>
            <w:r w:rsidR="003A001E">
              <w:rPr>
                <w:noProof/>
                <w:webHidden/>
              </w:rPr>
              <w:tab/>
            </w:r>
            <w:r w:rsidR="003A001E">
              <w:rPr>
                <w:noProof/>
                <w:webHidden/>
              </w:rPr>
              <w:fldChar w:fldCharType="begin"/>
            </w:r>
            <w:r w:rsidR="003A001E">
              <w:rPr>
                <w:noProof/>
                <w:webHidden/>
              </w:rPr>
              <w:instrText xml:space="preserve"> PAGEREF _Toc149563489 \h </w:instrText>
            </w:r>
            <w:r w:rsidR="003A001E">
              <w:rPr>
                <w:noProof/>
                <w:webHidden/>
              </w:rPr>
            </w:r>
            <w:r w:rsidR="003A001E">
              <w:rPr>
                <w:noProof/>
                <w:webHidden/>
              </w:rPr>
              <w:fldChar w:fldCharType="separate"/>
            </w:r>
            <w:r w:rsidR="003A001E">
              <w:rPr>
                <w:noProof/>
                <w:webHidden/>
              </w:rPr>
              <w:t>2</w:t>
            </w:r>
            <w:r w:rsidR="003A001E">
              <w:rPr>
                <w:noProof/>
                <w:webHidden/>
              </w:rPr>
              <w:fldChar w:fldCharType="end"/>
            </w:r>
          </w:hyperlink>
        </w:p>
        <w:p w14:paraId="0921FA96" w14:textId="6407E56A" w:rsidR="003A001E" w:rsidRDefault="003A001E">
          <w:pPr>
            <w:pStyle w:val="TOC1"/>
            <w:tabs>
              <w:tab w:val="right" w:leader="dot" w:pos="9016"/>
            </w:tabs>
            <w:rPr>
              <w:rFonts w:asciiTheme="minorHAnsi" w:eastAsiaTheme="minorEastAsia" w:hAnsiTheme="minorHAnsi"/>
              <w:noProof/>
              <w:lang w:eastAsia="en-AU"/>
            </w:rPr>
          </w:pPr>
          <w:hyperlink w:anchor="_Toc149563490" w:history="1">
            <w:r w:rsidRPr="00CD464C">
              <w:rPr>
                <w:rStyle w:val="Hyperlink"/>
                <w:b/>
                <w:bCs/>
                <w:noProof/>
              </w:rPr>
              <w:t>Executive Summary</w:t>
            </w:r>
            <w:r>
              <w:rPr>
                <w:noProof/>
                <w:webHidden/>
              </w:rPr>
              <w:tab/>
            </w:r>
            <w:r>
              <w:rPr>
                <w:noProof/>
                <w:webHidden/>
              </w:rPr>
              <w:fldChar w:fldCharType="begin"/>
            </w:r>
            <w:r>
              <w:rPr>
                <w:noProof/>
                <w:webHidden/>
              </w:rPr>
              <w:instrText xml:space="preserve"> PAGEREF _Toc149563490 \h </w:instrText>
            </w:r>
            <w:r>
              <w:rPr>
                <w:noProof/>
                <w:webHidden/>
              </w:rPr>
            </w:r>
            <w:r>
              <w:rPr>
                <w:noProof/>
                <w:webHidden/>
              </w:rPr>
              <w:fldChar w:fldCharType="separate"/>
            </w:r>
            <w:r>
              <w:rPr>
                <w:noProof/>
                <w:webHidden/>
              </w:rPr>
              <w:t>3</w:t>
            </w:r>
            <w:r>
              <w:rPr>
                <w:noProof/>
                <w:webHidden/>
              </w:rPr>
              <w:fldChar w:fldCharType="end"/>
            </w:r>
          </w:hyperlink>
        </w:p>
        <w:p w14:paraId="7796F759" w14:textId="48132F4C" w:rsidR="003A001E" w:rsidRDefault="003A001E">
          <w:pPr>
            <w:pStyle w:val="TOC1"/>
            <w:tabs>
              <w:tab w:val="right" w:leader="dot" w:pos="9016"/>
            </w:tabs>
            <w:rPr>
              <w:rFonts w:asciiTheme="minorHAnsi" w:eastAsiaTheme="minorEastAsia" w:hAnsiTheme="minorHAnsi"/>
              <w:noProof/>
              <w:lang w:eastAsia="en-AU"/>
            </w:rPr>
          </w:pPr>
          <w:hyperlink w:anchor="_Toc149563491" w:history="1">
            <w:r w:rsidRPr="00CD464C">
              <w:rPr>
                <w:rStyle w:val="Hyperlink"/>
                <w:b/>
                <w:bCs/>
                <w:noProof/>
              </w:rPr>
              <w:t>Overview</w:t>
            </w:r>
            <w:r>
              <w:rPr>
                <w:noProof/>
                <w:webHidden/>
              </w:rPr>
              <w:tab/>
            </w:r>
            <w:r>
              <w:rPr>
                <w:noProof/>
                <w:webHidden/>
              </w:rPr>
              <w:fldChar w:fldCharType="begin"/>
            </w:r>
            <w:r>
              <w:rPr>
                <w:noProof/>
                <w:webHidden/>
              </w:rPr>
              <w:instrText xml:space="preserve"> PAGEREF _Toc149563491 \h </w:instrText>
            </w:r>
            <w:r>
              <w:rPr>
                <w:noProof/>
                <w:webHidden/>
              </w:rPr>
            </w:r>
            <w:r>
              <w:rPr>
                <w:noProof/>
                <w:webHidden/>
              </w:rPr>
              <w:fldChar w:fldCharType="separate"/>
            </w:r>
            <w:r>
              <w:rPr>
                <w:noProof/>
                <w:webHidden/>
              </w:rPr>
              <w:t>5</w:t>
            </w:r>
            <w:r>
              <w:rPr>
                <w:noProof/>
                <w:webHidden/>
              </w:rPr>
              <w:fldChar w:fldCharType="end"/>
            </w:r>
          </w:hyperlink>
        </w:p>
        <w:p w14:paraId="759C0DA3" w14:textId="4F1D6FA9" w:rsidR="003A001E" w:rsidRDefault="003A001E">
          <w:pPr>
            <w:pStyle w:val="TOC2"/>
            <w:tabs>
              <w:tab w:val="right" w:leader="dot" w:pos="9016"/>
            </w:tabs>
            <w:rPr>
              <w:rFonts w:asciiTheme="minorHAnsi" w:eastAsiaTheme="minorEastAsia" w:hAnsiTheme="minorHAnsi"/>
              <w:noProof/>
              <w:lang w:eastAsia="en-AU"/>
            </w:rPr>
          </w:pPr>
          <w:hyperlink w:anchor="_Toc149563492" w:history="1">
            <w:r w:rsidRPr="00CD464C">
              <w:rPr>
                <w:rStyle w:val="Hyperlink"/>
                <w:b/>
                <w:bCs/>
                <w:noProof/>
              </w:rPr>
              <w:t>Introduction</w:t>
            </w:r>
            <w:r>
              <w:rPr>
                <w:noProof/>
                <w:webHidden/>
              </w:rPr>
              <w:tab/>
            </w:r>
            <w:r>
              <w:rPr>
                <w:noProof/>
                <w:webHidden/>
              </w:rPr>
              <w:fldChar w:fldCharType="begin"/>
            </w:r>
            <w:r>
              <w:rPr>
                <w:noProof/>
                <w:webHidden/>
              </w:rPr>
              <w:instrText xml:space="preserve"> PAGEREF _Toc149563492 \h </w:instrText>
            </w:r>
            <w:r>
              <w:rPr>
                <w:noProof/>
                <w:webHidden/>
              </w:rPr>
            </w:r>
            <w:r>
              <w:rPr>
                <w:noProof/>
                <w:webHidden/>
              </w:rPr>
              <w:fldChar w:fldCharType="separate"/>
            </w:r>
            <w:r>
              <w:rPr>
                <w:noProof/>
                <w:webHidden/>
              </w:rPr>
              <w:t>5</w:t>
            </w:r>
            <w:r>
              <w:rPr>
                <w:noProof/>
                <w:webHidden/>
              </w:rPr>
              <w:fldChar w:fldCharType="end"/>
            </w:r>
          </w:hyperlink>
        </w:p>
        <w:p w14:paraId="7EC40D3D" w14:textId="023D1271" w:rsidR="003A001E" w:rsidRDefault="003A001E">
          <w:pPr>
            <w:pStyle w:val="TOC2"/>
            <w:tabs>
              <w:tab w:val="right" w:leader="dot" w:pos="9016"/>
            </w:tabs>
            <w:rPr>
              <w:rFonts w:asciiTheme="minorHAnsi" w:eastAsiaTheme="minorEastAsia" w:hAnsiTheme="minorHAnsi"/>
              <w:noProof/>
              <w:lang w:eastAsia="en-AU"/>
            </w:rPr>
          </w:pPr>
          <w:hyperlink w:anchor="_Toc149563493" w:history="1">
            <w:r w:rsidRPr="00CD464C">
              <w:rPr>
                <w:rStyle w:val="Hyperlink"/>
                <w:b/>
                <w:bCs/>
                <w:noProof/>
              </w:rPr>
              <w:t>Vulnerability Classes Identified</w:t>
            </w:r>
            <w:r>
              <w:rPr>
                <w:noProof/>
                <w:webHidden/>
              </w:rPr>
              <w:tab/>
            </w:r>
            <w:r>
              <w:rPr>
                <w:noProof/>
                <w:webHidden/>
              </w:rPr>
              <w:fldChar w:fldCharType="begin"/>
            </w:r>
            <w:r>
              <w:rPr>
                <w:noProof/>
                <w:webHidden/>
              </w:rPr>
              <w:instrText xml:space="preserve"> PAGEREF _Toc149563493 \h </w:instrText>
            </w:r>
            <w:r>
              <w:rPr>
                <w:noProof/>
                <w:webHidden/>
              </w:rPr>
            </w:r>
            <w:r>
              <w:rPr>
                <w:noProof/>
                <w:webHidden/>
              </w:rPr>
              <w:fldChar w:fldCharType="separate"/>
            </w:r>
            <w:r>
              <w:rPr>
                <w:noProof/>
                <w:webHidden/>
              </w:rPr>
              <w:t>5</w:t>
            </w:r>
            <w:r>
              <w:rPr>
                <w:noProof/>
                <w:webHidden/>
              </w:rPr>
              <w:fldChar w:fldCharType="end"/>
            </w:r>
          </w:hyperlink>
        </w:p>
        <w:p w14:paraId="423CD412" w14:textId="5653DC2C" w:rsidR="003A001E" w:rsidRDefault="003A001E">
          <w:pPr>
            <w:pStyle w:val="TOC1"/>
            <w:tabs>
              <w:tab w:val="right" w:leader="dot" w:pos="9016"/>
            </w:tabs>
            <w:rPr>
              <w:rFonts w:asciiTheme="minorHAnsi" w:eastAsiaTheme="minorEastAsia" w:hAnsiTheme="minorHAnsi"/>
              <w:noProof/>
              <w:lang w:eastAsia="en-AU"/>
            </w:rPr>
          </w:pPr>
          <w:hyperlink w:anchor="_Toc149563494" w:history="1">
            <w:r w:rsidRPr="00CD464C">
              <w:rPr>
                <w:rStyle w:val="Hyperlink"/>
                <w:b/>
                <w:bCs/>
                <w:noProof/>
              </w:rPr>
              <w:t xml:space="preserve">Chosen Vulnerability: </w:t>
            </w:r>
            <w:r w:rsidRPr="00CD464C">
              <w:rPr>
                <w:rStyle w:val="Hyperlink"/>
                <w:noProof/>
              </w:rPr>
              <w:t>Broken Authorization/Broken Access Control: Password Strength</w:t>
            </w:r>
            <w:r>
              <w:rPr>
                <w:noProof/>
                <w:webHidden/>
              </w:rPr>
              <w:tab/>
            </w:r>
            <w:r>
              <w:rPr>
                <w:noProof/>
                <w:webHidden/>
              </w:rPr>
              <w:fldChar w:fldCharType="begin"/>
            </w:r>
            <w:r>
              <w:rPr>
                <w:noProof/>
                <w:webHidden/>
              </w:rPr>
              <w:instrText xml:space="preserve"> PAGEREF _Toc149563494 \h </w:instrText>
            </w:r>
            <w:r>
              <w:rPr>
                <w:noProof/>
                <w:webHidden/>
              </w:rPr>
            </w:r>
            <w:r>
              <w:rPr>
                <w:noProof/>
                <w:webHidden/>
              </w:rPr>
              <w:fldChar w:fldCharType="separate"/>
            </w:r>
            <w:r>
              <w:rPr>
                <w:noProof/>
                <w:webHidden/>
              </w:rPr>
              <w:t>5</w:t>
            </w:r>
            <w:r>
              <w:rPr>
                <w:noProof/>
                <w:webHidden/>
              </w:rPr>
              <w:fldChar w:fldCharType="end"/>
            </w:r>
          </w:hyperlink>
        </w:p>
        <w:p w14:paraId="32A09A92" w14:textId="5E3578A9" w:rsidR="003A001E" w:rsidRDefault="003A001E">
          <w:pPr>
            <w:pStyle w:val="TOC2"/>
            <w:tabs>
              <w:tab w:val="right" w:leader="dot" w:pos="9016"/>
            </w:tabs>
            <w:rPr>
              <w:rFonts w:asciiTheme="minorHAnsi" w:eastAsiaTheme="minorEastAsia" w:hAnsiTheme="minorHAnsi"/>
              <w:noProof/>
              <w:lang w:eastAsia="en-AU"/>
            </w:rPr>
          </w:pPr>
          <w:hyperlink w:anchor="_Toc149563495" w:history="1">
            <w:r w:rsidRPr="00CD464C">
              <w:rPr>
                <w:rStyle w:val="Hyperlink"/>
                <w:b/>
                <w:bCs/>
                <w:noProof/>
              </w:rPr>
              <w:t>Introduction of Vulnerability Class and Chosen Vulnerability</w:t>
            </w:r>
            <w:r>
              <w:rPr>
                <w:noProof/>
                <w:webHidden/>
              </w:rPr>
              <w:tab/>
            </w:r>
            <w:r>
              <w:rPr>
                <w:noProof/>
                <w:webHidden/>
              </w:rPr>
              <w:fldChar w:fldCharType="begin"/>
            </w:r>
            <w:r>
              <w:rPr>
                <w:noProof/>
                <w:webHidden/>
              </w:rPr>
              <w:instrText xml:space="preserve"> PAGEREF _Toc149563495 \h </w:instrText>
            </w:r>
            <w:r>
              <w:rPr>
                <w:noProof/>
                <w:webHidden/>
              </w:rPr>
            </w:r>
            <w:r>
              <w:rPr>
                <w:noProof/>
                <w:webHidden/>
              </w:rPr>
              <w:fldChar w:fldCharType="separate"/>
            </w:r>
            <w:r>
              <w:rPr>
                <w:noProof/>
                <w:webHidden/>
              </w:rPr>
              <w:t>5</w:t>
            </w:r>
            <w:r>
              <w:rPr>
                <w:noProof/>
                <w:webHidden/>
              </w:rPr>
              <w:fldChar w:fldCharType="end"/>
            </w:r>
          </w:hyperlink>
        </w:p>
        <w:p w14:paraId="56569952" w14:textId="212A6A7D" w:rsidR="003A001E" w:rsidRDefault="003A001E">
          <w:pPr>
            <w:pStyle w:val="TOC2"/>
            <w:tabs>
              <w:tab w:val="right" w:leader="dot" w:pos="9016"/>
            </w:tabs>
            <w:rPr>
              <w:rFonts w:asciiTheme="minorHAnsi" w:eastAsiaTheme="minorEastAsia" w:hAnsiTheme="minorHAnsi"/>
              <w:noProof/>
              <w:lang w:eastAsia="en-AU"/>
            </w:rPr>
          </w:pPr>
          <w:hyperlink w:anchor="_Toc149563496" w:history="1">
            <w:r w:rsidRPr="00CD464C">
              <w:rPr>
                <w:rStyle w:val="Hyperlink"/>
                <w:b/>
                <w:bCs/>
                <w:noProof/>
              </w:rPr>
              <w:t>Vulnerability Instance</w:t>
            </w:r>
            <w:r>
              <w:rPr>
                <w:noProof/>
                <w:webHidden/>
              </w:rPr>
              <w:tab/>
            </w:r>
            <w:r>
              <w:rPr>
                <w:noProof/>
                <w:webHidden/>
              </w:rPr>
              <w:fldChar w:fldCharType="begin"/>
            </w:r>
            <w:r>
              <w:rPr>
                <w:noProof/>
                <w:webHidden/>
              </w:rPr>
              <w:instrText xml:space="preserve"> PAGEREF _Toc149563496 \h </w:instrText>
            </w:r>
            <w:r>
              <w:rPr>
                <w:noProof/>
                <w:webHidden/>
              </w:rPr>
            </w:r>
            <w:r>
              <w:rPr>
                <w:noProof/>
                <w:webHidden/>
              </w:rPr>
              <w:fldChar w:fldCharType="separate"/>
            </w:r>
            <w:r>
              <w:rPr>
                <w:noProof/>
                <w:webHidden/>
              </w:rPr>
              <w:t>5</w:t>
            </w:r>
            <w:r>
              <w:rPr>
                <w:noProof/>
                <w:webHidden/>
              </w:rPr>
              <w:fldChar w:fldCharType="end"/>
            </w:r>
          </w:hyperlink>
        </w:p>
        <w:p w14:paraId="5344C72A" w14:textId="26C5B4A6" w:rsidR="003A001E" w:rsidRDefault="003A001E">
          <w:pPr>
            <w:pStyle w:val="TOC2"/>
            <w:tabs>
              <w:tab w:val="right" w:leader="dot" w:pos="9016"/>
            </w:tabs>
            <w:rPr>
              <w:rFonts w:asciiTheme="minorHAnsi" w:eastAsiaTheme="minorEastAsia" w:hAnsiTheme="minorHAnsi"/>
              <w:noProof/>
              <w:lang w:eastAsia="en-AU"/>
            </w:rPr>
          </w:pPr>
          <w:hyperlink w:anchor="_Toc149563497" w:history="1">
            <w:r w:rsidRPr="00CD464C">
              <w:rPr>
                <w:rStyle w:val="Hyperlink"/>
                <w:b/>
                <w:bCs/>
                <w:noProof/>
              </w:rPr>
              <w:t>Research</w:t>
            </w:r>
            <w:r>
              <w:rPr>
                <w:noProof/>
                <w:webHidden/>
              </w:rPr>
              <w:tab/>
            </w:r>
            <w:r>
              <w:rPr>
                <w:noProof/>
                <w:webHidden/>
              </w:rPr>
              <w:fldChar w:fldCharType="begin"/>
            </w:r>
            <w:r>
              <w:rPr>
                <w:noProof/>
                <w:webHidden/>
              </w:rPr>
              <w:instrText xml:space="preserve"> PAGEREF _Toc149563497 \h </w:instrText>
            </w:r>
            <w:r>
              <w:rPr>
                <w:noProof/>
                <w:webHidden/>
              </w:rPr>
            </w:r>
            <w:r>
              <w:rPr>
                <w:noProof/>
                <w:webHidden/>
              </w:rPr>
              <w:fldChar w:fldCharType="separate"/>
            </w:r>
            <w:r>
              <w:rPr>
                <w:noProof/>
                <w:webHidden/>
              </w:rPr>
              <w:t>6</w:t>
            </w:r>
            <w:r>
              <w:rPr>
                <w:noProof/>
                <w:webHidden/>
              </w:rPr>
              <w:fldChar w:fldCharType="end"/>
            </w:r>
          </w:hyperlink>
        </w:p>
        <w:p w14:paraId="10997113" w14:textId="4291EBF4" w:rsidR="003A001E" w:rsidRDefault="003A001E">
          <w:pPr>
            <w:pStyle w:val="TOC2"/>
            <w:tabs>
              <w:tab w:val="right" w:leader="dot" w:pos="9016"/>
            </w:tabs>
            <w:rPr>
              <w:rFonts w:asciiTheme="minorHAnsi" w:eastAsiaTheme="minorEastAsia" w:hAnsiTheme="minorHAnsi"/>
              <w:noProof/>
              <w:lang w:eastAsia="en-AU"/>
            </w:rPr>
          </w:pPr>
          <w:hyperlink w:anchor="_Toc149563498" w:history="1">
            <w:r w:rsidRPr="00CD464C">
              <w:rPr>
                <w:rStyle w:val="Hyperlink"/>
                <w:b/>
                <w:bCs/>
                <w:noProof/>
              </w:rPr>
              <w:t>Reconnaissance</w:t>
            </w:r>
            <w:r>
              <w:rPr>
                <w:noProof/>
                <w:webHidden/>
              </w:rPr>
              <w:tab/>
            </w:r>
            <w:r>
              <w:rPr>
                <w:noProof/>
                <w:webHidden/>
              </w:rPr>
              <w:fldChar w:fldCharType="begin"/>
            </w:r>
            <w:r>
              <w:rPr>
                <w:noProof/>
                <w:webHidden/>
              </w:rPr>
              <w:instrText xml:space="preserve"> PAGEREF _Toc149563498 \h </w:instrText>
            </w:r>
            <w:r>
              <w:rPr>
                <w:noProof/>
                <w:webHidden/>
              </w:rPr>
            </w:r>
            <w:r>
              <w:rPr>
                <w:noProof/>
                <w:webHidden/>
              </w:rPr>
              <w:fldChar w:fldCharType="separate"/>
            </w:r>
            <w:r>
              <w:rPr>
                <w:noProof/>
                <w:webHidden/>
              </w:rPr>
              <w:t>7</w:t>
            </w:r>
            <w:r>
              <w:rPr>
                <w:noProof/>
                <w:webHidden/>
              </w:rPr>
              <w:fldChar w:fldCharType="end"/>
            </w:r>
          </w:hyperlink>
        </w:p>
        <w:p w14:paraId="69939F12" w14:textId="63F447C8" w:rsidR="003A001E" w:rsidRDefault="003A001E">
          <w:pPr>
            <w:pStyle w:val="TOC2"/>
            <w:tabs>
              <w:tab w:val="right" w:leader="dot" w:pos="9016"/>
            </w:tabs>
            <w:rPr>
              <w:rFonts w:asciiTheme="minorHAnsi" w:eastAsiaTheme="minorEastAsia" w:hAnsiTheme="minorHAnsi"/>
              <w:noProof/>
              <w:lang w:eastAsia="en-AU"/>
            </w:rPr>
          </w:pPr>
          <w:hyperlink w:anchor="_Toc149563499" w:history="1">
            <w:r w:rsidRPr="00CD464C">
              <w:rPr>
                <w:rStyle w:val="Hyperlink"/>
                <w:b/>
                <w:bCs/>
                <w:noProof/>
              </w:rPr>
              <w:t>Exploitation</w:t>
            </w:r>
            <w:r>
              <w:rPr>
                <w:noProof/>
                <w:webHidden/>
              </w:rPr>
              <w:tab/>
            </w:r>
            <w:r>
              <w:rPr>
                <w:noProof/>
                <w:webHidden/>
              </w:rPr>
              <w:fldChar w:fldCharType="begin"/>
            </w:r>
            <w:r>
              <w:rPr>
                <w:noProof/>
                <w:webHidden/>
              </w:rPr>
              <w:instrText xml:space="preserve"> PAGEREF _Toc149563499 \h </w:instrText>
            </w:r>
            <w:r>
              <w:rPr>
                <w:noProof/>
                <w:webHidden/>
              </w:rPr>
            </w:r>
            <w:r>
              <w:rPr>
                <w:noProof/>
                <w:webHidden/>
              </w:rPr>
              <w:fldChar w:fldCharType="separate"/>
            </w:r>
            <w:r>
              <w:rPr>
                <w:noProof/>
                <w:webHidden/>
              </w:rPr>
              <w:t>8</w:t>
            </w:r>
            <w:r>
              <w:rPr>
                <w:noProof/>
                <w:webHidden/>
              </w:rPr>
              <w:fldChar w:fldCharType="end"/>
            </w:r>
          </w:hyperlink>
        </w:p>
        <w:p w14:paraId="5F4A6614" w14:textId="73B33626" w:rsidR="003A001E" w:rsidRDefault="003A001E">
          <w:pPr>
            <w:pStyle w:val="TOC2"/>
            <w:tabs>
              <w:tab w:val="right" w:leader="dot" w:pos="9016"/>
            </w:tabs>
            <w:rPr>
              <w:rFonts w:asciiTheme="minorHAnsi" w:eastAsiaTheme="minorEastAsia" w:hAnsiTheme="minorHAnsi"/>
              <w:noProof/>
              <w:lang w:eastAsia="en-AU"/>
            </w:rPr>
          </w:pPr>
          <w:hyperlink w:anchor="_Toc149563500" w:history="1">
            <w:r w:rsidRPr="00CD464C">
              <w:rPr>
                <w:rStyle w:val="Hyperlink"/>
                <w:b/>
                <w:bCs/>
                <w:noProof/>
              </w:rPr>
              <w:t>Patch</w:t>
            </w:r>
            <w:r>
              <w:rPr>
                <w:noProof/>
                <w:webHidden/>
              </w:rPr>
              <w:tab/>
            </w:r>
            <w:r>
              <w:rPr>
                <w:noProof/>
                <w:webHidden/>
              </w:rPr>
              <w:fldChar w:fldCharType="begin"/>
            </w:r>
            <w:r>
              <w:rPr>
                <w:noProof/>
                <w:webHidden/>
              </w:rPr>
              <w:instrText xml:space="preserve"> PAGEREF _Toc149563500 \h </w:instrText>
            </w:r>
            <w:r>
              <w:rPr>
                <w:noProof/>
                <w:webHidden/>
              </w:rPr>
            </w:r>
            <w:r>
              <w:rPr>
                <w:noProof/>
                <w:webHidden/>
              </w:rPr>
              <w:fldChar w:fldCharType="separate"/>
            </w:r>
            <w:r>
              <w:rPr>
                <w:noProof/>
                <w:webHidden/>
              </w:rPr>
              <w:t>9</w:t>
            </w:r>
            <w:r>
              <w:rPr>
                <w:noProof/>
                <w:webHidden/>
              </w:rPr>
              <w:fldChar w:fldCharType="end"/>
            </w:r>
          </w:hyperlink>
        </w:p>
        <w:p w14:paraId="443B06B9" w14:textId="306BAF01" w:rsidR="003A001E" w:rsidRDefault="003A001E">
          <w:pPr>
            <w:pStyle w:val="TOC1"/>
            <w:tabs>
              <w:tab w:val="right" w:leader="dot" w:pos="9016"/>
            </w:tabs>
            <w:rPr>
              <w:rFonts w:asciiTheme="minorHAnsi" w:eastAsiaTheme="minorEastAsia" w:hAnsiTheme="minorHAnsi"/>
              <w:noProof/>
              <w:lang w:eastAsia="en-AU"/>
            </w:rPr>
          </w:pPr>
          <w:hyperlink w:anchor="_Toc149563501" w:history="1">
            <w:r w:rsidRPr="00CD464C">
              <w:rPr>
                <w:rStyle w:val="Hyperlink"/>
                <w:b/>
                <w:bCs/>
                <w:noProof/>
              </w:rPr>
              <w:t>Security Opportunities</w:t>
            </w:r>
            <w:r>
              <w:rPr>
                <w:noProof/>
                <w:webHidden/>
              </w:rPr>
              <w:tab/>
            </w:r>
            <w:r>
              <w:rPr>
                <w:noProof/>
                <w:webHidden/>
              </w:rPr>
              <w:fldChar w:fldCharType="begin"/>
            </w:r>
            <w:r>
              <w:rPr>
                <w:noProof/>
                <w:webHidden/>
              </w:rPr>
              <w:instrText xml:space="preserve"> PAGEREF _Toc149563501 \h </w:instrText>
            </w:r>
            <w:r>
              <w:rPr>
                <w:noProof/>
                <w:webHidden/>
              </w:rPr>
            </w:r>
            <w:r>
              <w:rPr>
                <w:noProof/>
                <w:webHidden/>
              </w:rPr>
              <w:fldChar w:fldCharType="separate"/>
            </w:r>
            <w:r>
              <w:rPr>
                <w:noProof/>
                <w:webHidden/>
              </w:rPr>
              <w:t>11</w:t>
            </w:r>
            <w:r>
              <w:rPr>
                <w:noProof/>
                <w:webHidden/>
              </w:rPr>
              <w:fldChar w:fldCharType="end"/>
            </w:r>
          </w:hyperlink>
        </w:p>
        <w:p w14:paraId="277DD1E8" w14:textId="098C791B" w:rsidR="003A001E" w:rsidRDefault="003A001E">
          <w:pPr>
            <w:pStyle w:val="TOC2"/>
            <w:tabs>
              <w:tab w:val="right" w:leader="dot" w:pos="9016"/>
            </w:tabs>
            <w:rPr>
              <w:rFonts w:asciiTheme="minorHAnsi" w:eastAsiaTheme="minorEastAsia" w:hAnsiTheme="minorHAnsi"/>
              <w:noProof/>
              <w:lang w:eastAsia="en-AU"/>
            </w:rPr>
          </w:pPr>
          <w:hyperlink w:anchor="_Toc149563502" w:history="1">
            <w:r w:rsidRPr="00CD464C">
              <w:rPr>
                <w:rStyle w:val="Hyperlink"/>
                <w:b/>
                <w:bCs/>
                <w:noProof/>
              </w:rPr>
              <w:t>Defence-In-Depth</w:t>
            </w:r>
            <w:r>
              <w:rPr>
                <w:noProof/>
                <w:webHidden/>
              </w:rPr>
              <w:tab/>
            </w:r>
            <w:r>
              <w:rPr>
                <w:noProof/>
                <w:webHidden/>
              </w:rPr>
              <w:fldChar w:fldCharType="begin"/>
            </w:r>
            <w:r>
              <w:rPr>
                <w:noProof/>
                <w:webHidden/>
              </w:rPr>
              <w:instrText xml:space="preserve"> PAGEREF _Toc149563502 \h </w:instrText>
            </w:r>
            <w:r>
              <w:rPr>
                <w:noProof/>
                <w:webHidden/>
              </w:rPr>
            </w:r>
            <w:r>
              <w:rPr>
                <w:noProof/>
                <w:webHidden/>
              </w:rPr>
              <w:fldChar w:fldCharType="separate"/>
            </w:r>
            <w:r>
              <w:rPr>
                <w:noProof/>
                <w:webHidden/>
              </w:rPr>
              <w:t>11</w:t>
            </w:r>
            <w:r>
              <w:rPr>
                <w:noProof/>
                <w:webHidden/>
              </w:rPr>
              <w:fldChar w:fldCharType="end"/>
            </w:r>
          </w:hyperlink>
        </w:p>
        <w:p w14:paraId="20EA7DEF" w14:textId="71F2A238" w:rsidR="003A001E" w:rsidRDefault="003A001E">
          <w:pPr>
            <w:pStyle w:val="TOC3"/>
            <w:tabs>
              <w:tab w:val="right" w:leader="dot" w:pos="9016"/>
            </w:tabs>
            <w:rPr>
              <w:rFonts w:asciiTheme="minorHAnsi" w:eastAsiaTheme="minorEastAsia" w:hAnsiTheme="minorHAnsi"/>
              <w:noProof/>
              <w:lang w:eastAsia="en-AU"/>
            </w:rPr>
          </w:pPr>
          <w:hyperlink w:anchor="_Toc149563503" w:history="1">
            <w:r w:rsidRPr="00CD464C">
              <w:rPr>
                <w:rStyle w:val="Hyperlink"/>
                <w:noProof/>
              </w:rPr>
              <w:t>Definition</w:t>
            </w:r>
            <w:r>
              <w:rPr>
                <w:noProof/>
                <w:webHidden/>
              </w:rPr>
              <w:tab/>
            </w:r>
            <w:r>
              <w:rPr>
                <w:noProof/>
                <w:webHidden/>
              </w:rPr>
              <w:fldChar w:fldCharType="begin"/>
            </w:r>
            <w:r>
              <w:rPr>
                <w:noProof/>
                <w:webHidden/>
              </w:rPr>
              <w:instrText xml:space="preserve"> PAGEREF _Toc149563503 \h </w:instrText>
            </w:r>
            <w:r>
              <w:rPr>
                <w:noProof/>
                <w:webHidden/>
              </w:rPr>
            </w:r>
            <w:r>
              <w:rPr>
                <w:noProof/>
                <w:webHidden/>
              </w:rPr>
              <w:fldChar w:fldCharType="separate"/>
            </w:r>
            <w:r>
              <w:rPr>
                <w:noProof/>
                <w:webHidden/>
              </w:rPr>
              <w:t>11</w:t>
            </w:r>
            <w:r>
              <w:rPr>
                <w:noProof/>
                <w:webHidden/>
              </w:rPr>
              <w:fldChar w:fldCharType="end"/>
            </w:r>
          </w:hyperlink>
        </w:p>
        <w:p w14:paraId="5EEE0CB1" w14:textId="298A3582" w:rsidR="003A001E" w:rsidRDefault="003A001E">
          <w:pPr>
            <w:pStyle w:val="TOC3"/>
            <w:tabs>
              <w:tab w:val="right" w:leader="dot" w:pos="9016"/>
            </w:tabs>
            <w:rPr>
              <w:rFonts w:asciiTheme="minorHAnsi" w:eastAsiaTheme="minorEastAsia" w:hAnsiTheme="minorHAnsi"/>
              <w:noProof/>
              <w:lang w:eastAsia="en-AU"/>
            </w:rPr>
          </w:pPr>
          <w:hyperlink w:anchor="_Toc149563504" w:history="1">
            <w:r w:rsidRPr="00CD464C">
              <w:rPr>
                <w:rStyle w:val="Hyperlink"/>
                <w:noProof/>
              </w:rPr>
              <w:t>Opportunities</w:t>
            </w:r>
            <w:r>
              <w:rPr>
                <w:noProof/>
                <w:webHidden/>
              </w:rPr>
              <w:tab/>
            </w:r>
            <w:r>
              <w:rPr>
                <w:noProof/>
                <w:webHidden/>
              </w:rPr>
              <w:fldChar w:fldCharType="begin"/>
            </w:r>
            <w:r>
              <w:rPr>
                <w:noProof/>
                <w:webHidden/>
              </w:rPr>
              <w:instrText xml:space="preserve"> PAGEREF _Toc149563504 \h </w:instrText>
            </w:r>
            <w:r>
              <w:rPr>
                <w:noProof/>
                <w:webHidden/>
              </w:rPr>
            </w:r>
            <w:r>
              <w:rPr>
                <w:noProof/>
                <w:webHidden/>
              </w:rPr>
              <w:fldChar w:fldCharType="separate"/>
            </w:r>
            <w:r>
              <w:rPr>
                <w:noProof/>
                <w:webHidden/>
              </w:rPr>
              <w:t>11</w:t>
            </w:r>
            <w:r>
              <w:rPr>
                <w:noProof/>
                <w:webHidden/>
              </w:rPr>
              <w:fldChar w:fldCharType="end"/>
            </w:r>
          </w:hyperlink>
        </w:p>
        <w:p w14:paraId="6D69DE74" w14:textId="5FBFA51F" w:rsidR="003A001E" w:rsidRDefault="003A001E">
          <w:pPr>
            <w:pStyle w:val="TOC2"/>
            <w:tabs>
              <w:tab w:val="right" w:leader="dot" w:pos="9016"/>
            </w:tabs>
            <w:rPr>
              <w:rFonts w:asciiTheme="minorHAnsi" w:eastAsiaTheme="minorEastAsia" w:hAnsiTheme="minorHAnsi"/>
              <w:noProof/>
              <w:lang w:eastAsia="en-AU"/>
            </w:rPr>
          </w:pPr>
          <w:hyperlink w:anchor="_Toc149563505" w:history="1">
            <w:r w:rsidRPr="00CD464C">
              <w:rPr>
                <w:rStyle w:val="Hyperlink"/>
                <w:b/>
                <w:bCs/>
                <w:noProof/>
              </w:rPr>
              <w:t>Secure Software Development Mitigations</w:t>
            </w:r>
            <w:r>
              <w:rPr>
                <w:noProof/>
                <w:webHidden/>
              </w:rPr>
              <w:tab/>
            </w:r>
            <w:r>
              <w:rPr>
                <w:noProof/>
                <w:webHidden/>
              </w:rPr>
              <w:fldChar w:fldCharType="begin"/>
            </w:r>
            <w:r>
              <w:rPr>
                <w:noProof/>
                <w:webHidden/>
              </w:rPr>
              <w:instrText xml:space="preserve"> PAGEREF _Toc149563505 \h </w:instrText>
            </w:r>
            <w:r>
              <w:rPr>
                <w:noProof/>
                <w:webHidden/>
              </w:rPr>
            </w:r>
            <w:r>
              <w:rPr>
                <w:noProof/>
                <w:webHidden/>
              </w:rPr>
              <w:fldChar w:fldCharType="separate"/>
            </w:r>
            <w:r>
              <w:rPr>
                <w:noProof/>
                <w:webHidden/>
              </w:rPr>
              <w:t>12</w:t>
            </w:r>
            <w:r>
              <w:rPr>
                <w:noProof/>
                <w:webHidden/>
              </w:rPr>
              <w:fldChar w:fldCharType="end"/>
            </w:r>
          </w:hyperlink>
        </w:p>
        <w:p w14:paraId="11880786" w14:textId="337337AA" w:rsidR="003A001E" w:rsidRDefault="003A001E">
          <w:pPr>
            <w:pStyle w:val="TOC3"/>
            <w:tabs>
              <w:tab w:val="right" w:leader="dot" w:pos="9016"/>
            </w:tabs>
            <w:rPr>
              <w:rFonts w:asciiTheme="minorHAnsi" w:eastAsiaTheme="minorEastAsia" w:hAnsiTheme="minorHAnsi"/>
              <w:noProof/>
              <w:lang w:eastAsia="en-AU"/>
            </w:rPr>
          </w:pPr>
          <w:hyperlink w:anchor="_Toc149563506" w:history="1">
            <w:r w:rsidRPr="00CD464C">
              <w:rPr>
                <w:rStyle w:val="Hyperlink"/>
                <w:noProof/>
              </w:rPr>
              <w:t>Definition</w:t>
            </w:r>
            <w:r>
              <w:rPr>
                <w:noProof/>
                <w:webHidden/>
              </w:rPr>
              <w:tab/>
            </w:r>
            <w:r>
              <w:rPr>
                <w:noProof/>
                <w:webHidden/>
              </w:rPr>
              <w:fldChar w:fldCharType="begin"/>
            </w:r>
            <w:r>
              <w:rPr>
                <w:noProof/>
                <w:webHidden/>
              </w:rPr>
              <w:instrText xml:space="preserve"> PAGEREF _Toc149563506 \h </w:instrText>
            </w:r>
            <w:r>
              <w:rPr>
                <w:noProof/>
                <w:webHidden/>
              </w:rPr>
            </w:r>
            <w:r>
              <w:rPr>
                <w:noProof/>
                <w:webHidden/>
              </w:rPr>
              <w:fldChar w:fldCharType="separate"/>
            </w:r>
            <w:r>
              <w:rPr>
                <w:noProof/>
                <w:webHidden/>
              </w:rPr>
              <w:t>12</w:t>
            </w:r>
            <w:r>
              <w:rPr>
                <w:noProof/>
                <w:webHidden/>
              </w:rPr>
              <w:fldChar w:fldCharType="end"/>
            </w:r>
          </w:hyperlink>
        </w:p>
        <w:p w14:paraId="2A954B11" w14:textId="3C5E60D1" w:rsidR="003A001E" w:rsidRDefault="003A001E">
          <w:pPr>
            <w:pStyle w:val="TOC3"/>
            <w:tabs>
              <w:tab w:val="right" w:leader="dot" w:pos="9016"/>
            </w:tabs>
            <w:rPr>
              <w:rFonts w:asciiTheme="minorHAnsi" w:eastAsiaTheme="minorEastAsia" w:hAnsiTheme="minorHAnsi"/>
              <w:noProof/>
              <w:lang w:eastAsia="en-AU"/>
            </w:rPr>
          </w:pPr>
          <w:hyperlink w:anchor="_Toc149563507" w:history="1">
            <w:r w:rsidRPr="00CD464C">
              <w:rPr>
                <w:rStyle w:val="Hyperlink"/>
                <w:noProof/>
              </w:rPr>
              <w:t>Opportunities</w:t>
            </w:r>
            <w:r>
              <w:rPr>
                <w:noProof/>
                <w:webHidden/>
              </w:rPr>
              <w:tab/>
            </w:r>
            <w:r>
              <w:rPr>
                <w:noProof/>
                <w:webHidden/>
              </w:rPr>
              <w:fldChar w:fldCharType="begin"/>
            </w:r>
            <w:r>
              <w:rPr>
                <w:noProof/>
                <w:webHidden/>
              </w:rPr>
              <w:instrText xml:space="preserve"> PAGEREF _Toc149563507 \h </w:instrText>
            </w:r>
            <w:r>
              <w:rPr>
                <w:noProof/>
                <w:webHidden/>
              </w:rPr>
            </w:r>
            <w:r>
              <w:rPr>
                <w:noProof/>
                <w:webHidden/>
              </w:rPr>
              <w:fldChar w:fldCharType="separate"/>
            </w:r>
            <w:r>
              <w:rPr>
                <w:noProof/>
                <w:webHidden/>
              </w:rPr>
              <w:t>12</w:t>
            </w:r>
            <w:r>
              <w:rPr>
                <w:noProof/>
                <w:webHidden/>
              </w:rPr>
              <w:fldChar w:fldCharType="end"/>
            </w:r>
          </w:hyperlink>
        </w:p>
        <w:p w14:paraId="3C6D852C" w14:textId="205B4CDD" w:rsidR="003A001E" w:rsidRDefault="003A001E">
          <w:pPr>
            <w:pStyle w:val="TOC2"/>
            <w:tabs>
              <w:tab w:val="right" w:leader="dot" w:pos="9016"/>
            </w:tabs>
            <w:rPr>
              <w:rFonts w:asciiTheme="minorHAnsi" w:eastAsiaTheme="minorEastAsia" w:hAnsiTheme="minorHAnsi"/>
              <w:noProof/>
              <w:lang w:eastAsia="en-AU"/>
            </w:rPr>
          </w:pPr>
          <w:hyperlink w:anchor="_Toc149563508" w:history="1">
            <w:r w:rsidRPr="00CD464C">
              <w:rPr>
                <w:rStyle w:val="Hyperlink"/>
                <w:b/>
                <w:bCs/>
                <w:noProof/>
              </w:rPr>
              <w:t>Automated Password Strength Testing</w:t>
            </w:r>
            <w:r>
              <w:rPr>
                <w:noProof/>
                <w:webHidden/>
              </w:rPr>
              <w:tab/>
            </w:r>
            <w:r>
              <w:rPr>
                <w:noProof/>
                <w:webHidden/>
              </w:rPr>
              <w:fldChar w:fldCharType="begin"/>
            </w:r>
            <w:r>
              <w:rPr>
                <w:noProof/>
                <w:webHidden/>
              </w:rPr>
              <w:instrText xml:space="preserve"> PAGEREF _Toc149563508 \h </w:instrText>
            </w:r>
            <w:r>
              <w:rPr>
                <w:noProof/>
                <w:webHidden/>
              </w:rPr>
            </w:r>
            <w:r>
              <w:rPr>
                <w:noProof/>
                <w:webHidden/>
              </w:rPr>
              <w:fldChar w:fldCharType="separate"/>
            </w:r>
            <w:r>
              <w:rPr>
                <w:noProof/>
                <w:webHidden/>
              </w:rPr>
              <w:t>13</w:t>
            </w:r>
            <w:r>
              <w:rPr>
                <w:noProof/>
                <w:webHidden/>
              </w:rPr>
              <w:fldChar w:fldCharType="end"/>
            </w:r>
          </w:hyperlink>
        </w:p>
        <w:p w14:paraId="509AB316" w14:textId="4AF6A06B" w:rsidR="003A001E" w:rsidRDefault="003A001E">
          <w:pPr>
            <w:pStyle w:val="TOC1"/>
            <w:tabs>
              <w:tab w:val="right" w:leader="dot" w:pos="9016"/>
            </w:tabs>
            <w:rPr>
              <w:rFonts w:asciiTheme="minorHAnsi" w:eastAsiaTheme="minorEastAsia" w:hAnsiTheme="minorHAnsi"/>
              <w:noProof/>
              <w:lang w:eastAsia="en-AU"/>
            </w:rPr>
          </w:pPr>
          <w:hyperlink w:anchor="_Toc149563509" w:history="1">
            <w:r w:rsidRPr="00CD464C">
              <w:rPr>
                <w:rStyle w:val="Hyperlink"/>
                <w:b/>
                <w:bCs/>
                <w:noProof/>
              </w:rPr>
              <w:t>Conclusion</w:t>
            </w:r>
            <w:r>
              <w:rPr>
                <w:noProof/>
                <w:webHidden/>
              </w:rPr>
              <w:tab/>
            </w:r>
            <w:r>
              <w:rPr>
                <w:noProof/>
                <w:webHidden/>
              </w:rPr>
              <w:fldChar w:fldCharType="begin"/>
            </w:r>
            <w:r>
              <w:rPr>
                <w:noProof/>
                <w:webHidden/>
              </w:rPr>
              <w:instrText xml:space="preserve"> PAGEREF _Toc149563509 \h </w:instrText>
            </w:r>
            <w:r>
              <w:rPr>
                <w:noProof/>
                <w:webHidden/>
              </w:rPr>
            </w:r>
            <w:r>
              <w:rPr>
                <w:noProof/>
                <w:webHidden/>
              </w:rPr>
              <w:fldChar w:fldCharType="separate"/>
            </w:r>
            <w:r>
              <w:rPr>
                <w:noProof/>
                <w:webHidden/>
              </w:rPr>
              <w:t>13</w:t>
            </w:r>
            <w:r>
              <w:rPr>
                <w:noProof/>
                <w:webHidden/>
              </w:rPr>
              <w:fldChar w:fldCharType="end"/>
            </w:r>
          </w:hyperlink>
        </w:p>
        <w:p w14:paraId="59D5457B" w14:textId="1ACA76FC" w:rsidR="003A001E" w:rsidRDefault="003A001E">
          <w:pPr>
            <w:pStyle w:val="TOC1"/>
            <w:tabs>
              <w:tab w:val="right" w:leader="dot" w:pos="9016"/>
            </w:tabs>
            <w:rPr>
              <w:rFonts w:asciiTheme="minorHAnsi" w:eastAsiaTheme="minorEastAsia" w:hAnsiTheme="minorHAnsi"/>
              <w:noProof/>
              <w:lang w:eastAsia="en-AU"/>
            </w:rPr>
          </w:pPr>
          <w:hyperlink w:anchor="_Toc149563510" w:history="1">
            <w:r w:rsidRPr="00CD464C">
              <w:rPr>
                <w:rStyle w:val="Hyperlink"/>
                <w:b/>
                <w:bCs/>
                <w:noProof/>
              </w:rPr>
              <w:t>Bibliography &amp; References</w:t>
            </w:r>
            <w:r>
              <w:rPr>
                <w:noProof/>
                <w:webHidden/>
              </w:rPr>
              <w:tab/>
            </w:r>
            <w:r>
              <w:rPr>
                <w:noProof/>
                <w:webHidden/>
              </w:rPr>
              <w:fldChar w:fldCharType="begin"/>
            </w:r>
            <w:r>
              <w:rPr>
                <w:noProof/>
                <w:webHidden/>
              </w:rPr>
              <w:instrText xml:space="preserve"> PAGEREF _Toc149563510 \h </w:instrText>
            </w:r>
            <w:r>
              <w:rPr>
                <w:noProof/>
                <w:webHidden/>
              </w:rPr>
            </w:r>
            <w:r>
              <w:rPr>
                <w:noProof/>
                <w:webHidden/>
              </w:rPr>
              <w:fldChar w:fldCharType="separate"/>
            </w:r>
            <w:r>
              <w:rPr>
                <w:noProof/>
                <w:webHidden/>
              </w:rPr>
              <w:t>14</w:t>
            </w:r>
            <w:r>
              <w:rPr>
                <w:noProof/>
                <w:webHidden/>
              </w:rPr>
              <w:fldChar w:fldCharType="end"/>
            </w:r>
          </w:hyperlink>
        </w:p>
        <w:p w14:paraId="7D74DE60" w14:textId="65D76E80" w:rsidR="00935CC5" w:rsidRDefault="00935CC5" w:rsidP="00935CC5">
          <w:pPr>
            <w:rPr>
              <w:b/>
              <w:bCs/>
              <w:noProof/>
            </w:rPr>
          </w:pPr>
          <w:r w:rsidRPr="00BB28B8">
            <w:rPr>
              <w:b/>
              <w:bCs/>
              <w:noProof/>
              <w:sz w:val="28"/>
              <w:szCs w:val="28"/>
            </w:rPr>
            <w:fldChar w:fldCharType="end"/>
          </w:r>
        </w:p>
      </w:sdtContent>
    </w:sdt>
    <w:p w14:paraId="04E6B4BA" w14:textId="77777777" w:rsidR="00EE1404" w:rsidRDefault="00EE1404" w:rsidP="00CA2F44">
      <w:pPr>
        <w:pStyle w:val="Heading1"/>
        <w:rPr>
          <w:b/>
          <w:bCs/>
          <w:sz w:val="36"/>
          <w:szCs w:val="36"/>
        </w:rPr>
      </w:pPr>
    </w:p>
    <w:p w14:paraId="6ACA0407" w14:textId="221B1AFA" w:rsidR="00935CC5" w:rsidRPr="00CA2F44" w:rsidRDefault="00CA2F44" w:rsidP="00CA2F44">
      <w:pPr>
        <w:pStyle w:val="Heading1"/>
        <w:rPr>
          <w:b/>
          <w:bCs/>
          <w:sz w:val="36"/>
          <w:szCs w:val="36"/>
        </w:rPr>
      </w:pPr>
      <w:bookmarkStart w:id="0" w:name="_Toc149563489"/>
      <w:r w:rsidRPr="00CA2F44">
        <w:rPr>
          <w:b/>
          <w:bCs/>
          <w:sz w:val="36"/>
          <w:szCs w:val="36"/>
        </w:rPr>
        <w:t>Table of Figures</w:t>
      </w:r>
      <w:bookmarkEnd w:id="0"/>
    </w:p>
    <w:p w14:paraId="5B947077" w14:textId="58882C61" w:rsidR="00CA2F44" w:rsidRDefault="00CA2F44" w:rsidP="00CA2F44">
      <w:r w:rsidRPr="00CA2F44">
        <w:t>Figure 1……………</w:t>
      </w:r>
      <w:r w:rsidR="00EE1404" w:rsidRPr="00CA2F44">
        <w:t>…………………………………………</w:t>
      </w:r>
      <w:r w:rsidR="00EE1404">
        <w:t>..</w:t>
      </w:r>
      <w:r w:rsidR="00EE1404" w:rsidRPr="00CA2F44">
        <w:t>……………………………………</w:t>
      </w:r>
      <w:r w:rsidRPr="00CA2F44">
        <w:t>…</w:t>
      </w:r>
      <w:r w:rsidR="007D3D9F">
        <w:t>6</w:t>
      </w:r>
    </w:p>
    <w:p w14:paraId="3F5078DE" w14:textId="637A5B2E" w:rsidR="007D3D9F" w:rsidRPr="00CA2F44" w:rsidRDefault="007D3D9F" w:rsidP="00CA2F44">
      <w:r w:rsidRPr="00CA2F44">
        <w:t xml:space="preserve">Figure </w:t>
      </w:r>
      <w:r>
        <w:t>2</w:t>
      </w:r>
      <w:r w:rsidRPr="00CA2F44">
        <w:t>………………………………………………………</w:t>
      </w:r>
      <w:r>
        <w:t>..</w:t>
      </w:r>
      <w:r w:rsidRPr="00CA2F44">
        <w:t>………………………………………</w:t>
      </w:r>
      <w:r>
        <w:t>8</w:t>
      </w:r>
    </w:p>
    <w:p w14:paraId="0E2E61A9" w14:textId="504675A5" w:rsidR="00CA2F44" w:rsidRPr="00CA2F44" w:rsidRDefault="00CA2F44" w:rsidP="00CA2F44">
      <w:r w:rsidRPr="00CA2F44">
        <w:t xml:space="preserve">Figure </w:t>
      </w:r>
      <w:r w:rsidR="007D3D9F">
        <w:t>3</w:t>
      </w:r>
      <w:r w:rsidR="00EE1404" w:rsidRPr="00CA2F44">
        <w:t>…………………………………………………………</w:t>
      </w:r>
      <w:r w:rsidR="00EE1404">
        <w:t>..</w:t>
      </w:r>
      <w:r w:rsidR="00EE1404" w:rsidRPr="00CA2F44">
        <w:t>…………………………………</w:t>
      </w:r>
      <w:r w:rsidR="00B8542C">
        <w:t>..</w:t>
      </w:r>
      <w:r w:rsidR="004409D6">
        <w:t>9</w:t>
      </w:r>
    </w:p>
    <w:p w14:paraId="270AD9F0" w14:textId="5055A21C" w:rsidR="00CA2F44" w:rsidRPr="00CA2F44" w:rsidRDefault="00CA2F44" w:rsidP="00CA2F44">
      <w:r w:rsidRPr="00CA2F44">
        <w:t xml:space="preserve">Figure </w:t>
      </w:r>
      <w:r w:rsidR="007D3D9F">
        <w:t>4</w:t>
      </w:r>
      <w:r w:rsidR="00EE1404" w:rsidRPr="00CA2F44">
        <w:t>……………………………………………………………</w:t>
      </w:r>
      <w:r w:rsidR="00EE1404">
        <w:t>..</w:t>
      </w:r>
      <w:r w:rsidR="00EE1404" w:rsidRPr="00CA2F44">
        <w:t>………………………………</w:t>
      </w:r>
      <w:r w:rsidR="00B8542C">
        <w:t>..10</w:t>
      </w:r>
    </w:p>
    <w:p w14:paraId="617D20D3" w14:textId="65416CB4" w:rsidR="00B8542C" w:rsidRDefault="00CA2F44" w:rsidP="00CA2F44">
      <w:r w:rsidRPr="00CA2F44">
        <w:t xml:space="preserve">Figure </w:t>
      </w:r>
      <w:r w:rsidR="007D3D9F">
        <w:t>5</w:t>
      </w:r>
      <w:r w:rsidR="00EE1404" w:rsidRPr="00CA2F44">
        <w:t>………………………………………………………………</w:t>
      </w:r>
      <w:r w:rsidR="00EE1404">
        <w:t>..</w:t>
      </w:r>
      <w:r w:rsidR="00EE1404" w:rsidRPr="00CA2F44">
        <w:t>……………………………</w:t>
      </w:r>
      <w:r w:rsidR="007D3D9F">
        <w:t>..1</w:t>
      </w:r>
      <w:r w:rsidR="004409D6">
        <w:t>0</w:t>
      </w:r>
    </w:p>
    <w:p w14:paraId="2FC6689D" w14:textId="434F583A" w:rsidR="004409D6" w:rsidRDefault="00B8542C" w:rsidP="00CA2F44">
      <w:r w:rsidRPr="00CA2F44">
        <w:t xml:space="preserve">Figure </w:t>
      </w:r>
      <w:r>
        <w:t>6</w:t>
      </w:r>
      <w:r w:rsidRPr="00CA2F44">
        <w:t>………………………………………………………………</w:t>
      </w:r>
      <w:r>
        <w:t>..</w:t>
      </w:r>
      <w:r w:rsidRPr="00CA2F44">
        <w:t>……………………………</w:t>
      </w:r>
      <w:r>
        <w:t>..1</w:t>
      </w:r>
      <w:r w:rsidR="004409D6">
        <w:t>1</w:t>
      </w:r>
    </w:p>
    <w:p w14:paraId="227E1777" w14:textId="38D7D4F3" w:rsidR="00935CC5" w:rsidRDefault="004409D6" w:rsidP="00CA2F44">
      <w:r w:rsidRPr="00CA2F44">
        <w:t xml:space="preserve">Figure </w:t>
      </w:r>
      <w:r>
        <w:t>7</w:t>
      </w:r>
      <w:r w:rsidRPr="00CA2F44">
        <w:t>………………………………………………………………</w:t>
      </w:r>
      <w:r>
        <w:t>..</w:t>
      </w:r>
      <w:r w:rsidRPr="00CA2F44">
        <w:t>……………………………</w:t>
      </w:r>
      <w:r>
        <w:t>..13</w:t>
      </w:r>
      <w:fldSimple w:instr=" TOC \h \z \c &quot;Figure&quot; "/>
      <w:r w:rsidR="00935CC5">
        <w:br w:type="page"/>
      </w:r>
    </w:p>
    <w:p w14:paraId="21158074" w14:textId="5F865E97" w:rsidR="00935CC5" w:rsidRPr="00BB28B8" w:rsidRDefault="00211D90" w:rsidP="00935CC5">
      <w:pPr>
        <w:pStyle w:val="Heading1"/>
        <w:rPr>
          <w:b/>
          <w:bCs/>
        </w:rPr>
      </w:pPr>
      <w:bookmarkStart w:id="1" w:name="_Toc149563490"/>
      <w:r>
        <w:rPr>
          <w:b/>
          <w:bCs/>
        </w:rPr>
        <w:lastRenderedPageBreak/>
        <w:t>Executive Summary</w:t>
      </w:r>
      <w:bookmarkEnd w:id="1"/>
    </w:p>
    <w:p w14:paraId="57204E72" w14:textId="00247D56" w:rsidR="00BB7F06" w:rsidRDefault="00EE1404" w:rsidP="00935CC5">
      <w:r w:rsidRPr="00EE1404">
        <w:t xml:space="preserve">Guardian has contacted us to penetration test GuardianStore, </w:t>
      </w:r>
      <w:r>
        <w:t xml:space="preserve">by </w:t>
      </w:r>
      <w:r w:rsidRPr="00EE1404">
        <w:t>identif</w:t>
      </w:r>
      <w:r>
        <w:t>y</w:t>
      </w:r>
      <w:r w:rsidRPr="00EE1404">
        <w:t>i</w:t>
      </w:r>
      <w:r>
        <w:t>ng</w:t>
      </w:r>
      <w:r w:rsidRPr="00EE1404">
        <w:t xml:space="preserve"> vulnerabilities and attempt</w:t>
      </w:r>
      <w:r w:rsidR="00746A9D">
        <w:t>ing</w:t>
      </w:r>
      <w:r w:rsidRPr="00EE1404">
        <w:t xml:space="preserve"> to resolve them. For this report we will be focusing on </w:t>
      </w:r>
      <w:r>
        <w:t>the Broken Authentication/Broken Access Controls</w:t>
      </w:r>
      <w:r w:rsidRPr="00EE1404">
        <w:t xml:space="preserve"> </w:t>
      </w:r>
      <w:r w:rsidR="00746A9D">
        <w:t xml:space="preserve">(BA/BAC) </w:t>
      </w:r>
      <w:r w:rsidRPr="00EE1404">
        <w:t xml:space="preserve">vulnerability class and </w:t>
      </w:r>
      <w:r>
        <w:t>the</w:t>
      </w:r>
      <w:r w:rsidRPr="00EE1404">
        <w:t xml:space="preserve"> chosen vulnerability within said class</w:t>
      </w:r>
      <w:r>
        <w:t>, Password Strength</w:t>
      </w:r>
      <w:r w:rsidRPr="00EE1404">
        <w:t>.</w:t>
      </w:r>
      <w:r>
        <w:t xml:space="preserve"> </w:t>
      </w:r>
      <w:r w:rsidR="00746A9D">
        <w:t>BA/BAC</w:t>
      </w:r>
      <w:r>
        <w:t xml:space="preserve"> is a major vulnerability class which could compromise the </w:t>
      </w:r>
      <w:r w:rsidR="00746A9D">
        <w:t xml:space="preserve">confidentiality, integrity and </w:t>
      </w:r>
      <w:r w:rsidR="009B37C5">
        <w:t>accessibility</w:t>
      </w:r>
      <w:r>
        <w:t xml:space="preserve"> of clients and admins alike. </w:t>
      </w:r>
    </w:p>
    <w:p w14:paraId="666B3451" w14:textId="5EB36E9F" w:rsidR="00ED024C" w:rsidRDefault="00ED024C" w:rsidP="00935CC5">
      <w:r>
        <w:t xml:space="preserve">We will be focusing mainly on </w:t>
      </w:r>
      <w:r w:rsidR="00BB7F06">
        <w:t>its</w:t>
      </w:r>
      <w:r w:rsidR="00EE1404">
        <w:t xml:space="preserve"> current weakness to brute force attacks. Being a surprisingly common vulnerability, finding a fix for this issue will mean similar cases and issues can also be resolved.</w:t>
      </w:r>
    </w:p>
    <w:p w14:paraId="3840D225" w14:textId="6FA1378B" w:rsidR="00DF23AC" w:rsidRDefault="00ED024C" w:rsidP="00935CC5">
      <w:r>
        <w:t>To exploit this vulnerability, we’ll be using a brute force payload sniping attack. By combing a list of common admin passwords found online ([8] Wilson, T. 2007), and user passwords ([9] Annie. 2022)</w:t>
      </w:r>
      <w:r w:rsidR="00BB7F06">
        <w:t>,</w:t>
      </w:r>
      <w:r>
        <w:t xml:space="preserve"> </w:t>
      </w:r>
      <w:r w:rsidR="00BB7F06">
        <w:t>we</w:t>
      </w:r>
      <w:r>
        <w:t xml:space="preserve"> made a small trial password payload of 60 items. </w:t>
      </w:r>
      <w:r w:rsidR="00BB7F06">
        <w:br/>
      </w:r>
      <w:r>
        <w:t>Quick enough to run and with some variations easily expandable to 72 items.</w:t>
      </w:r>
      <w:r w:rsidR="00F17244">
        <w:br/>
        <w:t xml:space="preserve">During this time we also found a patch for the password strength </w:t>
      </w:r>
      <w:r w:rsidR="00BB7F06">
        <w:t>vulnerability,</w:t>
      </w:r>
      <w:r w:rsidR="00F17244">
        <w:t xml:space="preserve"> which was efficient</w:t>
      </w:r>
      <w:r w:rsidR="00BB7F06">
        <w:t>.</w:t>
      </w:r>
      <w:r w:rsidR="00F17244">
        <w:t xml:space="preserve"> only requiring the RegularExpressions (</w:t>
      </w:r>
      <w:r w:rsidR="00F17244" w:rsidRPr="00C50490">
        <w:t>[10] RegExp. 2023</w:t>
      </w:r>
      <w:r w:rsidR="00F17244">
        <w:t>) module</w:t>
      </w:r>
      <w:r w:rsidR="00DF23AC">
        <w:t xml:space="preserve"> and it’s built-in test function. Which, when passed a pattern will test a sting to find if it matches that pattern. After finding a sufficiently strong password strength pattern and modifying it to be more all inclusive we had found a potential fix.</w:t>
      </w:r>
    </w:p>
    <w:p w14:paraId="23FAC5F5" w14:textId="472BDAEA" w:rsidR="00BB7F06" w:rsidRDefault="00BB7F06" w:rsidP="00935CC5">
      <w:r>
        <w:t xml:space="preserve">To test this fix and exploit the vulnerability we first performed reconnaissance, by using the Confidential Information Leak vulnerability, found in the reviews of products, we found many accounts. Including but not limited to: </w:t>
      </w:r>
      <w:hyperlink r:id="rId8" w:history="1">
        <w:r w:rsidRPr="00BA4211">
          <w:rPr>
            <w:rStyle w:val="Hyperlink"/>
          </w:rPr>
          <w:t>jim@guardian.com</w:t>
        </w:r>
      </w:hyperlink>
      <w:r w:rsidRPr="00DF23AC">
        <w:t>,</w:t>
      </w:r>
      <w:r>
        <w:t xml:space="preserve"> </w:t>
      </w:r>
      <w:hyperlink r:id="rId9" w:history="1">
        <w:r w:rsidRPr="00BA4211">
          <w:rPr>
            <w:rStyle w:val="Hyperlink"/>
          </w:rPr>
          <w:t>bender@guardian.com</w:t>
        </w:r>
      </w:hyperlink>
      <w:r w:rsidRPr="00DF23AC">
        <w:t>,</w:t>
      </w:r>
      <w:r>
        <w:t xml:space="preserve"> </w:t>
      </w:r>
      <w:hyperlink r:id="rId10" w:history="1">
        <w:r w:rsidRPr="00BA4211">
          <w:rPr>
            <w:rStyle w:val="Hyperlink"/>
          </w:rPr>
          <w:t>uvogin@guardian.com</w:t>
        </w:r>
      </w:hyperlink>
      <w:r w:rsidRPr="00DF23AC">
        <w:t>,</w:t>
      </w:r>
      <w:r>
        <w:t xml:space="preserve"> </w:t>
      </w:r>
      <w:hyperlink r:id="rId11" w:history="1">
        <w:r w:rsidRPr="00BA4211">
          <w:rPr>
            <w:rStyle w:val="Hyperlink"/>
          </w:rPr>
          <w:t>stan@guardian.com</w:t>
        </w:r>
      </w:hyperlink>
      <w:r w:rsidRPr="00DF23AC">
        <w:t>,</w:t>
      </w:r>
      <w:r>
        <w:t xml:space="preserve"> </w:t>
      </w:r>
      <w:hyperlink r:id="rId12" w:history="1">
        <w:r w:rsidRPr="00BA4211">
          <w:rPr>
            <w:rStyle w:val="Hyperlink"/>
          </w:rPr>
          <w:t>bjoern@owasp.org</w:t>
        </w:r>
      </w:hyperlink>
      <w:r>
        <w:t xml:space="preserve">, </w:t>
      </w:r>
      <w:hyperlink r:id="rId13" w:history="1">
        <w:r w:rsidRPr="00BA4211">
          <w:rPr>
            <w:rStyle w:val="Hyperlink"/>
          </w:rPr>
          <w:t>morty@guardian.com</w:t>
        </w:r>
      </w:hyperlink>
      <w:r>
        <w:t xml:space="preserve">, </w:t>
      </w:r>
      <w:hyperlink r:id="rId14" w:history="1">
        <w:r w:rsidRPr="00BA4211">
          <w:rPr>
            <w:rStyle w:val="Hyperlink"/>
          </w:rPr>
          <w:t>mc_safesearch@guardian.com</w:t>
        </w:r>
      </w:hyperlink>
      <w:r>
        <w:t xml:space="preserve">, </w:t>
      </w:r>
      <w:r w:rsidRPr="00DF23AC">
        <w:t xml:space="preserve"> and </w:t>
      </w:r>
      <w:hyperlink r:id="rId15" w:history="1">
        <w:r w:rsidRPr="00BA4211">
          <w:rPr>
            <w:rStyle w:val="Hyperlink"/>
          </w:rPr>
          <w:t>accountant@guardian.com</w:t>
        </w:r>
      </w:hyperlink>
      <w:r>
        <w:t xml:space="preserve">. As well as the admin account </w:t>
      </w:r>
      <w:hyperlink r:id="rId16" w:history="1">
        <w:r w:rsidRPr="00BA4211">
          <w:rPr>
            <w:rStyle w:val="Hyperlink"/>
          </w:rPr>
          <w:t>admin@guardian.com</w:t>
        </w:r>
      </w:hyperlink>
      <w:r>
        <w:t>, which would be key target, and highlight the potential damages of a Password Strength Vulnerability Exploitation. During this process we also found out that Jim’s account belonged to the fictional character Captain Kirk who’s answer to his security question was ‘Samuel’ the middle name of his brother. This would be used to test the reset patch.</w:t>
      </w:r>
    </w:p>
    <w:p w14:paraId="0114B0C8" w14:textId="787A1FD7" w:rsidR="00A21100" w:rsidRDefault="00A21100" w:rsidP="00935CC5">
      <w:pPr>
        <w:rPr>
          <w:rFonts w:cs="Arial"/>
        </w:rPr>
      </w:pPr>
      <w:r>
        <w:rPr>
          <w:rFonts w:cs="Arial"/>
        </w:rPr>
        <w:t>Using the password payload designed earlier</w:t>
      </w:r>
      <w:r w:rsidR="00BB7F06">
        <w:rPr>
          <w:rFonts w:cs="Arial"/>
        </w:rPr>
        <w:t>,</w:t>
      </w:r>
      <w:r>
        <w:rPr>
          <w:rFonts w:cs="Arial"/>
        </w:rPr>
        <w:t xml:space="preserve"> and a brute force payload sniping attack on the admin accounts password, we found that the password </w:t>
      </w:r>
      <w:r w:rsidR="007D3D9F">
        <w:rPr>
          <w:rFonts w:cs="Arial"/>
        </w:rPr>
        <w:t>‘a</w:t>
      </w:r>
      <w:r>
        <w:rPr>
          <w:rFonts w:cs="Arial"/>
        </w:rPr>
        <w:t>dmin123</w:t>
      </w:r>
      <w:r w:rsidR="007D3D9F">
        <w:rPr>
          <w:rFonts w:cs="Arial"/>
        </w:rPr>
        <w:t>’</w:t>
      </w:r>
      <w:r>
        <w:rPr>
          <w:rFonts w:cs="Arial"/>
        </w:rPr>
        <w:t xml:space="preserve"> was correct. This highlights the current insecurity and need for a patch, as within a few hours a third-party could access the admins account. Allowing them to locking us out of the account, as well as create false products, reviews, and otherwise compromise the security, confidentiality, integrity, and availability, of the Guardian Store System.</w:t>
      </w:r>
    </w:p>
    <w:p w14:paraId="751D5B39" w14:textId="44399AC2" w:rsidR="00057CE3" w:rsidRDefault="00A21100" w:rsidP="00935CC5">
      <w:pPr>
        <w:rPr>
          <w:rFonts w:cs="Arial"/>
        </w:rPr>
      </w:pPr>
      <w:r>
        <w:rPr>
          <w:rFonts w:cs="Arial"/>
        </w:rPr>
        <w:t xml:space="preserve">To fix this exploit we found the createPassword and resetPassword function and added </w:t>
      </w:r>
      <w:r w:rsidR="00057CE3">
        <w:rPr>
          <w:rFonts w:cs="Arial"/>
        </w:rPr>
        <w:t>a function and</w:t>
      </w:r>
      <w:r>
        <w:rPr>
          <w:rFonts w:cs="Arial"/>
        </w:rPr>
        <w:t xml:space="preserve"> if conditions which would fail the password</w:t>
      </w:r>
      <w:r w:rsidR="00057CE3">
        <w:rPr>
          <w:rFonts w:cs="Arial"/>
        </w:rPr>
        <w:t xml:space="preserve"> if it wasn’t strong wnough</w:t>
      </w:r>
      <w:r>
        <w:rPr>
          <w:rFonts w:cs="Arial"/>
        </w:rPr>
        <w:t>,</w:t>
      </w:r>
      <w:r w:rsidR="00057CE3">
        <w:rPr>
          <w:rFonts w:cs="Arial"/>
        </w:rPr>
        <w:t xml:space="preserve"> using the</w:t>
      </w:r>
      <w:r>
        <w:rPr>
          <w:rFonts w:cs="Arial"/>
        </w:rPr>
        <w:t xml:space="preserve"> RegEx string test</w:t>
      </w:r>
      <w:r w:rsidR="00057CE3">
        <w:rPr>
          <w:rFonts w:cs="Arial"/>
        </w:rPr>
        <w:t xml:space="preserve"> designed earlier</w:t>
      </w:r>
      <w:r>
        <w:rPr>
          <w:rFonts w:cs="Arial"/>
        </w:rPr>
        <w:t xml:space="preserve">. This ensured that the only passwords to make it though would have at least; 1 upper and 1 lower case letter, 1 number, 1 symbol and be a minimum of 5 characters long. After some testing the fix was complete and a weak admin password like </w:t>
      </w:r>
      <w:r w:rsidR="007D3D9F">
        <w:rPr>
          <w:rFonts w:cs="Arial"/>
        </w:rPr>
        <w:t>‘a</w:t>
      </w:r>
      <w:r>
        <w:rPr>
          <w:rFonts w:cs="Arial"/>
        </w:rPr>
        <w:t>dmin123</w:t>
      </w:r>
      <w:r w:rsidR="007D3D9F">
        <w:rPr>
          <w:rFonts w:cs="Arial"/>
        </w:rPr>
        <w:t>’</w:t>
      </w:r>
      <w:r>
        <w:rPr>
          <w:rFonts w:cs="Arial"/>
        </w:rPr>
        <w:t xml:space="preserve"> would never exist again. We chose not to force a site wide password reset, as being forced to change their password can cause users to use less secure passwords like Ca$h1. </w:t>
      </w:r>
      <w:r w:rsidR="00057CE3">
        <w:rPr>
          <w:rFonts w:cs="Arial"/>
        </w:rPr>
        <w:t>To automatically check for this vulnerability we implemented a login strengthFailedLog to log all the emails with weak passwords, so they could be notified and recommend to change their passwords in the future. We would manually change administrative passwords to adhere to this new strength test.</w:t>
      </w:r>
      <w:r>
        <w:rPr>
          <w:rFonts w:cs="Arial"/>
        </w:rPr>
        <w:t xml:space="preserve"> Using this method, we can </w:t>
      </w:r>
      <w:r>
        <w:rPr>
          <w:rFonts w:cs="Arial"/>
        </w:rPr>
        <w:lastRenderedPageBreak/>
        <w:t>slowly phase out the weak password</w:t>
      </w:r>
      <w:r w:rsidR="00057CE3">
        <w:rPr>
          <w:rFonts w:cs="Arial"/>
        </w:rPr>
        <w:t>, and</w:t>
      </w:r>
      <w:r>
        <w:rPr>
          <w:rFonts w:cs="Arial"/>
        </w:rPr>
        <w:t xml:space="preserve"> make them stronger</w:t>
      </w:r>
      <w:r w:rsidR="00057CE3">
        <w:rPr>
          <w:rFonts w:cs="Arial"/>
        </w:rPr>
        <w:t>.</w:t>
      </w:r>
      <w:r>
        <w:rPr>
          <w:rFonts w:cs="Arial"/>
        </w:rPr>
        <w:t xml:space="preserve"> </w:t>
      </w:r>
      <w:r w:rsidR="00057CE3">
        <w:rPr>
          <w:rFonts w:cs="Arial"/>
        </w:rPr>
        <w:t>A</w:t>
      </w:r>
      <w:r>
        <w:rPr>
          <w:rFonts w:cs="Arial"/>
        </w:rPr>
        <w:t>ttacks</w:t>
      </w:r>
      <w:r w:rsidR="00057CE3">
        <w:rPr>
          <w:rFonts w:cs="Arial"/>
        </w:rPr>
        <w:t xml:space="preserve"> in the future</w:t>
      </w:r>
      <w:r>
        <w:rPr>
          <w:rFonts w:cs="Arial"/>
        </w:rPr>
        <w:t xml:space="preserve"> would use a payload consisting of upper, lower, number and symbol passwords.</w:t>
      </w:r>
      <w:r w:rsidR="006A29C8">
        <w:rPr>
          <w:rFonts w:cs="Arial"/>
        </w:rPr>
        <w:t xml:space="preserve"> </w:t>
      </w:r>
      <w:r w:rsidR="0085026A">
        <w:rPr>
          <w:rFonts w:cs="Arial"/>
        </w:rPr>
        <w:t>I</w:t>
      </w:r>
      <w:r w:rsidR="006A29C8">
        <w:rPr>
          <w:rFonts w:cs="Arial"/>
        </w:rPr>
        <w:t>n the future multi-factor authentication should be added to the reset password and change password sections and potentially the login page as well</w:t>
      </w:r>
      <w:r w:rsidR="00057CE3">
        <w:rPr>
          <w:rFonts w:cs="Arial"/>
        </w:rPr>
        <w:t xml:space="preserve"> to provide defence in depth and protect our system</w:t>
      </w:r>
      <w:r w:rsidR="006A29C8">
        <w:rPr>
          <w:rFonts w:cs="Arial"/>
        </w:rPr>
        <w:t>.</w:t>
      </w:r>
    </w:p>
    <w:p w14:paraId="00B05A83" w14:textId="77777777" w:rsidR="007B6716" w:rsidRDefault="007B6716" w:rsidP="007B6716">
      <w:r>
        <w:t xml:space="preserve">By implementing the Password Strength Patch and Automated Password Strength Testing, we can start to fix the broken authentication issues present on Guardian Store and patch out the Password Strength Vulnerability. </w:t>
      </w:r>
      <w:r>
        <w:br/>
        <w:t>Through making use of opportunities presented to us by Defence-In-Depth methods; Implementing Multi-factor Authentication, Backend Encryption,  Internet Security Awareness and Physical Defences. As well as Secure Software Development Mitigation Techniques; Least Privileges privilege decompression, Least Common Mechanism reducing commonalities, Common Mediation again with Multi-Factor Authentication, Separation of Privilege with decompression and a task system, and finally Physiological Acceptability, making out system usable and preventing admins creating or using backdoors. We can further defend our system from future attacks and make guardian store the safest shop on the web.</w:t>
      </w:r>
    </w:p>
    <w:p w14:paraId="3397A30A" w14:textId="506CB30A" w:rsidR="00935CC5" w:rsidRPr="00057CE3" w:rsidRDefault="00935CC5" w:rsidP="00935CC5">
      <w:pPr>
        <w:rPr>
          <w:rFonts w:cs="Arial"/>
        </w:rPr>
      </w:pPr>
      <w:r>
        <w:br w:type="page"/>
      </w:r>
    </w:p>
    <w:p w14:paraId="21B511DB" w14:textId="5287FAC3" w:rsidR="00935CC5" w:rsidRPr="00BB28B8" w:rsidRDefault="00935CC5" w:rsidP="00935CC5">
      <w:pPr>
        <w:pStyle w:val="Heading1"/>
        <w:rPr>
          <w:b/>
          <w:bCs/>
        </w:rPr>
      </w:pPr>
      <w:bookmarkStart w:id="2" w:name="_Toc149563491"/>
      <w:r w:rsidRPr="00BB28B8">
        <w:rPr>
          <w:b/>
          <w:bCs/>
        </w:rPr>
        <w:lastRenderedPageBreak/>
        <w:t>Overview</w:t>
      </w:r>
      <w:bookmarkEnd w:id="2"/>
    </w:p>
    <w:p w14:paraId="254B6CC2" w14:textId="0FC3EAE1" w:rsidR="00AF3A63" w:rsidRPr="00AF3A63" w:rsidRDefault="0085026A" w:rsidP="00AF3A63">
      <w:pPr>
        <w:pStyle w:val="Heading2"/>
        <w:rPr>
          <w:b/>
          <w:bCs/>
          <w:sz w:val="28"/>
          <w:szCs w:val="28"/>
        </w:rPr>
      </w:pPr>
      <w:bookmarkStart w:id="3" w:name="_Toc149563492"/>
      <w:r>
        <w:rPr>
          <w:b/>
          <w:bCs/>
          <w:sz w:val="28"/>
          <w:szCs w:val="28"/>
        </w:rPr>
        <w:t>I</w:t>
      </w:r>
      <w:r w:rsidR="00AF3A63" w:rsidRPr="00AF3A63">
        <w:rPr>
          <w:b/>
          <w:bCs/>
          <w:sz w:val="28"/>
          <w:szCs w:val="28"/>
        </w:rPr>
        <w:t>ntroduction</w:t>
      </w:r>
      <w:bookmarkEnd w:id="3"/>
    </w:p>
    <w:p w14:paraId="07826DC3" w14:textId="109F395E" w:rsidR="00AF3A63" w:rsidRDefault="00AF3A63" w:rsidP="00AF3A63">
      <w:bookmarkStart w:id="4" w:name="_Hlk148877635"/>
      <w:r>
        <w:t xml:space="preserve">Guardian has contacted us to help penetration test GuardianStore, </w:t>
      </w:r>
      <w:r w:rsidR="0062216A">
        <w:t>identify</w:t>
      </w:r>
      <w:r>
        <w:t xml:space="preserve"> vulnerabilities and attempt to resolve them.</w:t>
      </w:r>
      <w:r w:rsidR="00EE1404">
        <w:t xml:space="preserve"> For this report we will be focusing on a single vulnerability class and a chosen vulnerability within said class.</w:t>
      </w:r>
    </w:p>
    <w:bookmarkEnd w:id="4"/>
    <w:p w14:paraId="332E3DC4" w14:textId="77777777" w:rsidR="00AF3A63" w:rsidRDefault="00AF3A63" w:rsidP="00AF3A63"/>
    <w:p w14:paraId="7174B206" w14:textId="7B8738C7" w:rsidR="00AF3A63" w:rsidRDefault="00AF3A63" w:rsidP="00AF3A63">
      <w:pPr>
        <w:pStyle w:val="Heading2"/>
        <w:rPr>
          <w:b/>
          <w:bCs/>
        </w:rPr>
      </w:pPr>
      <w:bookmarkStart w:id="5" w:name="_Toc149563493"/>
      <w:r w:rsidRPr="00AF3A63">
        <w:rPr>
          <w:b/>
          <w:bCs/>
          <w:sz w:val="28"/>
          <w:szCs w:val="28"/>
        </w:rPr>
        <w:t>Vulnerabilit</w:t>
      </w:r>
      <w:r w:rsidR="002439FC">
        <w:rPr>
          <w:b/>
          <w:bCs/>
          <w:sz w:val="28"/>
          <w:szCs w:val="28"/>
        </w:rPr>
        <w:t>y Classes</w:t>
      </w:r>
      <w:r w:rsidRPr="00AF3A63">
        <w:rPr>
          <w:b/>
          <w:bCs/>
          <w:sz w:val="28"/>
          <w:szCs w:val="28"/>
        </w:rPr>
        <w:t xml:space="preserve"> </w:t>
      </w:r>
      <w:r w:rsidR="0085026A">
        <w:rPr>
          <w:b/>
          <w:bCs/>
          <w:sz w:val="28"/>
          <w:szCs w:val="28"/>
        </w:rPr>
        <w:t>I</w:t>
      </w:r>
      <w:r w:rsidRPr="00AF3A63">
        <w:rPr>
          <w:b/>
          <w:bCs/>
          <w:sz w:val="28"/>
          <w:szCs w:val="28"/>
        </w:rPr>
        <w:t>dentified</w:t>
      </w:r>
      <w:bookmarkEnd w:id="5"/>
    </w:p>
    <w:p w14:paraId="43845CDE" w14:textId="51EBA5A4" w:rsidR="00AF3A63" w:rsidRDefault="00AF3A63" w:rsidP="00D4756B">
      <w:r>
        <w:t>The following vulnerabilities</w:t>
      </w:r>
      <w:r w:rsidR="002439FC">
        <w:t xml:space="preserve"> classes</w:t>
      </w:r>
      <w:r>
        <w:t xml:space="preserve"> have been identified:</w:t>
      </w:r>
    </w:p>
    <w:p w14:paraId="5C886CFA" w14:textId="77777777" w:rsidR="00103DD8" w:rsidRDefault="00103DD8" w:rsidP="00D4756B">
      <w:pPr>
        <w:pStyle w:val="Default"/>
        <w:numPr>
          <w:ilvl w:val="0"/>
          <w:numId w:val="2"/>
        </w:numPr>
        <w:spacing w:after="76"/>
        <w:rPr>
          <w:sz w:val="23"/>
          <w:szCs w:val="23"/>
        </w:rPr>
        <w:sectPr w:rsidR="00103DD8">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pPr>
    </w:p>
    <w:p w14:paraId="47EB9175" w14:textId="5BADE877" w:rsidR="00AF3A63" w:rsidRDefault="00AF3A63" w:rsidP="00D4756B">
      <w:pPr>
        <w:pStyle w:val="Default"/>
        <w:numPr>
          <w:ilvl w:val="0"/>
          <w:numId w:val="2"/>
        </w:numPr>
        <w:spacing w:after="76"/>
        <w:rPr>
          <w:sz w:val="23"/>
          <w:szCs w:val="23"/>
        </w:rPr>
      </w:pPr>
      <w:r>
        <w:rPr>
          <w:sz w:val="23"/>
          <w:szCs w:val="23"/>
        </w:rPr>
        <w:t xml:space="preserve">Broken </w:t>
      </w:r>
      <w:r w:rsidR="0047146A">
        <w:rPr>
          <w:sz w:val="23"/>
          <w:szCs w:val="23"/>
        </w:rPr>
        <w:t>A</w:t>
      </w:r>
      <w:r>
        <w:rPr>
          <w:sz w:val="23"/>
          <w:szCs w:val="23"/>
        </w:rPr>
        <w:t>uthentication</w:t>
      </w:r>
      <w:r w:rsidR="00211D90">
        <w:rPr>
          <w:sz w:val="23"/>
          <w:szCs w:val="23"/>
        </w:rPr>
        <w:t>/Broken Access Controls</w:t>
      </w:r>
      <w:r>
        <w:rPr>
          <w:sz w:val="23"/>
          <w:szCs w:val="23"/>
        </w:rPr>
        <w:t xml:space="preserve"> </w:t>
      </w:r>
    </w:p>
    <w:p w14:paraId="45DC75C5" w14:textId="4A87417C" w:rsidR="00D4756B" w:rsidRDefault="00AF3A63" w:rsidP="00D4756B">
      <w:pPr>
        <w:pStyle w:val="Default"/>
        <w:numPr>
          <w:ilvl w:val="0"/>
          <w:numId w:val="2"/>
        </w:numPr>
        <w:spacing w:after="76"/>
        <w:rPr>
          <w:sz w:val="23"/>
          <w:szCs w:val="23"/>
        </w:rPr>
      </w:pPr>
      <w:r>
        <w:rPr>
          <w:sz w:val="23"/>
          <w:szCs w:val="23"/>
        </w:rPr>
        <w:t>Broken authori</w:t>
      </w:r>
      <w:r w:rsidR="0062216A">
        <w:rPr>
          <w:sz w:val="23"/>
          <w:szCs w:val="23"/>
        </w:rPr>
        <w:t>z</w:t>
      </w:r>
      <w:r>
        <w:rPr>
          <w:sz w:val="23"/>
          <w:szCs w:val="23"/>
        </w:rPr>
        <w:t xml:space="preserve">ation </w:t>
      </w:r>
    </w:p>
    <w:p w14:paraId="7E286BCE" w14:textId="454E9291" w:rsidR="00D4756B" w:rsidRDefault="00AF3A63" w:rsidP="00D4756B">
      <w:pPr>
        <w:pStyle w:val="Default"/>
        <w:numPr>
          <w:ilvl w:val="0"/>
          <w:numId w:val="2"/>
        </w:numPr>
        <w:spacing w:after="76"/>
        <w:rPr>
          <w:sz w:val="23"/>
          <w:szCs w:val="23"/>
        </w:rPr>
      </w:pPr>
      <w:r>
        <w:rPr>
          <w:sz w:val="23"/>
          <w:szCs w:val="23"/>
        </w:rPr>
        <w:t>Business logic flaws</w:t>
      </w:r>
    </w:p>
    <w:p w14:paraId="6FDFAC9A" w14:textId="48F2DB95" w:rsidR="00DF23AC" w:rsidRDefault="00DF23AC" w:rsidP="00D4756B">
      <w:pPr>
        <w:pStyle w:val="Default"/>
        <w:numPr>
          <w:ilvl w:val="0"/>
          <w:numId w:val="2"/>
        </w:numPr>
        <w:spacing w:after="76"/>
        <w:rPr>
          <w:sz w:val="23"/>
          <w:szCs w:val="23"/>
        </w:rPr>
      </w:pPr>
      <w:r>
        <w:rPr>
          <w:sz w:val="23"/>
          <w:szCs w:val="23"/>
        </w:rPr>
        <w:t xml:space="preserve">Confidential </w:t>
      </w:r>
      <w:r w:rsidR="0085026A">
        <w:rPr>
          <w:sz w:val="23"/>
          <w:szCs w:val="23"/>
        </w:rPr>
        <w:t>I</w:t>
      </w:r>
      <w:r>
        <w:rPr>
          <w:sz w:val="23"/>
          <w:szCs w:val="23"/>
        </w:rPr>
        <w:t>nformation Leaks</w:t>
      </w:r>
    </w:p>
    <w:p w14:paraId="6BD0FF5E" w14:textId="583797D9" w:rsidR="00D4756B" w:rsidRDefault="00AF3A63" w:rsidP="00D4756B">
      <w:pPr>
        <w:pStyle w:val="Default"/>
        <w:numPr>
          <w:ilvl w:val="0"/>
          <w:numId w:val="2"/>
        </w:numPr>
        <w:spacing w:after="76"/>
        <w:rPr>
          <w:sz w:val="23"/>
          <w:szCs w:val="23"/>
        </w:rPr>
      </w:pPr>
      <w:r>
        <w:rPr>
          <w:sz w:val="23"/>
          <w:szCs w:val="23"/>
        </w:rPr>
        <w:t xml:space="preserve">Cross-site request forgery </w:t>
      </w:r>
    </w:p>
    <w:p w14:paraId="4AE6E711" w14:textId="02074439" w:rsidR="00AF3A63" w:rsidRDefault="00AF3A63" w:rsidP="00D4756B">
      <w:pPr>
        <w:pStyle w:val="Default"/>
        <w:numPr>
          <w:ilvl w:val="0"/>
          <w:numId w:val="2"/>
        </w:numPr>
        <w:spacing w:after="76"/>
        <w:rPr>
          <w:sz w:val="23"/>
          <w:szCs w:val="23"/>
        </w:rPr>
      </w:pPr>
      <w:r>
        <w:rPr>
          <w:sz w:val="23"/>
          <w:szCs w:val="23"/>
        </w:rPr>
        <w:t xml:space="preserve">Cross-site scripting </w:t>
      </w:r>
    </w:p>
    <w:p w14:paraId="173B4507" w14:textId="5FAA5480" w:rsidR="00AF3A63" w:rsidRDefault="00AF3A63" w:rsidP="00D4756B">
      <w:pPr>
        <w:pStyle w:val="Default"/>
        <w:numPr>
          <w:ilvl w:val="0"/>
          <w:numId w:val="2"/>
        </w:numPr>
        <w:spacing w:after="76"/>
        <w:rPr>
          <w:sz w:val="23"/>
          <w:szCs w:val="23"/>
        </w:rPr>
      </w:pPr>
      <w:r>
        <w:rPr>
          <w:sz w:val="23"/>
          <w:szCs w:val="23"/>
        </w:rPr>
        <w:t xml:space="preserve">Cryptography issues </w:t>
      </w:r>
    </w:p>
    <w:p w14:paraId="57D3ECD1" w14:textId="5D421B77" w:rsidR="00AF3A63" w:rsidRDefault="0085026A" w:rsidP="00D4756B">
      <w:pPr>
        <w:pStyle w:val="Default"/>
        <w:numPr>
          <w:ilvl w:val="0"/>
          <w:numId w:val="2"/>
        </w:numPr>
        <w:spacing w:after="76"/>
        <w:rPr>
          <w:sz w:val="23"/>
          <w:szCs w:val="23"/>
        </w:rPr>
      </w:pPr>
      <w:r>
        <w:rPr>
          <w:sz w:val="23"/>
          <w:szCs w:val="23"/>
        </w:rPr>
        <w:t>I</w:t>
      </w:r>
      <w:r w:rsidR="00AF3A63">
        <w:rPr>
          <w:sz w:val="23"/>
          <w:szCs w:val="23"/>
        </w:rPr>
        <w:t xml:space="preserve">nsecure file upload </w:t>
      </w:r>
    </w:p>
    <w:p w14:paraId="7830EE81" w14:textId="563317AB" w:rsidR="00AF3A63" w:rsidRDefault="00AF3A63" w:rsidP="00D4756B">
      <w:pPr>
        <w:pStyle w:val="Default"/>
        <w:numPr>
          <w:ilvl w:val="0"/>
          <w:numId w:val="2"/>
        </w:numPr>
        <w:spacing w:after="76"/>
        <w:rPr>
          <w:sz w:val="23"/>
          <w:szCs w:val="23"/>
        </w:rPr>
      </w:pPr>
      <w:r>
        <w:rPr>
          <w:sz w:val="23"/>
          <w:szCs w:val="23"/>
        </w:rPr>
        <w:t xml:space="preserve">NoSQL injection </w:t>
      </w:r>
    </w:p>
    <w:p w14:paraId="6784D74C" w14:textId="77777777" w:rsidR="00D4756B" w:rsidRDefault="00AF3A63" w:rsidP="00D4756B">
      <w:pPr>
        <w:pStyle w:val="Default"/>
        <w:numPr>
          <w:ilvl w:val="0"/>
          <w:numId w:val="2"/>
        </w:numPr>
        <w:spacing w:after="76"/>
        <w:rPr>
          <w:sz w:val="23"/>
          <w:szCs w:val="23"/>
        </w:rPr>
      </w:pPr>
      <w:r>
        <w:rPr>
          <w:sz w:val="23"/>
          <w:szCs w:val="23"/>
        </w:rPr>
        <w:t xml:space="preserve">Sensitive data exposure </w:t>
      </w:r>
    </w:p>
    <w:p w14:paraId="535373EC" w14:textId="7B5ADAB2" w:rsidR="00AF3A63" w:rsidRDefault="00AF3A63" w:rsidP="00D4756B">
      <w:pPr>
        <w:pStyle w:val="Default"/>
        <w:numPr>
          <w:ilvl w:val="0"/>
          <w:numId w:val="2"/>
        </w:numPr>
        <w:spacing w:after="76"/>
        <w:rPr>
          <w:sz w:val="23"/>
          <w:szCs w:val="23"/>
        </w:rPr>
      </w:pPr>
      <w:r>
        <w:rPr>
          <w:sz w:val="23"/>
          <w:szCs w:val="23"/>
        </w:rPr>
        <w:t xml:space="preserve">SQL injection </w:t>
      </w:r>
    </w:p>
    <w:p w14:paraId="78C9AADA" w14:textId="77777777" w:rsidR="00103DD8" w:rsidRDefault="00103DD8" w:rsidP="00AF3A63">
      <w:pPr>
        <w:sectPr w:rsidR="00103DD8" w:rsidSect="00103DD8">
          <w:type w:val="continuous"/>
          <w:pgSz w:w="11906" w:h="16838"/>
          <w:pgMar w:top="1440" w:right="1440" w:bottom="1440" w:left="1440" w:header="708" w:footer="708" w:gutter="0"/>
          <w:cols w:num="2" w:space="708"/>
          <w:docGrid w:linePitch="360"/>
        </w:sectPr>
      </w:pPr>
    </w:p>
    <w:p w14:paraId="0254CEF5" w14:textId="77777777" w:rsidR="00873F33" w:rsidRDefault="00873F33" w:rsidP="00AF3A63"/>
    <w:p w14:paraId="7428C88E" w14:textId="6688BBC5" w:rsidR="00F316E0" w:rsidRPr="00F316E0" w:rsidRDefault="00F316E0" w:rsidP="00F316E0">
      <w:pPr>
        <w:pStyle w:val="Heading1"/>
        <w:rPr>
          <w:b/>
          <w:bCs/>
        </w:rPr>
      </w:pPr>
      <w:bookmarkStart w:id="6" w:name="_Toc149563494"/>
      <w:r>
        <w:rPr>
          <w:b/>
          <w:bCs/>
        </w:rPr>
        <w:t xml:space="preserve">Chosen </w:t>
      </w:r>
      <w:r w:rsidRPr="00BB28B8">
        <w:rPr>
          <w:b/>
          <w:bCs/>
        </w:rPr>
        <w:t>Vulnerability</w:t>
      </w:r>
      <w:r>
        <w:rPr>
          <w:b/>
          <w:bCs/>
        </w:rPr>
        <w:t xml:space="preserve">: </w:t>
      </w:r>
      <w:r w:rsidRPr="00D4756B">
        <w:t>Broken</w:t>
      </w:r>
      <w:r w:rsidRPr="0062216A">
        <w:t xml:space="preserve"> </w:t>
      </w:r>
      <w:r>
        <w:t>A</w:t>
      </w:r>
      <w:r w:rsidRPr="0062216A">
        <w:t>uthorization</w:t>
      </w:r>
      <w:r>
        <w:t>/Broken Access Control: Password Strength</w:t>
      </w:r>
      <w:bookmarkEnd w:id="6"/>
    </w:p>
    <w:p w14:paraId="33899E8D" w14:textId="7B53B012" w:rsidR="00F316E0" w:rsidRDefault="00F316E0" w:rsidP="00F316E0">
      <w:pPr>
        <w:pStyle w:val="Heading2"/>
        <w:rPr>
          <w:b/>
          <w:bCs/>
          <w:sz w:val="28"/>
          <w:szCs w:val="28"/>
        </w:rPr>
      </w:pPr>
      <w:bookmarkStart w:id="7" w:name="_Toc149563495"/>
      <w:r>
        <w:rPr>
          <w:b/>
          <w:bCs/>
          <w:sz w:val="28"/>
          <w:szCs w:val="28"/>
        </w:rPr>
        <w:t>Introduction</w:t>
      </w:r>
      <w:r w:rsidR="00103DD8">
        <w:rPr>
          <w:b/>
          <w:bCs/>
          <w:sz w:val="28"/>
          <w:szCs w:val="28"/>
        </w:rPr>
        <w:t xml:space="preserve"> of Vulnerability Class and Chosen Vulnerability</w:t>
      </w:r>
      <w:bookmarkEnd w:id="7"/>
    </w:p>
    <w:p w14:paraId="57758391" w14:textId="35C44DBC" w:rsidR="00F316E0" w:rsidRDefault="00F316E0" w:rsidP="00F316E0">
      <w:r>
        <w:t xml:space="preserve">The chosen vulnerability class for this penetration report is Broken Authorization, also known as Broken Access Control. This is a major vulnerability class which could compromise the account security and confidentiality of clients and admins alike. </w:t>
      </w:r>
      <w:r w:rsidR="00103DD8">
        <w:t xml:space="preserve">Potentially leading to a data breach, or a </w:t>
      </w:r>
      <w:r w:rsidR="00082B8E">
        <w:t>third party</w:t>
      </w:r>
      <w:r w:rsidR="00103DD8">
        <w:t xml:space="preserve"> using administrative privileges to compromise the availability, integrity or confidentiality of the site. </w:t>
      </w:r>
      <w:r w:rsidR="00103DD8">
        <w:br/>
      </w:r>
      <w:r>
        <w:t>The chosen vulnerability is password strength and current weakness to brute force attacks. Being a surprisingly common vulnerability, finding a fix for this issue will mean similar cases and issues can also be resolved.</w:t>
      </w:r>
    </w:p>
    <w:p w14:paraId="40CA667D" w14:textId="09DBE487" w:rsidR="00F316E0" w:rsidRDefault="00F316E0" w:rsidP="00F316E0"/>
    <w:p w14:paraId="6D91ABB4" w14:textId="44367633" w:rsidR="00F316E0" w:rsidRPr="00F316E0" w:rsidRDefault="00F316E0" w:rsidP="00F316E0">
      <w:pPr>
        <w:pStyle w:val="Heading2"/>
        <w:rPr>
          <w:b/>
          <w:bCs/>
          <w:sz w:val="24"/>
          <w:szCs w:val="24"/>
        </w:rPr>
      </w:pPr>
      <w:bookmarkStart w:id="8" w:name="_Toc149563496"/>
      <w:r w:rsidRPr="00F316E0">
        <w:rPr>
          <w:b/>
          <w:bCs/>
          <w:sz w:val="28"/>
          <w:szCs w:val="28"/>
        </w:rPr>
        <w:t>Vulnerability Instance</w:t>
      </w:r>
      <w:bookmarkEnd w:id="8"/>
    </w:p>
    <w:p w14:paraId="373FD9C4" w14:textId="1B99BF72" w:rsidR="00F316E0" w:rsidRPr="00F316E0" w:rsidRDefault="003A001E" w:rsidP="00F316E0">
      <w:r>
        <w:rPr>
          <w:noProof/>
        </w:rPr>
        <w:drawing>
          <wp:anchor distT="0" distB="0" distL="114300" distR="114300" simplePos="0" relativeHeight="251654656" behindDoc="0" locked="0" layoutInCell="1" allowOverlap="1" wp14:anchorId="748E2341" wp14:editId="43D52A18">
            <wp:simplePos x="0" y="0"/>
            <wp:positionH relativeFrom="column">
              <wp:posOffset>-42545</wp:posOffset>
            </wp:positionH>
            <wp:positionV relativeFrom="page">
              <wp:posOffset>8525299</wp:posOffset>
            </wp:positionV>
            <wp:extent cx="4241800" cy="1332865"/>
            <wp:effectExtent l="0" t="0" r="0" b="0"/>
            <wp:wrapSquare wrapText="bothSides"/>
            <wp:docPr id="1929415083" name="Picture 4"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415083" name="Picture 4" descr="A screen shot of a computer program&#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41800" cy="13328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316E0">
        <w:t>This vulnerability exists because no password strength validation is present, only ensuring that a password is present, and it matches the repeated password.</w:t>
      </w:r>
      <w:r w:rsidR="00F316E0" w:rsidRPr="00F316E0">
        <w:rPr>
          <w:noProof/>
        </w:rPr>
        <w:t xml:space="preserve"> </w:t>
      </w:r>
      <w:r w:rsidR="00A27729">
        <w:br/>
        <w:t xml:space="preserve">The severs main method, Sever.ts handles account creation and directly pushes the users new account information to the database, leaving no room for validation. This framework is problematic as, not only does it leave the database vulnerable to exploitation though unvalidated information, but it also prevents validation. </w:t>
      </w:r>
      <w:r w:rsidR="00A111D4">
        <w:t>Decompressing this into a</w:t>
      </w:r>
      <w:r w:rsidR="00A27729">
        <w:t xml:space="preserve"> validated createAccount method, would fix this, but is out of scope for this </w:t>
      </w:r>
      <w:r w:rsidR="00A111D4">
        <w:t>penetration test and report.</w:t>
      </w:r>
    </w:p>
    <w:p w14:paraId="4DF906DC" w14:textId="149462AA" w:rsidR="00F316E0" w:rsidRDefault="00F316E0">
      <w:pPr>
        <w:rPr>
          <w:rFonts w:ascii="Agency FB" w:eastAsiaTheme="majorEastAsia" w:hAnsi="Agency FB" w:cstheme="majorBidi"/>
          <w:b/>
          <w:bCs/>
          <w:color w:val="2F5496" w:themeColor="accent1" w:themeShade="BF"/>
          <w:sz w:val="28"/>
          <w:szCs w:val="28"/>
        </w:rPr>
      </w:pPr>
      <w:r>
        <w:rPr>
          <w:b/>
          <w:bCs/>
          <w:sz w:val="28"/>
          <w:szCs w:val="28"/>
        </w:rPr>
        <w:br w:type="page"/>
      </w:r>
    </w:p>
    <w:p w14:paraId="59F66FF4" w14:textId="1CB47B63" w:rsidR="00BB28B8" w:rsidRPr="00BB28B8" w:rsidRDefault="00BB28B8" w:rsidP="00BB28B8">
      <w:pPr>
        <w:pStyle w:val="Heading2"/>
        <w:rPr>
          <w:b/>
          <w:bCs/>
          <w:sz w:val="28"/>
          <w:szCs w:val="28"/>
        </w:rPr>
      </w:pPr>
      <w:bookmarkStart w:id="9" w:name="_Toc149563497"/>
      <w:r w:rsidRPr="00BB28B8">
        <w:rPr>
          <w:b/>
          <w:bCs/>
          <w:sz w:val="28"/>
          <w:szCs w:val="28"/>
        </w:rPr>
        <w:lastRenderedPageBreak/>
        <w:t>Research</w:t>
      </w:r>
      <w:bookmarkEnd w:id="9"/>
    </w:p>
    <w:tbl>
      <w:tblPr>
        <w:tblStyle w:val="TableGrid"/>
        <w:tblpPr w:leftFromText="180" w:rightFromText="180" w:vertAnchor="text" w:horzAnchor="margin" w:tblpXSpec="right" w:tblpY="826"/>
        <w:tblW w:w="0" w:type="auto"/>
        <w:tblLook w:val="04A0" w:firstRow="1" w:lastRow="0" w:firstColumn="1" w:lastColumn="0" w:noHBand="0" w:noVBand="1"/>
      </w:tblPr>
      <w:tblGrid>
        <w:gridCol w:w="1427"/>
        <w:gridCol w:w="1599"/>
      </w:tblGrid>
      <w:tr w:rsidR="004409D6" w14:paraId="13BC72B2" w14:textId="77777777" w:rsidTr="004409D6">
        <w:tc>
          <w:tcPr>
            <w:tcW w:w="1427" w:type="dxa"/>
          </w:tcPr>
          <w:p w14:paraId="5CB0CC90" w14:textId="77777777" w:rsidR="004409D6" w:rsidRPr="00DF23AC" w:rsidRDefault="004409D6" w:rsidP="004409D6">
            <w:pPr>
              <w:rPr>
                <w:rFonts w:cs="Arial"/>
                <w:sz w:val="20"/>
                <w:szCs w:val="20"/>
              </w:rPr>
            </w:pPr>
            <w:r w:rsidRPr="00DF23AC">
              <w:rPr>
                <w:rFonts w:cs="Arial"/>
                <w:sz w:val="20"/>
                <w:szCs w:val="20"/>
              </w:rPr>
              <w:t>Test</w:t>
            </w:r>
          </w:p>
        </w:tc>
        <w:tc>
          <w:tcPr>
            <w:tcW w:w="1599" w:type="dxa"/>
          </w:tcPr>
          <w:p w14:paraId="05A4862F" w14:textId="77777777" w:rsidR="004409D6" w:rsidRPr="00DF23AC" w:rsidRDefault="004409D6" w:rsidP="004409D6">
            <w:pPr>
              <w:rPr>
                <w:rFonts w:cs="Arial"/>
                <w:sz w:val="20"/>
                <w:szCs w:val="20"/>
              </w:rPr>
            </w:pPr>
            <w:r w:rsidRPr="00DF23AC">
              <w:rPr>
                <w:rFonts w:cs="Arial"/>
                <w:sz w:val="20"/>
                <w:szCs w:val="20"/>
              </w:rPr>
              <w:t>123456a</w:t>
            </w:r>
          </w:p>
        </w:tc>
      </w:tr>
      <w:tr w:rsidR="004409D6" w14:paraId="105232FC" w14:textId="77777777" w:rsidTr="004409D6">
        <w:tc>
          <w:tcPr>
            <w:tcW w:w="1427" w:type="dxa"/>
          </w:tcPr>
          <w:p w14:paraId="3F88E44A" w14:textId="77777777" w:rsidR="004409D6" w:rsidRPr="00DF23AC" w:rsidRDefault="004409D6" w:rsidP="004409D6">
            <w:pPr>
              <w:rPr>
                <w:rFonts w:cs="Arial"/>
                <w:sz w:val="20"/>
                <w:szCs w:val="20"/>
              </w:rPr>
            </w:pPr>
            <w:r w:rsidRPr="00DF23AC">
              <w:rPr>
                <w:rFonts w:cs="Arial"/>
                <w:sz w:val="20"/>
                <w:szCs w:val="20"/>
              </w:rPr>
              <w:t>Root</w:t>
            </w:r>
          </w:p>
        </w:tc>
        <w:tc>
          <w:tcPr>
            <w:tcW w:w="1599" w:type="dxa"/>
          </w:tcPr>
          <w:p w14:paraId="01AACB9F" w14:textId="77777777" w:rsidR="004409D6" w:rsidRPr="00DF23AC" w:rsidRDefault="004409D6" w:rsidP="004409D6">
            <w:pPr>
              <w:rPr>
                <w:rFonts w:cs="Arial"/>
                <w:sz w:val="20"/>
                <w:szCs w:val="20"/>
              </w:rPr>
            </w:pPr>
            <w:r w:rsidRPr="00DF23AC">
              <w:rPr>
                <w:rFonts w:cs="Arial"/>
                <w:sz w:val="20"/>
                <w:szCs w:val="20"/>
              </w:rPr>
              <w:t>iloveyou</w:t>
            </w:r>
          </w:p>
        </w:tc>
      </w:tr>
      <w:tr w:rsidR="004409D6" w14:paraId="62C536FA" w14:textId="77777777" w:rsidTr="004409D6">
        <w:tc>
          <w:tcPr>
            <w:tcW w:w="1427" w:type="dxa"/>
          </w:tcPr>
          <w:p w14:paraId="3C7AA512" w14:textId="77777777" w:rsidR="004409D6" w:rsidRPr="00DF23AC" w:rsidRDefault="004409D6" w:rsidP="004409D6">
            <w:pPr>
              <w:rPr>
                <w:rFonts w:cs="Arial"/>
                <w:sz w:val="20"/>
                <w:szCs w:val="20"/>
              </w:rPr>
            </w:pPr>
            <w:r w:rsidRPr="00DF23AC">
              <w:rPr>
                <w:rFonts w:eastAsia="Times New Roman" w:cs="Arial"/>
                <w:color w:val="181C21"/>
                <w:spacing w:val="1"/>
                <w:kern w:val="0"/>
                <w:sz w:val="20"/>
                <w:szCs w:val="20"/>
                <w:lang w:eastAsia="en-AU"/>
                <w14:ligatures w14:val="none"/>
              </w:rPr>
              <w:t>root</w:t>
            </w:r>
            <w:r w:rsidRPr="00161280">
              <w:rPr>
                <w:rFonts w:eastAsia="Times New Roman" w:cs="Arial"/>
                <w:color w:val="181C21"/>
                <w:spacing w:val="1"/>
                <w:kern w:val="0"/>
                <w:sz w:val="20"/>
                <w:szCs w:val="20"/>
                <w:lang w:eastAsia="en-AU"/>
                <w14:ligatures w14:val="none"/>
              </w:rPr>
              <w:t xml:space="preserve"> </w:t>
            </w:r>
          </w:p>
        </w:tc>
        <w:tc>
          <w:tcPr>
            <w:tcW w:w="1599" w:type="dxa"/>
          </w:tcPr>
          <w:p w14:paraId="481B84DF" w14:textId="77777777" w:rsidR="004409D6" w:rsidRPr="00DF23AC" w:rsidRDefault="004409D6" w:rsidP="004409D6">
            <w:pPr>
              <w:rPr>
                <w:rFonts w:cs="Arial"/>
                <w:sz w:val="20"/>
                <w:szCs w:val="20"/>
              </w:rPr>
            </w:pPr>
            <w:r w:rsidRPr="00DF23AC">
              <w:rPr>
                <w:rFonts w:cs="Arial"/>
                <w:sz w:val="20"/>
                <w:szCs w:val="20"/>
              </w:rPr>
              <w:t>111111</w:t>
            </w:r>
          </w:p>
        </w:tc>
      </w:tr>
      <w:tr w:rsidR="004409D6" w14:paraId="19ABD2CB" w14:textId="77777777" w:rsidTr="004409D6">
        <w:tc>
          <w:tcPr>
            <w:tcW w:w="1427" w:type="dxa"/>
          </w:tcPr>
          <w:p w14:paraId="42DAF81A" w14:textId="77777777" w:rsidR="004409D6" w:rsidRPr="00DF23AC" w:rsidRDefault="004409D6" w:rsidP="004409D6">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test</w:t>
            </w:r>
          </w:p>
        </w:tc>
        <w:tc>
          <w:tcPr>
            <w:tcW w:w="1599" w:type="dxa"/>
          </w:tcPr>
          <w:p w14:paraId="656CCAC5" w14:textId="77777777" w:rsidR="004409D6" w:rsidRPr="00DF23AC" w:rsidRDefault="004409D6" w:rsidP="004409D6">
            <w:pPr>
              <w:rPr>
                <w:rFonts w:cs="Arial"/>
                <w:sz w:val="20"/>
                <w:szCs w:val="20"/>
              </w:rPr>
            </w:pPr>
            <w:r w:rsidRPr="00DF23AC">
              <w:rPr>
                <w:rFonts w:cs="Arial"/>
                <w:sz w:val="20"/>
                <w:szCs w:val="20"/>
              </w:rPr>
              <w:t>7777777</w:t>
            </w:r>
          </w:p>
        </w:tc>
      </w:tr>
      <w:tr w:rsidR="004409D6" w14:paraId="4B81F1BF" w14:textId="77777777" w:rsidTr="004409D6">
        <w:tc>
          <w:tcPr>
            <w:tcW w:w="1427" w:type="dxa"/>
          </w:tcPr>
          <w:p w14:paraId="6FC26672" w14:textId="77777777" w:rsidR="004409D6" w:rsidRPr="00DF23AC" w:rsidRDefault="004409D6" w:rsidP="004409D6">
            <w:pPr>
              <w:rPr>
                <w:rFonts w:cs="Arial"/>
                <w:sz w:val="20"/>
                <w:szCs w:val="20"/>
              </w:rPr>
            </w:pPr>
            <w:r w:rsidRPr="00DF23AC">
              <w:rPr>
                <w:rFonts w:eastAsia="Times New Roman" w:cs="Arial"/>
                <w:color w:val="181C21"/>
                <w:spacing w:val="1"/>
                <w:kern w:val="0"/>
                <w:sz w:val="20"/>
                <w:szCs w:val="20"/>
                <w:lang w:eastAsia="en-AU"/>
                <w14:ligatures w14:val="none"/>
              </w:rPr>
              <w:t>1</w:t>
            </w:r>
          </w:p>
        </w:tc>
        <w:tc>
          <w:tcPr>
            <w:tcW w:w="1599" w:type="dxa"/>
          </w:tcPr>
          <w:p w14:paraId="0FE1262B" w14:textId="77777777" w:rsidR="004409D6" w:rsidRPr="00DF23AC" w:rsidRDefault="004409D6" w:rsidP="004409D6">
            <w:pPr>
              <w:rPr>
                <w:rFonts w:cs="Arial"/>
                <w:sz w:val="20"/>
                <w:szCs w:val="20"/>
              </w:rPr>
            </w:pPr>
            <w:r w:rsidRPr="00DF23AC">
              <w:rPr>
                <w:rFonts w:cs="Arial"/>
                <w:sz w:val="20"/>
                <w:szCs w:val="20"/>
              </w:rPr>
              <w:t>112233</w:t>
            </w:r>
          </w:p>
        </w:tc>
      </w:tr>
      <w:tr w:rsidR="004409D6" w14:paraId="23DFDF71" w14:textId="77777777" w:rsidTr="004409D6">
        <w:tc>
          <w:tcPr>
            <w:tcW w:w="1427" w:type="dxa"/>
          </w:tcPr>
          <w:p w14:paraId="53241A15" w14:textId="77777777" w:rsidR="004409D6" w:rsidRPr="00DF23AC" w:rsidRDefault="004409D6" w:rsidP="004409D6">
            <w:pPr>
              <w:rPr>
                <w:rFonts w:cs="Arial"/>
                <w:sz w:val="20"/>
                <w:szCs w:val="20"/>
              </w:rPr>
            </w:pPr>
            <w:r w:rsidRPr="00DF23AC">
              <w:rPr>
                <w:rFonts w:eastAsia="Times New Roman" w:cs="Arial"/>
                <w:color w:val="181C21"/>
                <w:spacing w:val="1"/>
                <w:kern w:val="0"/>
                <w:sz w:val="20"/>
                <w:szCs w:val="20"/>
                <w:lang w:eastAsia="en-AU"/>
                <w14:ligatures w14:val="none"/>
              </w:rPr>
              <w:t>12</w:t>
            </w:r>
          </w:p>
        </w:tc>
        <w:tc>
          <w:tcPr>
            <w:tcW w:w="1599" w:type="dxa"/>
          </w:tcPr>
          <w:p w14:paraId="2B096E79" w14:textId="77777777" w:rsidR="004409D6" w:rsidRPr="00DF23AC" w:rsidRDefault="004409D6" w:rsidP="004409D6">
            <w:pPr>
              <w:rPr>
                <w:rFonts w:cs="Arial"/>
                <w:sz w:val="20"/>
                <w:szCs w:val="20"/>
              </w:rPr>
            </w:pPr>
            <w:r w:rsidRPr="00DF23AC">
              <w:rPr>
                <w:rFonts w:cs="Arial"/>
                <w:sz w:val="20"/>
                <w:szCs w:val="20"/>
              </w:rPr>
              <w:t>123123123</w:t>
            </w:r>
          </w:p>
        </w:tc>
      </w:tr>
      <w:tr w:rsidR="004409D6" w14:paraId="318F92E8" w14:textId="77777777" w:rsidTr="004409D6">
        <w:tc>
          <w:tcPr>
            <w:tcW w:w="1427" w:type="dxa"/>
          </w:tcPr>
          <w:p w14:paraId="5E8BB077" w14:textId="77777777" w:rsidR="004409D6" w:rsidRPr="00DF23AC" w:rsidRDefault="004409D6" w:rsidP="004409D6">
            <w:pPr>
              <w:rPr>
                <w:rFonts w:cs="Arial"/>
                <w:sz w:val="20"/>
                <w:szCs w:val="20"/>
              </w:rPr>
            </w:pPr>
            <w:r w:rsidRPr="00DF23AC">
              <w:rPr>
                <w:rFonts w:eastAsia="Times New Roman" w:cs="Arial"/>
                <w:color w:val="181C21"/>
                <w:spacing w:val="1"/>
                <w:kern w:val="0"/>
                <w:sz w:val="20"/>
                <w:szCs w:val="20"/>
                <w:lang w:eastAsia="en-AU"/>
                <w14:ligatures w14:val="none"/>
              </w:rPr>
              <w:t>123</w:t>
            </w:r>
          </w:p>
        </w:tc>
        <w:tc>
          <w:tcPr>
            <w:tcW w:w="1599" w:type="dxa"/>
          </w:tcPr>
          <w:p w14:paraId="2FFDAAD6" w14:textId="77777777" w:rsidR="004409D6" w:rsidRPr="00DF23AC" w:rsidRDefault="004409D6" w:rsidP="004409D6">
            <w:pPr>
              <w:rPr>
                <w:rFonts w:cs="Arial"/>
                <w:sz w:val="20"/>
                <w:szCs w:val="20"/>
              </w:rPr>
            </w:pPr>
            <w:r w:rsidRPr="00DF23AC">
              <w:rPr>
                <w:rFonts w:cs="Arial"/>
                <w:sz w:val="20"/>
                <w:szCs w:val="20"/>
              </w:rPr>
              <w:t>000000</w:t>
            </w:r>
          </w:p>
        </w:tc>
      </w:tr>
      <w:tr w:rsidR="004409D6" w14:paraId="05477F67" w14:textId="77777777" w:rsidTr="004409D6">
        <w:tc>
          <w:tcPr>
            <w:tcW w:w="1427" w:type="dxa"/>
          </w:tcPr>
          <w:p w14:paraId="6C03ACD7" w14:textId="77777777" w:rsidR="004409D6" w:rsidRPr="00DF23AC" w:rsidRDefault="004409D6" w:rsidP="004409D6">
            <w:pPr>
              <w:rPr>
                <w:rFonts w:cs="Arial"/>
                <w:sz w:val="20"/>
                <w:szCs w:val="20"/>
              </w:rPr>
            </w:pPr>
            <w:r w:rsidRPr="00DF23AC">
              <w:rPr>
                <w:rFonts w:eastAsia="Times New Roman" w:cs="Arial"/>
                <w:color w:val="181C21"/>
                <w:spacing w:val="1"/>
                <w:kern w:val="0"/>
                <w:sz w:val="20"/>
                <w:szCs w:val="20"/>
                <w:lang w:eastAsia="en-AU"/>
                <w14:ligatures w14:val="none"/>
              </w:rPr>
              <w:t>1234</w:t>
            </w:r>
          </w:p>
        </w:tc>
        <w:tc>
          <w:tcPr>
            <w:tcW w:w="1599" w:type="dxa"/>
          </w:tcPr>
          <w:p w14:paraId="640A96C9" w14:textId="77777777" w:rsidR="004409D6" w:rsidRPr="00DF23AC" w:rsidRDefault="004409D6" w:rsidP="004409D6">
            <w:pPr>
              <w:rPr>
                <w:rFonts w:cs="Arial"/>
                <w:sz w:val="20"/>
                <w:szCs w:val="20"/>
              </w:rPr>
            </w:pPr>
            <w:r w:rsidRPr="00DF23AC">
              <w:rPr>
                <w:rFonts w:cs="Arial"/>
                <w:sz w:val="20"/>
                <w:szCs w:val="20"/>
              </w:rPr>
              <w:t>222222</w:t>
            </w:r>
          </w:p>
        </w:tc>
      </w:tr>
      <w:tr w:rsidR="004409D6" w14:paraId="04BE2504" w14:textId="77777777" w:rsidTr="004409D6">
        <w:tc>
          <w:tcPr>
            <w:tcW w:w="1427" w:type="dxa"/>
          </w:tcPr>
          <w:p w14:paraId="22EF58DA" w14:textId="77777777" w:rsidR="004409D6" w:rsidRPr="00DF23AC" w:rsidRDefault="004409D6" w:rsidP="004409D6">
            <w:pPr>
              <w:rPr>
                <w:rFonts w:cs="Arial"/>
                <w:sz w:val="20"/>
                <w:szCs w:val="20"/>
              </w:rPr>
            </w:pPr>
            <w:r w:rsidRPr="00161280">
              <w:rPr>
                <w:rFonts w:eastAsia="Times New Roman" w:cs="Arial"/>
                <w:color w:val="181C21"/>
                <w:spacing w:val="1"/>
                <w:kern w:val="0"/>
                <w:sz w:val="20"/>
                <w:szCs w:val="20"/>
                <w:lang w:eastAsia="en-AU"/>
                <w14:ligatures w14:val="none"/>
              </w:rPr>
              <w:t>12345</w:t>
            </w:r>
          </w:p>
        </w:tc>
        <w:tc>
          <w:tcPr>
            <w:tcW w:w="1599" w:type="dxa"/>
          </w:tcPr>
          <w:p w14:paraId="53307325" w14:textId="77777777" w:rsidR="004409D6" w:rsidRPr="00DF23AC" w:rsidRDefault="004409D6" w:rsidP="004409D6">
            <w:pPr>
              <w:rPr>
                <w:rFonts w:cs="Arial"/>
                <w:sz w:val="20"/>
                <w:szCs w:val="20"/>
              </w:rPr>
            </w:pPr>
            <w:r w:rsidRPr="00DF23AC">
              <w:rPr>
                <w:rFonts w:cs="Arial"/>
                <w:sz w:val="20"/>
                <w:szCs w:val="20"/>
              </w:rPr>
              <w:t>666666</w:t>
            </w:r>
          </w:p>
        </w:tc>
      </w:tr>
      <w:tr w:rsidR="004409D6" w14:paraId="1FE9F557" w14:textId="77777777" w:rsidTr="004409D6">
        <w:tc>
          <w:tcPr>
            <w:tcW w:w="1427" w:type="dxa"/>
          </w:tcPr>
          <w:p w14:paraId="0D9EC460" w14:textId="77777777" w:rsidR="004409D6" w:rsidRPr="00DF23AC" w:rsidRDefault="004409D6" w:rsidP="004409D6">
            <w:pPr>
              <w:rPr>
                <w:rFonts w:eastAsia="Times New Roman" w:cs="Arial"/>
                <w:color w:val="181C21"/>
                <w:spacing w:val="1"/>
                <w:kern w:val="0"/>
                <w:sz w:val="20"/>
                <w:szCs w:val="20"/>
                <w:lang w:eastAsia="en-AU"/>
                <w14:ligatures w14:val="none"/>
              </w:rPr>
            </w:pPr>
            <w:r w:rsidRPr="00161280">
              <w:rPr>
                <w:rFonts w:eastAsia="Times New Roman" w:cs="Arial"/>
                <w:color w:val="181C21"/>
                <w:spacing w:val="1"/>
                <w:kern w:val="0"/>
                <w:sz w:val="20"/>
                <w:szCs w:val="20"/>
                <w:lang w:eastAsia="en-AU"/>
                <w14:ligatures w14:val="none"/>
              </w:rPr>
              <w:t>123456</w:t>
            </w:r>
          </w:p>
        </w:tc>
        <w:tc>
          <w:tcPr>
            <w:tcW w:w="1599" w:type="dxa"/>
          </w:tcPr>
          <w:p w14:paraId="1EE05A03" w14:textId="77777777" w:rsidR="004409D6" w:rsidRPr="00DF23AC" w:rsidRDefault="004409D6" w:rsidP="004409D6">
            <w:pPr>
              <w:rPr>
                <w:rFonts w:cs="Arial"/>
                <w:sz w:val="20"/>
                <w:szCs w:val="20"/>
              </w:rPr>
            </w:pPr>
            <w:r w:rsidRPr="00DF23AC">
              <w:rPr>
                <w:rFonts w:cs="Arial"/>
                <w:sz w:val="20"/>
                <w:szCs w:val="20"/>
              </w:rPr>
              <w:t>1q2w3e4r5t6y</w:t>
            </w:r>
          </w:p>
        </w:tc>
      </w:tr>
      <w:tr w:rsidR="004409D6" w14:paraId="64EB0C5E" w14:textId="77777777" w:rsidTr="004409D6">
        <w:tc>
          <w:tcPr>
            <w:tcW w:w="1427" w:type="dxa"/>
          </w:tcPr>
          <w:p w14:paraId="6D75D2AF" w14:textId="77777777" w:rsidR="004409D6" w:rsidRPr="00DF23AC" w:rsidRDefault="004409D6" w:rsidP="004409D6">
            <w:pPr>
              <w:rPr>
                <w:rFonts w:eastAsia="Times New Roman" w:cs="Arial"/>
                <w:color w:val="181C21"/>
                <w:spacing w:val="1"/>
                <w:kern w:val="0"/>
                <w:sz w:val="20"/>
                <w:szCs w:val="20"/>
                <w:lang w:eastAsia="en-AU"/>
                <w14:ligatures w14:val="none"/>
              </w:rPr>
            </w:pPr>
            <w:r w:rsidRPr="00DF23AC">
              <w:rPr>
                <w:rFonts w:cs="Arial"/>
                <w:sz w:val="20"/>
                <w:szCs w:val="20"/>
              </w:rPr>
              <w:t>1234567</w:t>
            </w:r>
          </w:p>
        </w:tc>
        <w:tc>
          <w:tcPr>
            <w:tcW w:w="1599" w:type="dxa"/>
          </w:tcPr>
          <w:p w14:paraId="5C2079BC" w14:textId="77777777" w:rsidR="004409D6" w:rsidRPr="00DF23AC" w:rsidRDefault="004409D6" w:rsidP="004409D6">
            <w:pPr>
              <w:rPr>
                <w:rFonts w:cs="Arial"/>
                <w:sz w:val="20"/>
                <w:szCs w:val="20"/>
              </w:rPr>
            </w:pPr>
            <w:r w:rsidRPr="00DF23AC">
              <w:rPr>
                <w:rFonts w:cs="Arial"/>
                <w:sz w:val="20"/>
                <w:szCs w:val="20"/>
              </w:rPr>
              <w:t>987654321</w:t>
            </w:r>
          </w:p>
        </w:tc>
      </w:tr>
      <w:tr w:rsidR="004409D6" w14:paraId="7B6089EB" w14:textId="77777777" w:rsidTr="004409D6">
        <w:tc>
          <w:tcPr>
            <w:tcW w:w="1427" w:type="dxa"/>
          </w:tcPr>
          <w:p w14:paraId="284661A5" w14:textId="77777777" w:rsidR="004409D6" w:rsidRPr="00DF23AC" w:rsidRDefault="004409D6" w:rsidP="004409D6">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12345678</w:t>
            </w:r>
          </w:p>
        </w:tc>
        <w:tc>
          <w:tcPr>
            <w:tcW w:w="1599" w:type="dxa"/>
          </w:tcPr>
          <w:p w14:paraId="2F1CB535" w14:textId="77777777" w:rsidR="004409D6" w:rsidRPr="00DF23AC" w:rsidRDefault="004409D6" w:rsidP="004409D6">
            <w:pPr>
              <w:rPr>
                <w:rFonts w:cs="Arial"/>
                <w:sz w:val="20"/>
                <w:szCs w:val="20"/>
              </w:rPr>
            </w:pPr>
            <w:r w:rsidRPr="00DF23AC">
              <w:rPr>
                <w:rFonts w:cs="Arial"/>
                <w:sz w:val="20"/>
                <w:szCs w:val="20"/>
              </w:rPr>
              <w:t>admin</w:t>
            </w:r>
          </w:p>
        </w:tc>
      </w:tr>
      <w:tr w:rsidR="004409D6" w14:paraId="64A8820F" w14:textId="77777777" w:rsidTr="004409D6">
        <w:tc>
          <w:tcPr>
            <w:tcW w:w="1427" w:type="dxa"/>
          </w:tcPr>
          <w:p w14:paraId="4197EA24" w14:textId="77777777" w:rsidR="004409D6" w:rsidRPr="00DF23AC" w:rsidRDefault="004409D6" w:rsidP="004409D6">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123456789</w:t>
            </w:r>
          </w:p>
        </w:tc>
        <w:tc>
          <w:tcPr>
            <w:tcW w:w="1599" w:type="dxa"/>
          </w:tcPr>
          <w:p w14:paraId="7BFE44F6" w14:textId="77777777" w:rsidR="004409D6" w:rsidRPr="00DF23AC" w:rsidRDefault="004409D6" w:rsidP="004409D6">
            <w:pPr>
              <w:rPr>
                <w:rFonts w:cs="Arial"/>
                <w:sz w:val="20"/>
                <w:szCs w:val="20"/>
              </w:rPr>
            </w:pPr>
            <w:r w:rsidRPr="00DF23AC">
              <w:rPr>
                <w:rFonts w:cs="Arial"/>
                <w:sz w:val="20"/>
                <w:szCs w:val="20"/>
              </w:rPr>
              <w:t>admin1</w:t>
            </w:r>
          </w:p>
        </w:tc>
      </w:tr>
      <w:tr w:rsidR="004409D6" w14:paraId="27D3497B" w14:textId="77777777" w:rsidTr="004409D6">
        <w:tc>
          <w:tcPr>
            <w:tcW w:w="1427" w:type="dxa"/>
          </w:tcPr>
          <w:p w14:paraId="2F925A7C" w14:textId="77777777" w:rsidR="004409D6" w:rsidRPr="00DF23AC" w:rsidRDefault="004409D6" w:rsidP="004409D6">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password</w:t>
            </w:r>
          </w:p>
        </w:tc>
        <w:tc>
          <w:tcPr>
            <w:tcW w:w="1599" w:type="dxa"/>
          </w:tcPr>
          <w:p w14:paraId="1CA60324" w14:textId="77777777" w:rsidR="004409D6" w:rsidRPr="00DF23AC" w:rsidRDefault="004409D6" w:rsidP="004409D6">
            <w:pPr>
              <w:rPr>
                <w:rFonts w:cs="Arial"/>
                <w:sz w:val="20"/>
                <w:szCs w:val="20"/>
              </w:rPr>
            </w:pPr>
            <w:r w:rsidRPr="00DF23AC">
              <w:rPr>
                <w:rFonts w:cs="Arial"/>
                <w:sz w:val="20"/>
                <w:szCs w:val="20"/>
              </w:rPr>
              <w:t>admin12</w:t>
            </w:r>
          </w:p>
        </w:tc>
      </w:tr>
      <w:tr w:rsidR="004409D6" w14:paraId="69A27F9A" w14:textId="77777777" w:rsidTr="004409D6">
        <w:tc>
          <w:tcPr>
            <w:tcW w:w="1427" w:type="dxa"/>
          </w:tcPr>
          <w:p w14:paraId="6FB6BF82" w14:textId="77777777" w:rsidR="004409D6" w:rsidRPr="00DF23AC" w:rsidRDefault="004409D6" w:rsidP="004409D6">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password1</w:t>
            </w:r>
          </w:p>
        </w:tc>
        <w:tc>
          <w:tcPr>
            <w:tcW w:w="1599" w:type="dxa"/>
          </w:tcPr>
          <w:p w14:paraId="50DDD789" w14:textId="77777777" w:rsidR="004409D6" w:rsidRPr="00DF23AC" w:rsidRDefault="004409D6" w:rsidP="004409D6">
            <w:pPr>
              <w:rPr>
                <w:rFonts w:cs="Arial"/>
                <w:sz w:val="20"/>
                <w:szCs w:val="20"/>
              </w:rPr>
            </w:pPr>
            <w:r w:rsidRPr="00DF23AC">
              <w:rPr>
                <w:rFonts w:cs="Arial"/>
                <w:sz w:val="20"/>
                <w:szCs w:val="20"/>
              </w:rPr>
              <w:t>admin123</w:t>
            </w:r>
          </w:p>
        </w:tc>
      </w:tr>
      <w:tr w:rsidR="004409D6" w14:paraId="603412C2" w14:textId="77777777" w:rsidTr="004409D6">
        <w:tc>
          <w:tcPr>
            <w:tcW w:w="1427" w:type="dxa"/>
          </w:tcPr>
          <w:p w14:paraId="1A06392C" w14:textId="77777777" w:rsidR="004409D6" w:rsidRPr="00DF23AC" w:rsidRDefault="004409D6" w:rsidP="004409D6">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Password</w:t>
            </w:r>
          </w:p>
        </w:tc>
        <w:tc>
          <w:tcPr>
            <w:tcW w:w="1599" w:type="dxa"/>
          </w:tcPr>
          <w:p w14:paraId="7BCC1AFB" w14:textId="77777777" w:rsidR="004409D6" w:rsidRPr="00DF23AC" w:rsidRDefault="004409D6" w:rsidP="004409D6">
            <w:pPr>
              <w:rPr>
                <w:rFonts w:cs="Arial"/>
                <w:sz w:val="20"/>
                <w:szCs w:val="20"/>
              </w:rPr>
            </w:pPr>
            <w:r w:rsidRPr="00DF23AC">
              <w:rPr>
                <w:rFonts w:cs="Arial"/>
                <w:sz w:val="20"/>
                <w:szCs w:val="20"/>
              </w:rPr>
              <w:t>Admin</w:t>
            </w:r>
          </w:p>
        </w:tc>
      </w:tr>
      <w:tr w:rsidR="004409D6" w14:paraId="4A39F9A8" w14:textId="77777777" w:rsidTr="004409D6">
        <w:tc>
          <w:tcPr>
            <w:tcW w:w="1427" w:type="dxa"/>
          </w:tcPr>
          <w:p w14:paraId="48C074D1" w14:textId="77777777" w:rsidR="004409D6" w:rsidRPr="00DF23AC" w:rsidRDefault="004409D6" w:rsidP="004409D6">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Password1</w:t>
            </w:r>
          </w:p>
        </w:tc>
        <w:tc>
          <w:tcPr>
            <w:tcW w:w="1599" w:type="dxa"/>
          </w:tcPr>
          <w:p w14:paraId="1A4E55B0" w14:textId="77777777" w:rsidR="004409D6" w:rsidRPr="00DF23AC" w:rsidRDefault="004409D6" w:rsidP="004409D6">
            <w:pPr>
              <w:rPr>
                <w:rFonts w:cs="Arial"/>
                <w:sz w:val="20"/>
                <w:szCs w:val="20"/>
              </w:rPr>
            </w:pPr>
            <w:r w:rsidRPr="00DF23AC">
              <w:rPr>
                <w:rFonts w:cs="Arial"/>
                <w:sz w:val="20"/>
                <w:szCs w:val="20"/>
              </w:rPr>
              <w:t>Admin1</w:t>
            </w:r>
          </w:p>
        </w:tc>
      </w:tr>
      <w:tr w:rsidR="004409D6" w14:paraId="627DBFDD" w14:textId="77777777" w:rsidTr="004409D6">
        <w:tc>
          <w:tcPr>
            <w:tcW w:w="1427" w:type="dxa"/>
          </w:tcPr>
          <w:p w14:paraId="2D2B8F21" w14:textId="77777777" w:rsidR="004409D6" w:rsidRPr="00DF23AC" w:rsidRDefault="004409D6" w:rsidP="004409D6">
            <w:pPr>
              <w:rPr>
                <w:rFonts w:eastAsia="Times New Roman" w:cs="Arial"/>
                <w:color w:val="181C21"/>
                <w:spacing w:val="1"/>
                <w:kern w:val="0"/>
                <w:sz w:val="20"/>
                <w:szCs w:val="20"/>
                <w:lang w:eastAsia="en-AU"/>
                <w14:ligatures w14:val="none"/>
              </w:rPr>
            </w:pPr>
            <w:r w:rsidRPr="00DF23AC">
              <w:rPr>
                <w:rFonts w:cs="Arial"/>
                <w:sz w:val="20"/>
                <w:szCs w:val="20"/>
              </w:rPr>
              <w:t>Password</w:t>
            </w:r>
          </w:p>
        </w:tc>
        <w:tc>
          <w:tcPr>
            <w:tcW w:w="1599" w:type="dxa"/>
          </w:tcPr>
          <w:p w14:paraId="7B1EAA72" w14:textId="77777777" w:rsidR="004409D6" w:rsidRPr="00DF23AC" w:rsidRDefault="004409D6" w:rsidP="004409D6">
            <w:pPr>
              <w:rPr>
                <w:rFonts w:cs="Arial"/>
                <w:sz w:val="20"/>
                <w:szCs w:val="20"/>
              </w:rPr>
            </w:pPr>
            <w:r w:rsidRPr="00DF23AC">
              <w:rPr>
                <w:rFonts w:cs="Arial"/>
                <w:sz w:val="20"/>
                <w:szCs w:val="20"/>
              </w:rPr>
              <w:t>Admin12</w:t>
            </w:r>
          </w:p>
        </w:tc>
      </w:tr>
      <w:tr w:rsidR="004409D6" w14:paraId="795D6530" w14:textId="77777777" w:rsidTr="004409D6">
        <w:tc>
          <w:tcPr>
            <w:tcW w:w="1427" w:type="dxa"/>
          </w:tcPr>
          <w:p w14:paraId="0D366338" w14:textId="77777777" w:rsidR="004409D6" w:rsidRPr="00DF23AC" w:rsidRDefault="004409D6" w:rsidP="004409D6">
            <w:pPr>
              <w:rPr>
                <w:rFonts w:eastAsia="Times New Roman" w:cs="Arial"/>
                <w:color w:val="181C21"/>
                <w:spacing w:val="1"/>
                <w:kern w:val="0"/>
                <w:sz w:val="20"/>
                <w:szCs w:val="20"/>
                <w:lang w:eastAsia="en-AU"/>
                <w14:ligatures w14:val="none"/>
              </w:rPr>
            </w:pPr>
            <w:r w:rsidRPr="00DF23AC">
              <w:rPr>
                <w:rFonts w:cs="Arial"/>
                <w:sz w:val="20"/>
                <w:szCs w:val="20"/>
              </w:rPr>
              <w:t>passwrd</w:t>
            </w:r>
          </w:p>
        </w:tc>
        <w:tc>
          <w:tcPr>
            <w:tcW w:w="1599" w:type="dxa"/>
          </w:tcPr>
          <w:p w14:paraId="7A891E54" w14:textId="77777777" w:rsidR="004409D6" w:rsidRPr="00DF23AC" w:rsidRDefault="004409D6" w:rsidP="004409D6">
            <w:pPr>
              <w:rPr>
                <w:rFonts w:cs="Arial"/>
                <w:sz w:val="20"/>
                <w:szCs w:val="20"/>
              </w:rPr>
            </w:pPr>
            <w:r w:rsidRPr="00DF23AC">
              <w:rPr>
                <w:rFonts w:cs="Arial"/>
                <w:sz w:val="20"/>
                <w:szCs w:val="20"/>
              </w:rPr>
              <w:t>Admin123</w:t>
            </w:r>
          </w:p>
        </w:tc>
      </w:tr>
      <w:tr w:rsidR="004409D6" w14:paraId="0CC7554A" w14:textId="77777777" w:rsidTr="004409D6">
        <w:tc>
          <w:tcPr>
            <w:tcW w:w="1427" w:type="dxa"/>
          </w:tcPr>
          <w:p w14:paraId="0EFFD934" w14:textId="77777777" w:rsidR="004409D6" w:rsidRPr="00DF23AC" w:rsidRDefault="004409D6" w:rsidP="004409D6">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PassWrd</w:t>
            </w:r>
          </w:p>
        </w:tc>
        <w:tc>
          <w:tcPr>
            <w:tcW w:w="1599" w:type="dxa"/>
          </w:tcPr>
          <w:p w14:paraId="083C4FA0" w14:textId="77777777" w:rsidR="004409D6" w:rsidRPr="00DF23AC" w:rsidRDefault="004409D6" w:rsidP="004409D6">
            <w:pPr>
              <w:rPr>
                <w:rFonts w:cs="Arial"/>
                <w:sz w:val="20"/>
                <w:szCs w:val="20"/>
              </w:rPr>
            </w:pPr>
            <w:r w:rsidRPr="00DF23AC">
              <w:rPr>
                <w:rFonts w:cs="Arial"/>
                <w:sz w:val="20"/>
                <w:szCs w:val="20"/>
              </w:rPr>
              <w:t>dragon</w:t>
            </w:r>
          </w:p>
        </w:tc>
      </w:tr>
      <w:tr w:rsidR="004409D6" w14:paraId="3E751FFE" w14:textId="77777777" w:rsidTr="004409D6">
        <w:tc>
          <w:tcPr>
            <w:tcW w:w="1427" w:type="dxa"/>
          </w:tcPr>
          <w:p w14:paraId="561FB925" w14:textId="77777777" w:rsidR="004409D6" w:rsidRPr="00DF23AC" w:rsidRDefault="004409D6" w:rsidP="004409D6">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qwerty</w:t>
            </w:r>
          </w:p>
        </w:tc>
        <w:tc>
          <w:tcPr>
            <w:tcW w:w="1599" w:type="dxa"/>
          </w:tcPr>
          <w:p w14:paraId="1A0EA24D" w14:textId="77777777" w:rsidR="004409D6" w:rsidRPr="00DF23AC" w:rsidRDefault="004409D6" w:rsidP="004409D6">
            <w:pPr>
              <w:rPr>
                <w:rFonts w:cs="Arial"/>
                <w:sz w:val="20"/>
                <w:szCs w:val="20"/>
              </w:rPr>
            </w:pPr>
            <w:r w:rsidRPr="00DF23AC">
              <w:rPr>
                <w:rFonts w:cs="Arial"/>
                <w:sz w:val="20"/>
                <w:szCs w:val="20"/>
              </w:rPr>
              <w:t>zxcvbnm</w:t>
            </w:r>
          </w:p>
        </w:tc>
      </w:tr>
      <w:tr w:rsidR="004409D6" w14:paraId="388D3FF6" w14:textId="77777777" w:rsidTr="004409D6">
        <w:tc>
          <w:tcPr>
            <w:tcW w:w="1427" w:type="dxa"/>
          </w:tcPr>
          <w:p w14:paraId="2E5919B5" w14:textId="77777777" w:rsidR="004409D6" w:rsidRPr="00DF23AC" w:rsidRDefault="004409D6" w:rsidP="004409D6">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qwertyuiop</w:t>
            </w:r>
          </w:p>
        </w:tc>
        <w:tc>
          <w:tcPr>
            <w:tcW w:w="1599" w:type="dxa"/>
          </w:tcPr>
          <w:p w14:paraId="2B3C04B4" w14:textId="77777777" w:rsidR="004409D6" w:rsidRPr="00DF23AC" w:rsidRDefault="004409D6" w:rsidP="004409D6">
            <w:pPr>
              <w:rPr>
                <w:rFonts w:cs="Arial"/>
                <w:sz w:val="20"/>
                <w:szCs w:val="20"/>
              </w:rPr>
            </w:pPr>
            <w:r w:rsidRPr="00DF23AC">
              <w:rPr>
                <w:rFonts w:cs="Arial"/>
                <w:sz w:val="20"/>
                <w:szCs w:val="20"/>
              </w:rPr>
              <w:t>monkey</w:t>
            </w:r>
          </w:p>
        </w:tc>
      </w:tr>
      <w:tr w:rsidR="004409D6" w14:paraId="0A4C5416" w14:textId="77777777" w:rsidTr="004409D6">
        <w:tc>
          <w:tcPr>
            <w:tcW w:w="1427" w:type="dxa"/>
          </w:tcPr>
          <w:p w14:paraId="1DDBA0A7" w14:textId="77777777" w:rsidR="004409D6" w:rsidRPr="00DF23AC" w:rsidRDefault="004409D6" w:rsidP="004409D6">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Asdfghjkl</w:t>
            </w:r>
          </w:p>
        </w:tc>
        <w:tc>
          <w:tcPr>
            <w:tcW w:w="1599" w:type="dxa"/>
          </w:tcPr>
          <w:p w14:paraId="0DAEE9CF" w14:textId="77777777" w:rsidR="004409D6" w:rsidRPr="00DF23AC" w:rsidRDefault="004409D6" w:rsidP="004409D6">
            <w:pPr>
              <w:rPr>
                <w:rFonts w:cs="Arial"/>
                <w:sz w:val="20"/>
                <w:szCs w:val="20"/>
              </w:rPr>
            </w:pPr>
            <w:r w:rsidRPr="00DF23AC">
              <w:rPr>
                <w:rFonts w:cs="Arial"/>
                <w:sz w:val="20"/>
                <w:szCs w:val="20"/>
              </w:rPr>
              <w:t>123abc</w:t>
            </w:r>
          </w:p>
        </w:tc>
      </w:tr>
      <w:tr w:rsidR="004409D6" w14:paraId="5E491E06" w14:textId="77777777" w:rsidTr="004409D6">
        <w:tc>
          <w:tcPr>
            <w:tcW w:w="1427" w:type="dxa"/>
          </w:tcPr>
          <w:p w14:paraId="2D429813" w14:textId="77777777" w:rsidR="004409D6" w:rsidRPr="00DF23AC" w:rsidRDefault="004409D6" w:rsidP="004409D6">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asdfghjkl</w:t>
            </w:r>
          </w:p>
        </w:tc>
        <w:tc>
          <w:tcPr>
            <w:tcW w:w="1599" w:type="dxa"/>
          </w:tcPr>
          <w:p w14:paraId="6ED0E0B3" w14:textId="77777777" w:rsidR="004409D6" w:rsidRPr="00DF23AC" w:rsidRDefault="004409D6" w:rsidP="004409D6">
            <w:pPr>
              <w:rPr>
                <w:rFonts w:cs="Arial"/>
                <w:sz w:val="20"/>
                <w:szCs w:val="20"/>
              </w:rPr>
            </w:pPr>
            <w:r w:rsidRPr="00DF23AC">
              <w:rPr>
                <w:rFonts w:cs="Arial"/>
                <w:sz w:val="20"/>
                <w:szCs w:val="20"/>
              </w:rPr>
              <w:t>123654</w:t>
            </w:r>
          </w:p>
        </w:tc>
      </w:tr>
      <w:tr w:rsidR="004409D6" w14:paraId="35E5AA5F" w14:textId="77777777" w:rsidTr="004409D6">
        <w:tc>
          <w:tcPr>
            <w:tcW w:w="1427" w:type="dxa"/>
          </w:tcPr>
          <w:p w14:paraId="3611B4B5" w14:textId="77777777" w:rsidR="004409D6" w:rsidRPr="00DF23AC" w:rsidRDefault="004409D6" w:rsidP="004409D6">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1234qwer</w:t>
            </w:r>
          </w:p>
        </w:tc>
        <w:tc>
          <w:tcPr>
            <w:tcW w:w="1599" w:type="dxa"/>
          </w:tcPr>
          <w:p w14:paraId="604E4624" w14:textId="77777777" w:rsidR="004409D6" w:rsidRPr="00DF23AC" w:rsidRDefault="004409D6" w:rsidP="004409D6">
            <w:pPr>
              <w:rPr>
                <w:rFonts w:cs="Arial"/>
                <w:sz w:val="20"/>
                <w:szCs w:val="20"/>
              </w:rPr>
            </w:pPr>
            <w:r w:rsidRPr="00DF23AC">
              <w:rPr>
                <w:rFonts w:cs="Arial"/>
                <w:sz w:val="20"/>
                <w:szCs w:val="20"/>
              </w:rPr>
              <w:t>111111</w:t>
            </w:r>
          </w:p>
        </w:tc>
      </w:tr>
      <w:tr w:rsidR="004409D6" w14:paraId="6C4F8D4B" w14:textId="77777777" w:rsidTr="004409D6">
        <w:tc>
          <w:tcPr>
            <w:tcW w:w="1427" w:type="dxa"/>
          </w:tcPr>
          <w:p w14:paraId="46C5C971" w14:textId="77777777" w:rsidR="004409D6" w:rsidRPr="00DF23AC" w:rsidRDefault="004409D6" w:rsidP="004409D6">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123321</w:t>
            </w:r>
          </w:p>
        </w:tc>
        <w:tc>
          <w:tcPr>
            <w:tcW w:w="1599" w:type="dxa"/>
          </w:tcPr>
          <w:p w14:paraId="2CCDC01B" w14:textId="77777777" w:rsidR="004409D6" w:rsidRPr="00DF23AC" w:rsidRDefault="004409D6" w:rsidP="004409D6">
            <w:pPr>
              <w:rPr>
                <w:rFonts w:cs="Arial"/>
                <w:sz w:val="20"/>
                <w:szCs w:val="20"/>
              </w:rPr>
            </w:pPr>
            <w:r w:rsidRPr="00DF23AC">
              <w:rPr>
                <w:rFonts w:cs="Arial"/>
                <w:sz w:val="20"/>
                <w:szCs w:val="20"/>
              </w:rPr>
              <w:t>123qwe</w:t>
            </w:r>
          </w:p>
        </w:tc>
      </w:tr>
      <w:tr w:rsidR="004409D6" w14:paraId="4D1835D0" w14:textId="77777777" w:rsidTr="004409D6">
        <w:tc>
          <w:tcPr>
            <w:tcW w:w="1427" w:type="dxa"/>
          </w:tcPr>
          <w:p w14:paraId="42EC6D02" w14:textId="77777777" w:rsidR="004409D6" w:rsidRPr="00DF23AC" w:rsidRDefault="004409D6" w:rsidP="004409D6">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cash1</w:t>
            </w:r>
          </w:p>
        </w:tc>
        <w:tc>
          <w:tcPr>
            <w:tcW w:w="1599" w:type="dxa"/>
          </w:tcPr>
          <w:p w14:paraId="031EBBD3" w14:textId="77777777" w:rsidR="004409D6" w:rsidRPr="00DF23AC" w:rsidRDefault="004409D6" w:rsidP="004409D6">
            <w:pPr>
              <w:rPr>
                <w:rFonts w:cs="Arial"/>
                <w:sz w:val="20"/>
                <w:szCs w:val="20"/>
              </w:rPr>
            </w:pPr>
            <w:r w:rsidRPr="00DF23AC">
              <w:rPr>
                <w:rFonts w:cs="Arial"/>
                <w:sz w:val="20"/>
                <w:szCs w:val="20"/>
              </w:rPr>
              <w:t>123Qwe</w:t>
            </w:r>
          </w:p>
        </w:tc>
      </w:tr>
      <w:tr w:rsidR="004409D6" w14:paraId="162A72ED" w14:textId="77777777" w:rsidTr="004409D6">
        <w:tc>
          <w:tcPr>
            <w:tcW w:w="1427" w:type="dxa"/>
          </w:tcPr>
          <w:p w14:paraId="34D55431" w14:textId="77777777" w:rsidR="004409D6" w:rsidRPr="00DF23AC" w:rsidRDefault="004409D6" w:rsidP="004409D6">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Ca$h1</w:t>
            </w:r>
          </w:p>
        </w:tc>
        <w:tc>
          <w:tcPr>
            <w:tcW w:w="1599" w:type="dxa"/>
          </w:tcPr>
          <w:p w14:paraId="770BAE4B" w14:textId="77777777" w:rsidR="004409D6" w:rsidRPr="00DF23AC" w:rsidRDefault="004409D6" w:rsidP="004409D6">
            <w:pPr>
              <w:rPr>
                <w:rFonts w:cs="Arial"/>
                <w:sz w:val="20"/>
                <w:szCs w:val="20"/>
              </w:rPr>
            </w:pPr>
            <w:r w:rsidRPr="00DF23AC">
              <w:rPr>
                <w:rFonts w:cs="Arial"/>
                <w:sz w:val="20"/>
                <w:szCs w:val="20"/>
              </w:rPr>
              <w:t>121212</w:t>
            </w:r>
          </w:p>
        </w:tc>
      </w:tr>
      <w:tr w:rsidR="004409D6" w14:paraId="63E62393" w14:textId="77777777" w:rsidTr="004409D6">
        <w:tc>
          <w:tcPr>
            <w:tcW w:w="1427" w:type="dxa"/>
          </w:tcPr>
          <w:p w14:paraId="7587B55A" w14:textId="77777777" w:rsidR="004409D6" w:rsidRPr="00DF23AC" w:rsidRDefault="004409D6" w:rsidP="004409D6">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Monkey</w:t>
            </w:r>
          </w:p>
        </w:tc>
        <w:tc>
          <w:tcPr>
            <w:tcW w:w="1599" w:type="dxa"/>
          </w:tcPr>
          <w:p w14:paraId="724533EE" w14:textId="77777777" w:rsidR="004409D6" w:rsidRPr="00DF23AC" w:rsidRDefault="004409D6" w:rsidP="004409D6">
            <w:pPr>
              <w:rPr>
                <w:rFonts w:cs="Arial"/>
                <w:sz w:val="20"/>
                <w:szCs w:val="20"/>
              </w:rPr>
            </w:pPr>
            <w:r w:rsidRPr="00DF23AC">
              <w:rPr>
                <w:rFonts w:cs="Arial"/>
                <w:sz w:val="20"/>
                <w:szCs w:val="20"/>
              </w:rPr>
              <w:t>159753</w:t>
            </w:r>
          </w:p>
        </w:tc>
      </w:tr>
      <w:tr w:rsidR="004409D6" w14:paraId="09D287B2" w14:textId="77777777" w:rsidTr="004409D6">
        <w:tc>
          <w:tcPr>
            <w:tcW w:w="1427" w:type="dxa"/>
          </w:tcPr>
          <w:p w14:paraId="0EEFB0D2" w14:textId="77777777" w:rsidR="004409D6" w:rsidRPr="00DF23AC" w:rsidRDefault="004409D6" w:rsidP="004409D6">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Dragon</w:t>
            </w:r>
          </w:p>
        </w:tc>
        <w:tc>
          <w:tcPr>
            <w:tcW w:w="1599" w:type="dxa"/>
          </w:tcPr>
          <w:p w14:paraId="1C5F29C7" w14:textId="77777777" w:rsidR="004409D6" w:rsidRPr="00DF23AC" w:rsidRDefault="004409D6" w:rsidP="004409D6">
            <w:pPr>
              <w:rPr>
                <w:rFonts w:cs="Arial"/>
                <w:sz w:val="20"/>
                <w:szCs w:val="20"/>
              </w:rPr>
            </w:pPr>
            <w:r w:rsidRPr="00DF23AC">
              <w:rPr>
                <w:rFonts w:cs="Arial"/>
                <w:sz w:val="20"/>
                <w:szCs w:val="20"/>
              </w:rPr>
              <w:t>qazwsx</w:t>
            </w:r>
          </w:p>
        </w:tc>
      </w:tr>
      <w:tr w:rsidR="004409D6" w14:paraId="202327CB" w14:textId="77777777" w:rsidTr="004409D6">
        <w:tc>
          <w:tcPr>
            <w:tcW w:w="1427" w:type="dxa"/>
          </w:tcPr>
          <w:p w14:paraId="6CAC6751" w14:textId="77777777" w:rsidR="004409D6" w:rsidRPr="00DF23AC" w:rsidRDefault="004409D6" w:rsidP="004409D6">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Zxcvbnm</w:t>
            </w:r>
          </w:p>
        </w:tc>
        <w:tc>
          <w:tcPr>
            <w:tcW w:w="1599" w:type="dxa"/>
          </w:tcPr>
          <w:p w14:paraId="2D047C59" w14:textId="77777777" w:rsidR="004409D6" w:rsidRPr="00DF23AC" w:rsidRDefault="004409D6" w:rsidP="004409D6">
            <w:pPr>
              <w:rPr>
                <w:rFonts w:cs="Arial"/>
                <w:sz w:val="20"/>
                <w:szCs w:val="20"/>
              </w:rPr>
            </w:pPr>
            <w:r w:rsidRPr="00DF23AC">
              <w:rPr>
                <w:rFonts w:cs="Arial"/>
                <w:sz w:val="20"/>
                <w:szCs w:val="20"/>
              </w:rPr>
              <w:t>qwe123</w:t>
            </w:r>
          </w:p>
        </w:tc>
      </w:tr>
      <w:tr w:rsidR="004409D6" w14:paraId="250E9162" w14:textId="77777777" w:rsidTr="004409D6">
        <w:tc>
          <w:tcPr>
            <w:tcW w:w="1427" w:type="dxa"/>
          </w:tcPr>
          <w:p w14:paraId="7FBA58D4" w14:textId="77777777" w:rsidR="004409D6" w:rsidRPr="00DF23AC" w:rsidRDefault="004409D6" w:rsidP="004409D6">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asdasd</w:t>
            </w:r>
          </w:p>
        </w:tc>
        <w:tc>
          <w:tcPr>
            <w:tcW w:w="1599" w:type="dxa"/>
          </w:tcPr>
          <w:p w14:paraId="2AEEC529" w14:textId="77777777" w:rsidR="004409D6" w:rsidRPr="00DF23AC" w:rsidRDefault="004409D6" w:rsidP="004409D6">
            <w:pPr>
              <w:rPr>
                <w:rFonts w:cs="Arial"/>
                <w:sz w:val="20"/>
                <w:szCs w:val="20"/>
              </w:rPr>
            </w:pPr>
            <w:r w:rsidRPr="00DF23AC">
              <w:rPr>
                <w:rFonts w:cs="Arial"/>
                <w:sz w:val="20"/>
                <w:szCs w:val="20"/>
              </w:rPr>
              <w:t>Qwe123</w:t>
            </w:r>
          </w:p>
        </w:tc>
      </w:tr>
      <w:tr w:rsidR="004409D6" w14:paraId="0043CEBD" w14:textId="77777777" w:rsidTr="004409D6">
        <w:tc>
          <w:tcPr>
            <w:tcW w:w="1427" w:type="dxa"/>
          </w:tcPr>
          <w:p w14:paraId="3AEC2E20" w14:textId="77777777" w:rsidR="004409D6" w:rsidRPr="00DF23AC" w:rsidRDefault="004409D6" w:rsidP="004409D6">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Asdasd</w:t>
            </w:r>
          </w:p>
        </w:tc>
        <w:tc>
          <w:tcPr>
            <w:tcW w:w="1599" w:type="dxa"/>
          </w:tcPr>
          <w:p w14:paraId="11B24D15" w14:textId="77777777" w:rsidR="004409D6" w:rsidRPr="00DF23AC" w:rsidRDefault="004409D6" w:rsidP="004409D6">
            <w:pPr>
              <w:rPr>
                <w:rFonts w:cs="Arial"/>
                <w:sz w:val="20"/>
                <w:szCs w:val="20"/>
              </w:rPr>
            </w:pPr>
            <w:r w:rsidRPr="00DF23AC">
              <w:rPr>
                <w:rFonts w:cs="Arial"/>
                <w:sz w:val="20"/>
                <w:szCs w:val="20"/>
              </w:rPr>
              <w:t>QazWsx</w:t>
            </w:r>
          </w:p>
        </w:tc>
      </w:tr>
      <w:tr w:rsidR="004409D6" w14:paraId="2F7C6364" w14:textId="77777777" w:rsidTr="004409D6">
        <w:tc>
          <w:tcPr>
            <w:tcW w:w="1427" w:type="dxa"/>
          </w:tcPr>
          <w:p w14:paraId="445ECD4D" w14:textId="77777777" w:rsidR="004409D6" w:rsidRPr="00DF23AC" w:rsidRDefault="004409D6" w:rsidP="004409D6">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654321</w:t>
            </w:r>
          </w:p>
        </w:tc>
        <w:tc>
          <w:tcPr>
            <w:tcW w:w="1599" w:type="dxa"/>
          </w:tcPr>
          <w:p w14:paraId="03F6D600" w14:textId="77777777" w:rsidR="004409D6" w:rsidRPr="00DF23AC" w:rsidRDefault="004409D6" w:rsidP="004409D6">
            <w:pPr>
              <w:rPr>
                <w:rFonts w:cs="Arial"/>
                <w:sz w:val="20"/>
                <w:szCs w:val="20"/>
              </w:rPr>
            </w:pPr>
            <w:r w:rsidRPr="00DF23AC">
              <w:rPr>
                <w:rFonts w:cs="Arial"/>
                <w:sz w:val="20"/>
                <w:szCs w:val="20"/>
              </w:rPr>
              <w:t>Qazwsx</w:t>
            </w:r>
          </w:p>
        </w:tc>
      </w:tr>
      <w:tr w:rsidR="004409D6" w14:paraId="4FC5DCDD" w14:textId="77777777" w:rsidTr="004409D6">
        <w:tc>
          <w:tcPr>
            <w:tcW w:w="1427" w:type="dxa"/>
          </w:tcPr>
          <w:p w14:paraId="51FDBF4E" w14:textId="77777777" w:rsidR="004409D6" w:rsidRPr="00DF23AC" w:rsidRDefault="004409D6" w:rsidP="004409D6">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aa12345678</w:t>
            </w:r>
          </w:p>
        </w:tc>
        <w:tc>
          <w:tcPr>
            <w:tcW w:w="1599" w:type="dxa"/>
          </w:tcPr>
          <w:p w14:paraId="0EA0F439" w14:textId="77777777" w:rsidR="004409D6" w:rsidRPr="00DF23AC" w:rsidRDefault="004409D6" w:rsidP="004409D6">
            <w:pPr>
              <w:rPr>
                <w:rFonts w:cs="Arial"/>
                <w:sz w:val="20"/>
                <w:szCs w:val="20"/>
              </w:rPr>
            </w:pPr>
            <w:r w:rsidRPr="00DF23AC">
              <w:rPr>
                <w:rFonts w:cs="Arial"/>
                <w:sz w:val="20"/>
                <w:szCs w:val="20"/>
              </w:rPr>
              <w:t>Aa12345678</w:t>
            </w:r>
          </w:p>
        </w:tc>
      </w:tr>
    </w:tbl>
    <w:p w14:paraId="46E29617" w14:textId="25ECAB54" w:rsidR="00680A5E" w:rsidRDefault="00DC607C" w:rsidP="00BB28B8">
      <w:r>
        <w:t xml:space="preserve">To develop a password strength patch, we must first exploit the vulnerability. For demonstrating the weakness of the vulnerability, and its potential ramifications, we will focus breaching an admin account. </w:t>
      </w:r>
      <w:r w:rsidR="00680A5E">
        <w:br/>
        <w:t xml:space="preserve">For </w:t>
      </w:r>
      <w:r w:rsidR="00AE3B2E">
        <w:t xml:space="preserve">the creation of </w:t>
      </w:r>
      <w:r w:rsidR="00325255">
        <w:t xml:space="preserve">a </w:t>
      </w:r>
      <w:r w:rsidR="00AE3B2E">
        <w:t>password payload</w:t>
      </w:r>
      <w:r w:rsidR="00325255">
        <w:t xml:space="preserve"> to perform a brute force sniper attack with,</w:t>
      </w:r>
      <w:r w:rsidR="00AE3B2E">
        <w:t xml:space="preserve"> </w:t>
      </w:r>
      <w:r w:rsidR="003F3195">
        <w:t>we</w:t>
      </w:r>
      <w:r w:rsidR="00680A5E">
        <w:t xml:space="preserve"> </w:t>
      </w:r>
      <w:r w:rsidR="00325255">
        <w:t>first gathered</w:t>
      </w:r>
      <w:r w:rsidR="00680A5E">
        <w:t xml:space="preserve"> the most common admin passwords ([8] Wilson, T. 2007)</w:t>
      </w:r>
      <w:r w:rsidR="00AE3B2E">
        <w:t>,</w:t>
      </w:r>
      <w:r w:rsidR="00680A5E">
        <w:t xml:space="preserve"> and user passwords ([9] Annie. 2022)</w:t>
      </w:r>
      <w:r w:rsidR="00AE3B2E">
        <w:t>. This made a</w:t>
      </w:r>
      <w:r w:rsidR="00325255">
        <w:t xml:space="preserve"> </w:t>
      </w:r>
      <w:r w:rsidR="00AE3B2E">
        <w:t xml:space="preserve">trial password payload of </w:t>
      </w:r>
      <w:r w:rsidR="00ED024C">
        <w:t>6</w:t>
      </w:r>
      <w:r w:rsidR="006F6481">
        <w:t>0</w:t>
      </w:r>
      <w:r w:rsidR="00AE3B2E">
        <w:t xml:space="preserve"> items. </w:t>
      </w:r>
      <w:r w:rsidR="00325255">
        <w:t>W</w:t>
      </w:r>
      <w:r w:rsidR="00AE3B2E">
        <w:t>ith some variations</w:t>
      </w:r>
      <w:r w:rsidR="006A29C8">
        <w:t xml:space="preserve">, </w:t>
      </w:r>
      <w:r w:rsidR="00AE3B2E">
        <w:t xml:space="preserve">easily expandable to </w:t>
      </w:r>
      <w:r w:rsidR="00ED024C">
        <w:t>72</w:t>
      </w:r>
      <w:r w:rsidR="00AE3B2E">
        <w:t xml:space="preserve"> items</w:t>
      </w:r>
      <w:r w:rsidR="00325255">
        <w:t xml:space="preserve"> while still being quick to trial</w:t>
      </w:r>
      <w:r w:rsidR="00AE3B2E">
        <w:t>. Due to the insecurity of this admin password, and the weak password strength</w:t>
      </w:r>
      <w:r w:rsidR="00325255">
        <w:t xml:space="preserve"> requirements</w:t>
      </w:r>
      <w:r w:rsidR="00AE3B2E">
        <w:t>, it was all we needed to gain access. This highlights the extent of this flaw and the potential damage it can do in a short time.</w:t>
      </w:r>
    </w:p>
    <w:p w14:paraId="0332A856" w14:textId="26B9788A" w:rsidR="00AE3B2E" w:rsidRDefault="003F3195" w:rsidP="00BB28B8">
      <w:r>
        <w:t>To patch this,</w:t>
      </w:r>
      <w:r w:rsidR="00AE3B2E">
        <w:t xml:space="preserve"> </w:t>
      </w:r>
      <w:r>
        <w:t>we</w:t>
      </w:r>
      <w:r w:rsidR="00AE3B2E">
        <w:t xml:space="preserve"> contemplated using a for loop and string enumeration to pull apart the string </w:t>
      </w:r>
      <w:r>
        <w:t>and check the password strength</w:t>
      </w:r>
      <w:r w:rsidR="00AE3B2E">
        <w:t xml:space="preserve">, however, </w:t>
      </w:r>
      <w:r>
        <w:t>we</w:t>
      </w:r>
      <w:r w:rsidR="00AE3B2E">
        <w:t xml:space="preserve"> decided</w:t>
      </w:r>
      <w:r>
        <w:t xml:space="preserve"> it</w:t>
      </w:r>
      <w:r w:rsidR="00AE3B2E">
        <w:t xml:space="preserve"> would cause too much bloat and may slow execution. After some research</w:t>
      </w:r>
      <w:r>
        <w:t>,</w:t>
      </w:r>
      <w:r w:rsidR="00AE3B2E">
        <w:t xml:space="preserve"> </w:t>
      </w:r>
      <w:r>
        <w:t>we</w:t>
      </w:r>
      <w:r w:rsidR="00AE3B2E">
        <w:t xml:space="preserve"> found</w:t>
      </w:r>
      <w:r>
        <w:t xml:space="preserve"> the</w:t>
      </w:r>
      <w:r w:rsidR="00AE3B2E">
        <w:t xml:space="preserve"> RegularExpressions (</w:t>
      </w:r>
      <w:r w:rsidR="00C50490" w:rsidRPr="00C50490">
        <w:t>[10] RegExp. 2023</w:t>
      </w:r>
      <w:r w:rsidR="00AE3B2E">
        <w:t xml:space="preserve">) </w:t>
      </w:r>
      <w:r>
        <w:t>module</w:t>
      </w:r>
      <w:r w:rsidR="00AE3B2E">
        <w:t xml:space="preserve"> which allowed you to match any string with a pattern which items could be tested against. This was also a efficient module and wouldn’t cause any slow down in execution. After some testing </w:t>
      </w:r>
      <w:r>
        <w:t>we</w:t>
      </w:r>
      <w:r w:rsidR="00AE3B2E">
        <w:t xml:space="preserve"> found a built-in RegEx test function after module installation which </w:t>
      </w:r>
      <w:r>
        <w:t>we</w:t>
      </w:r>
      <w:r w:rsidR="00AE3B2E">
        <w:t xml:space="preserve"> could just feed a pattern string to. Adding this to the else if string throwing errors with password creation and not passing it until </w:t>
      </w:r>
      <w:r w:rsidR="00082B8E">
        <w:t>conditions</w:t>
      </w:r>
      <w:r w:rsidR="00AE3B2E">
        <w:t xml:space="preserve"> where met, made this the perfect fix.</w:t>
      </w:r>
    </w:p>
    <w:p w14:paraId="5CF387FF" w14:textId="77777777" w:rsidR="00082B8E" w:rsidRDefault="00082B8E"/>
    <w:p w14:paraId="702B0898" w14:textId="5060F575" w:rsidR="00082B8E" w:rsidRDefault="00000000">
      <w:r>
        <w:rPr>
          <w:noProof/>
        </w:rPr>
        <w:pict w14:anchorId="427F2C3A">
          <v:shapetype id="_x0000_t202" coordsize="21600,21600" o:spt="202" path="m,l,21600r21600,l21600,xe">
            <v:stroke joinstyle="miter"/>
            <v:path gradientshapeok="t" o:connecttype="rect"/>
          </v:shapetype>
          <v:shape id="_x0000_s2076" type="#_x0000_t202" style="position:absolute;margin-left:-14.2pt;margin-top:43.3pt;width:315.35pt;height:106.4pt;z-index:251664896" filled="f" fillcolor="white [3212]" stroked="f">
            <v:textbox>
              <w:txbxContent>
                <w:p w14:paraId="11A94C42" w14:textId="1E328CD2" w:rsidR="00D664F5" w:rsidRDefault="00D664F5">
                  <w:r w:rsidRPr="00D664F5">
                    <w:rPr>
                      <w:highlight w:val="green"/>
                    </w:rPr>
                    <w:t>/</w:t>
                  </w:r>
                  <w:r w:rsidRPr="00465EF2">
                    <w:rPr>
                      <w:highlight w:val="green"/>
                    </w:rPr>
                    <w:t>^</w:t>
                  </w:r>
                  <w:r w:rsidRPr="00D664F5">
                    <w:rPr>
                      <w:highlight w:val="yellow"/>
                    </w:rPr>
                    <w:t>(?=.*[a-z])(?=.*[A-Z])(?=.*[0-9])</w:t>
                  </w:r>
                  <w:r w:rsidR="00465EF2">
                    <w:rPr>
                      <w:highlight w:val="yellow"/>
                    </w:rPr>
                    <w:br/>
                  </w:r>
                  <w:r w:rsidRPr="00D664F5">
                    <w:rPr>
                      <w:highlight w:val="yellow"/>
                    </w:rPr>
                    <w:t>(?=.*[\-$*.{}?'"!@#%&amp;\/\\,&gt;&lt;:;|_~`^\]\[\)\(])</w:t>
                  </w:r>
                  <w:r w:rsidRPr="00D664F5">
                    <w:rPr>
                      <w:highlight w:val="cyan"/>
                    </w:rPr>
                    <w:t>.{5,}</w:t>
                  </w:r>
                  <w:r w:rsidRPr="00D664F5">
                    <w:rPr>
                      <w:highlight w:val="green"/>
                    </w:rPr>
                    <w:t>/</w:t>
                  </w:r>
                </w:p>
                <w:p w14:paraId="4C55AF08" w14:textId="59BCFFEF" w:rsidR="00D664F5" w:rsidRPr="00465EF2" w:rsidRDefault="00D664F5">
                  <w:pPr>
                    <w:rPr>
                      <w:sz w:val="20"/>
                      <w:szCs w:val="20"/>
                    </w:rPr>
                  </w:pPr>
                  <w:r w:rsidRPr="00465EF2">
                    <w:rPr>
                      <w:sz w:val="20"/>
                      <w:szCs w:val="20"/>
                    </w:rPr>
                    <w:t>Regex pattern. Green is pattern formatting, Yellow sets requirements, first ensures it has a lowercase, second an uppercase</w:t>
                  </w:r>
                  <w:r w:rsidR="00465EF2" w:rsidRPr="00465EF2">
                    <w:rPr>
                      <w:sz w:val="20"/>
                      <w:szCs w:val="20"/>
                    </w:rPr>
                    <w:t>,</w:t>
                  </w:r>
                  <w:r w:rsidRPr="00465EF2">
                    <w:rPr>
                      <w:sz w:val="20"/>
                      <w:szCs w:val="20"/>
                    </w:rPr>
                    <w:t xml:space="preserve"> and third is a list of accepted symbols. </w:t>
                  </w:r>
                  <w:r w:rsidR="00465EF2" w:rsidRPr="00465EF2">
                    <w:rPr>
                      <w:sz w:val="20"/>
                      <w:szCs w:val="20"/>
                    </w:rPr>
                    <w:t>Cyan states the minimum length of the string.</w:t>
                  </w:r>
                  <w:r w:rsidR="00465EF2">
                    <w:rPr>
                      <w:sz w:val="20"/>
                      <w:szCs w:val="20"/>
                    </w:rPr>
                    <w:t xml:space="preserve"> Passwords are tested </w:t>
                  </w:r>
                  <w:r w:rsidR="00A17921">
                    <w:rPr>
                      <w:sz w:val="20"/>
                      <w:szCs w:val="20"/>
                    </w:rPr>
                    <w:t xml:space="preserve">using </w:t>
                  </w:r>
                  <w:r w:rsidR="00465EF2">
                    <w:rPr>
                      <w:sz w:val="20"/>
                      <w:szCs w:val="20"/>
                    </w:rPr>
                    <w:t xml:space="preserve">this pattern </w:t>
                  </w:r>
                  <w:r w:rsidR="00A17921">
                    <w:rPr>
                      <w:sz w:val="20"/>
                      <w:szCs w:val="20"/>
                    </w:rPr>
                    <w:t xml:space="preserve">through the regex.test() function </w:t>
                  </w:r>
                  <w:r w:rsidR="00465EF2">
                    <w:rPr>
                      <w:sz w:val="20"/>
                      <w:szCs w:val="20"/>
                    </w:rPr>
                    <w:t>to</w:t>
                  </w:r>
                  <w:r w:rsidR="00A17921">
                    <w:rPr>
                      <w:sz w:val="20"/>
                      <w:szCs w:val="20"/>
                    </w:rPr>
                    <w:t xml:space="preserve"> test</w:t>
                  </w:r>
                  <w:r w:rsidR="00465EF2">
                    <w:rPr>
                      <w:sz w:val="20"/>
                      <w:szCs w:val="20"/>
                    </w:rPr>
                    <w:t xml:space="preserve"> its strength.</w:t>
                  </w:r>
                </w:p>
                <w:p w14:paraId="37024135" w14:textId="77777777" w:rsidR="00465EF2" w:rsidRDefault="00465EF2"/>
              </w:txbxContent>
            </v:textbox>
            <w10:wrap type="square"/>
          </v:shape>
        </w:pict>
      </w:r>
      <w:r>
        <w:rPr>
          <w:noProof/>
        </w:rPr>
        <w:pict w14:anchorId="6806DC1A">
          <v:shape id="_x0000_s2073" type="#_x0000_t202" style="position:absolute;margin-left:301.15pt;margin-top:73.3pt;width:154.5pt;height:85.75pt;z-index:251662848" fillcolor="white [3212]" stroked="f">
            <v:textbox>
              <w:txbxContent>
                <w:p w14:paraId="6A36BFF6" w14:textId="186D962F" w:rsidR="006F6481" w:rsidRPr="00CA2F44" w:rsidRDefault="006F6481" w:rsidP="00465EF2">
                  <w:pPr>
                    <w:jc w:val="right"/>
                    <w:rPr>
                      <w:sz w:val="20"/>
                      <w:szCs w:val="20"/>
                      <w:lang w:val="en-US"/>
                    </w:rPr>
                  </w:pPr>
                  <w:r w:rsidRPr="00CA2F44">
                    <w:rPr>
                      <w:sz w:val="20"/>
                      <w:szCs w:val="20"/>
                      <w:lang w:val="en-US"/>
                    </w:rPr>
                    <w:t>Figure 1. password payload</w:t>
                  </w:r>
                  <w:r w:rsidR="00D664F5">
                    <w:rPr>
                      <w:sz w:val="20"/>
                      <w:szCs w:val="20"/>
                      <w:lang w:val="en-US"/>
                    </w:rPr>
                    <w:t>, madeup from 10 of the most common admin and 50 of the most common user password. Aswell as 22 variations on those passwords.</w:t>
                  </w:r>
                </w:p>
              </w:txbxContent>
            </v:textbox>
            <w10:wrap type="square"/>
          </v:shape>
        </w:pict>
      </w:r>
      <w:r w:rsidR="00082B8E">
        <w:br w:type="page"/>
      </w:r>
    </w:p>
    <w:p w14:paraId="25E9342E" w14:textId="1F5CB030" w:rsidR="00BA0105" w:rsidRDefault="00BA0105" w:rsidP="00BA0105">
      <w:pPr>
        <w:pStyle w:val="Heading2"/>
        <w:rPr>
          <w:b/>
          <w:bCs/>
          <w:sz w:val="28"/>
          <w:szCs w:val="28"/>
        </w:rPr>
      </w:pPr>
      <w:bookmarkStart w:id="10" w:name="_Toc149563498"/>
      <w:r>
        <w:rPr>
          <w:b/>
          <w:bCs/>
          <w:sz w:val="28"/>
          <w:szCs w:val="28"/>
        </w:rPr>
        <w:lastRenderedPageBreak/>
        <w:t>Reconnaissance</w:t>
      </w:r>
      <w:bookmarkEnd w:id="10"/>
    </w:p>
    <w:p w14:paraId="3A9CA16A" w14:textId="61702B61" w:rsidR="00BA0105" w:rsidRDefault="00DB5DE9" w:rsidP="00BB28B8">
      <w:r>
        <w:rPr>
          <w:noProof/>
        </w:rPr>
        <w:drawing>
          <wp:anchor distT="0" distB="0" distL="114300" distR="114300" simplePos="0" relativeHeight="251657728" behindDoc="0" locked="0" layoutInCell="1" allowOverlap="1" wp14:anchorId="2943CEB4" wp14:editId="55C27B7F">
            <wp:simplePos x="0" y="0"/>
            <wp:positionH relativeFrom="column">
              <wp:posOffset>3843020</wp:posOffset>
            </wp:positionH>
            <wp:positionV relativeFrom="paragraph">
              <wp:posOffset>15240</wp:posOffset>
            </wp:positionV>
            <wp:extent cx="1943735" cy="1242060"/>
            <wp:effectExtent l="0" t="0" r="0" b="0"/>
            <wp:wrapSquare wrapText="bothSides"/>
            <wp:docPr id="320239837" name="Picture 2"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239837" name="Picture 2" descr="A screenshot of a login form&#10;&#10;Description automatically generated"/>
                    <pic:cNvPicPr/>
                  </pic:nvPicPr>
                  <pic:blipFill rotWithShape="1">
                    <a:blip r:embed="rId24" cstate="print">
                      <a:extLst>
                        <a:ext uri="{28A0092B-C50C-407E-A947-70E740481C1C}">
                          <a14:useLocalDpi xmlns:a14="http://schemas.microsoft.com/office/drawing/2010/main" val="0"/>
                        </a:ext>
                      </a:extLst>
                    </a:blip>
                    <a:srcRect b="58496"/>
                    <a:stretch/>
                  </pic:blipFill>
                  <pic:spPr bwMode="auto">
                    <a:xfrm>
                      <a:off x="0" y="0"/>
                      <a:ext cx="1943735" cy="12420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5026A">
        <w:t>T</w:t>
      </w:r>
      <w:r w:rsidR="00BA0105">
        <w:t>o break the authorization</w:t>
      </w:r>
      <w:r w:rsidR="00F338F4">
        <w:t xml:space="preserve"> and login</w:t>
      </w:r>
      <w:r w:rsidR="00BA0105">
        <w:t>, we require an email and password, as an attacker an admin email or an email with high privileges is preferred.</w:t>
      </w:r>
      <w:r w:rsidR="00F338F4">
        <w:t xml:space="preserve"> However gaining access to as many accounts as possible is also beneficial because we c</w:t>
      </w:r>
      <w:r w:rsidR="007141F4">
        <w:t>ould</w:t>
      </w:r>
      <w:r w:rsidR="00F338F4">
        <w:t xml:space="preserve"> exploit broken authorization to elevate unprivileged accounts privilege.</w:t>
      </w:r>
      <w:r w:rsidR="007141F4">
        <w:t xml:space="preserve"> These will also allow us to test out patch.</w:t>
      </w:r>
    </w:p>
    <w:p w14:paraId="79A12CA0" w14:textId="1C261823" w:rsidR="00F338F4" w:rsidRDefault="00000000" w:rsidP="00BB28B8">
      <w:r>
        <w:rPr>
          <w:noProof/>
        </w:rPr>
        <w:pict w14:anchorId="753412D7">
          <v:group id="Group 12" o:spid="_x0000_s2058" style="position:absolute;margin-left:216.75pt;margin-top:113.8pt;width:247.2pt;height:210.3pt;z-index:251659776;mso-width-relative:margin;mso-height-relative:margin" coordorigin="-381" coordsize="31394,26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2059" type="#_x0000_t75" style="position:absolute;left:-381;width:31032;height:10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">
              <v:imagedata r:id="rId25" o:title="" croptop="45316f" cropbottom="1829f" cropleft="4993f" cropright="5417f"/>
            </v:shape>
            <v:shape id="Picture 7" o:spid="_x0000_s2060" type="#_x0000_t75" style="position:absolute;left:-381;top:11430;width:30099;height:68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">
              <v:imagedata r:id="rId26" o:title=""/>
            </v:shape>
            <v:shape id="Picture 8" o:spid="_x0000_s2061" type="#_x0000_t75" style="position:absolute;left:76;top:23488;width:29127;height:3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">
              <v:imagedata r:id="rId27" o:title="" croptop="58269f" cropbottom="672f" cropleft="3715f" cropright="12049f"/>
            </v:shape>
            <v:shape id="Picture 9" o:spid="_x0000_s2062" type="#_x0000_t75" style="position:absolute;left:76;top:18199;width:30937;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">
              <v:imagedata r:id="rId28" o:title="" croptop="54660f" cropleft="3323f" cropright="3208f"/>
            </v:shape>
            <w10:wrap type="square"/>
          </v:group>
        </w:pict>
      </w:r>
      <w:r>
        <w:rPr>
          <w:noProof/>
        </w:rPr>
        <w:pict w14:anchorId="42A4987E">
          <v:group id="Group 11" o:spid="_x0000_s2063" style="position:absolute;margin-left:293.55pt;margin-top:7.75pt;width:170.4pt;height:95.95pt;z-index:251658752" coordsize="21640,121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">
            <v:shape id="Picture 1" o:spid="_x0000_s2064" type="#_x0000_t75" style="position:absolute;left:3810;width:14782;height:4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">
              <v:imagedata r:id="rId29" o:title="" croptop="41247f" cropbottom="18490f" cropleft="14632f" cropright="33634f"/>
            </v:shape>
            <v:shape id="Picture 4" o:spid="_x0000_s2065" type="#_x0000_t75" alt="A screenshot of a green smoothie&#10;&#10;Description automatically generated" style="position:absolute;left:3810;top:4648;width:16992;height:3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">
              <v:imagedata r:id="rId30" o:title="A screenshot of a green smoothie&#10;&#10;Description automatically generated" croptop="58117f" cropleft="4468f" cropright="33301f"/>
            </v:shape>
            <v:shape id="Picture 6" o:spid="_x0000_s2066" type="#_x0000_t75" style="position:absolute;top:8229;width:21640;height:3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">
              <v:imagedata r:id="rId31" o:title="" croptop="57275f" cropleft="5452f" cropright="25017f"/>
            </v:shape>
            <w10:wrap type="square"/>
          </v:group>
        </w:pict>
      </w:r>
      <w:r w:rsidR="00BA0105">
        <w:t xml:space="preserve">To find </w:t>
      </w:r>
      <w:r w:rsidR="00DB5DE9">
        <w:t>accounts</w:t>
      </w:r>
      <w:r w:rsidR="00BA0105">
        <w:t xml:space="preserve"> email address</w:t>
      </w:r>
      <w:r w:rsidR="00F338F4">
        <w:t>es</w:t>
      </w:r>
      <w:r w:rsidR="00DB5DE9">
        <w:t>,</w:t>
      </w:r>
      <w:r w:rsidR="00BA0105">
        <w:t xml:space="preserve"> </w:t>
      </w:r>
      <w:r w:rsidR="003F3195">
        <w:t>we</w:t>
      </w:r>
      <w:r w:rsidR="00BA0105">
        <w:t xml:space="preserve"> began combing through reviews of products on the store page</w:t>
      </w:r>
      <w:r w:rsidR="00DB5DE9">
        <w:t>.</w:t>
      </w:r>
      <w:r w:rsidR="00BA0105">
        <w:t xml:space="preserve"> </w:t>
      </w:r>
      <w:r w:rsidR="00DB5DE9">
        <w:t>A</w:t>
      </w:r>
      <w:r w:rsidR="00F338F4">
        <w:t>fter</w:t>
      </w:r>
      <w:r w:rsidR="00BA0105">
        <w:t xml:space="preserve"> review</w:t>
      </w:r>
      <w:r w:rsidR="00F338F4">
        <w:t xml:space="preserve">ing </w:t>
      </w:r>
      <w:r w:rsidR="00DB5DE9">
        <w:t xml:space="preserve">them </w:t>
      </w:r>
      <w:r w:rsidR="00F338F4">
        <w:t>all</w:t>
      </w:r>
      <w:r w:rsidR="00DB5DE9">
        <w:t>,</w:t>
      </w:r>
      <w:r w:rsidR="00BA0105">
        <w:t xml:space="preserve"> </w:t>
      </w:r>
      <w:r w:rsidR="003F3195">
        <w:t>we</w:t>
      </w:r>
      <w:r w:rsidR="00F338F4">
        <w:t xml:space="preserve"> found an</w:t>
      </w:r>
      <w:r w:rsidR="00BA0105">
        <w:t xml:space="preserve"> admin account with the email address </w:t>
      </w:r>
      <w:bookmarkStart w:id="11" w:name="_Hlk148878779"/>
      <w:r w:rsidR="00161280">
        <w:fldChar w:fldCharType="begin"/>
      </w:r>
      <w:r w:rsidR="00161280">
        <w:instrText>HYPERLINK "mailto:admin@guardian.com"</w:instrText>
      </w:r>
      <w:r w:rsidR="00161280">
        <w:fldChar w:fldCharType="separate"/>
      </w:r>
      <w:r w:rsidR="00BA0105" w:rsidRPr="002750B4">
        <w:rPr>
          <w:rStyle w:val="Hyperlink"/>
        </w:rPr>
        <w:t>admin@guardian.com</w:t>
      </w:r>
      <w:r w:rsidR="00161280">
        <w:rPr>
          <w:rStyle w:val="Hyperlink"/>
        </w:rPr>
        <w:fldChar w:fldCharType="end"/>
      </w:r>
      <w:r w:rsidR="00BA0105">
        <w:t xml:space="preserve">. </w:t>
      </w:r>
      <w:r w:rsidR="00F338F4">
        <w:t xml:space="preserve">As well as </w:t>
      </w:r>
      <w:hyperlink r:id="rId32" w:history="1">
        <w:r w:rsidR="000721BC" w:rsidRPr="002750B4">
          <w:rPr>
            <w:rStyle w:val="Hyperlink"/>
          </w:rPr>
          <w:t>jim@guardian.com</w:t>
        </w:r>
      </w:hyperlink>
      <w:r w:rsidR="00F338F4">
        <w:t>,</w:t>
      </w:r>
      <w:r w:rsidR="000721BC">
        <w:t xml:space="preserve"> </w:t>
      </w:r>
      <w:hyperlink r:id="rId33" w:history="1">
        <w:r w:rsidR="000721BC" w:rsidRPr="002750B4">
          <w:rPr>
            <w:rStyle w:val="Hyperlink"/>
          </w:rPr>
          <w:t>bender@guardian.com</w:t>
        </w:r>
      </w:hyperlink>
      <w:r w:rsidR="00F338F4">
        <w:t>,</w:t>
      </w:r>
      <w:r w:rsidR="000721BC">
        <w:t xml:space="preserve"> </w:t>
      </w:r>
      <w:hyperlink r:id="rId34" w:history="1">
        <w:r w:rsidR="000721BC" w:rsidRPr="002750B4">
          <w:rPr>
            <w:rStyle w:val="Hyperlink"/>
          </w:rPr>
          <w:t>uvogin@guardian.com</w:t>
        </w:r>
      </w:hyperlink>
      <w:r w:rsidR="00F338F4">
        <w:t xml:space="preserve">, </w:t>
      </w:r>
      <w:hyperlink r:id="rId35" w:history="1">
        <w:r w:rsidR="000721BC" w:rsidRPr="002750B4">
          <w:rPr>
            <w:rStyle w:val="Hyperlink"/>
          </w:rPr>
          <w:t>stan@guardian.com</w:t>
        </w:r>
      </w:hyperlink>
      <w:r w:rsidR="00F338F4">
        <w:t>,</w:t>
      </w:r>
      <w:r w:rsidR="000721BC">
        <w:t xml:space="preserve"> </w:t>
      </w:r>
      <w:hyperlink r:id="rId36" w:history="1">
        <w:r w:rsidR="000721BC" w:rsidRPr="002750B4">
          <w:rPr>
            <w:rStyle w:val="Hyperlink"/>
          </w:rPr>
          <w:t>bjoern@owasp.org</w:t>
        </w:r>
      </w:hyperlink>
      <w:r w:rsidR="000721BC">
        <w:t xml:space="preserve">, </w:t>
      </w:r>
      <w:hyperlink r:id="rId37" w:history="1">
        <w:r w:rsidR="000721BC" w:rsidRPr="002750B4">
          <w:rPr>
            <w:rStyle w:val="Hyperlink"/>
          </w:rPr>
          <w:t>morty@guardian.com</w:t>
        </w:r>
      </w:hyperlink>
      <w:r w:rsidR="000721BC">
        <w:t xml:space="preserve">, </w:t>
      </w:r>
      <w:hyperlink r:id="rId38" w:history="1">
        <w:r w:rsidR="000721BC" w:rsidRPr="002750B4">
          <w:rPr>
            <w:rStyle w:val="Hyperlink"/>
          </w:rPr>
          <w:t>mc_safesearch@guardian.com</w:t>
        </w:r>
      </w:hyperlink>
      <w:r w:rsidR="000721BC">
        <w:t xml:space="preserve">, </w:t>
      </w:r>
      <w:r w:rsidR="00F338F4">
        <w:t xml:space="preserve">and </w:t>
      </w:r>
      <w:hyperlink r:id="rId39" w:history="1">
        <w:r w:rsidR="000721BC" w:rsidRPr="002750B4">
          <w:rPr>
            <w:rStyle w:val="Hyperlink"/>
          </w:rPr>
          <w:t>accountant@guardian.com</w:t>
        </w:r>
      </w:hyperlink>
      <w:bookmarkEnd w:id="11"/>
      <w:r w:rsidR="000721BC">
        <w:t xml:space="preserve"> </w:t>
      </w:r>
      <w:r w:rsidR="00F338F4">
        <w:t>user accounts.</w:t>
      </w:r>
    </w:p>
    <w:p w14:paraId="5D611230" w14:textId="4246D18E" w:rsidR="00BA0105" w:rsidRPr="000721BC" w:rsidRDefault="00BA0105" w:rsidP="000721BC">
      <w:r w:rsidRPr="000721BC">
        <w:t xml:space="preserve">This made it easy to find </w:t>
      </w:r>
      <w:r w:rsidR="000721BC" w:rsidRPr="000721BC">
        <w:t>accounts</w:t>
      </w:r>
      <w:r w:rsidRPr="000721BC">
        <w:t xml:space="preserve"> and left me with just having to </w:t>
      </w:r>
      <w:r w:rsidR="000721BC" w:rsidRPr="000721BC">
        <w:t>get or reset the</w:t>
      </w:r>
      <w:r w:rsidRPr="000721BC">
        <w:t xml:space="preserve"> password</w:t>
      </w:r>
      <w:r w:rsidR="000721BC" w:rsidRPr="000721BC">
        <w:t>. This could be gotten by using social engineering,</w:t>
      </w:r>
      <w:r w:rsidR="00DB5DE9">
        <w:t xml:space="preserve"> or</w:t>
      </w:r>
      <w:r w:rsidR="000721BC" w:rsidRPr="000721BC">
        <w:t xml:space="preserve"> brute force attacks, to guess the password</w:t>
      </w:r>
      <w:r w:rsidR="00DB5DE9">
        <w:t>.</w:t>
      </w:r>
      <w:r w:rsidR="000721BC" w:rsidRPr="000721BC">
        <w:t xml:space="preserve"> </w:t>
      </w:r>
      <w:r w:rsidR="00DB5DE9">
        <w:t>As well as,</w:t>
      </w:r>
      <w:r w:rsidR="000721BC" w:rsidRPr="000721BC">
        <w:t xml:space="preserve"> reset</w:t>
      </w:r>
      <w:r w:rsidR="00DB5DE9">
        <w:t>ting</w:t>
      </w:r>
      <w:r w:rsidR="000721BC" w:rsidRPr="000721BC">
        <w:t xml:space="preserve"> </w:t>
      </w:r>
      <w:r w:rsidR="00DB5DE9">
        <w:t xml:space="preserve">the password, </w:t>
      </w:r>
      <w:r w:rsidR="000721BC" w:rsidRPr="000721BC">
        <w:t>by answering the security question.</w:t>
      </w:r>
      <w:r w:rsidR="000721BC" w:rsidRPr="000721BC">
        <w:br/>
      </w:r>
      <w:r w:rsidRPr="000721BC">
        <w:t>This</w:t>
      </w:r>
      <w:r w:rsidR="000721BC" w:rsidRPr="000721BC">
        <w:t xml:space="preserve"> reconnaissance</w:t>
      </w:r>
      <w:r w:rsidRPr="000721BC">
        <w:t xml:space="preserve"> vulnerability could be patched with the username showing instead of the address </w:t>
      </w:r>
      <w:r w:rsidR="00D63A6B">
        <w:t>i.e.,</w:t>
      </w:r>
      <w:r w:rsidRPr="000721BC">
        <w:t xml:space="preserve"> “</w:t>
      </w:r>
      <w:r w:rsidR="00DB5DE9">
        <w:t>Jim</w:t>
      </w:r>
      <w:r w:rsidRPr="000721BC">
        <w:t xml:space="preserve">” instead of </w:t>
      </w:r>
      <w:hyperlink r:id="rId40" w:history="1">
        <w:r w:rsidR="00D63A6B" w:rsidRPr="002750B4">
          <w:rPr>
            <w:rStyle w:val="Hyperlink"/>
          </w:rPr>
          <w:t>jim@guardian.com</w:t>
        </w:r>
      </w:hyperlink>
      <w:r w:rsidR="00D63A6B">
        <w:t>.</w:t>
      </w:r>
      <w:r w:rsidR="000721BC" w:rsidRPr="000721BC">
        <w:t xml:space="preserve"> </w:t>
      </w:r>
    </w:p>
    <w:p w14:paraId="62674310" w14:textId="3B18BC23" w:rsidR="009569E0" w:rsidRDefault="009569E0">
      <w:pPr>
        <w:rPr>
          <w:rFonts w:ascii="Agency FB" w:eastAsiaTheme="majorEastAsia" w:hAnsi="Agency FB" w:cstheme="majorBidi"/>
          <w:b/>
          <w:bCs/>
          <w:color w:val="2F5496" w:themeColor="accent1" w:themeShade="BF"/>
          <w:sz w:val="28"/>
          <w:szCs w:val="28"/>
        </w:rPr>
      </w:pPr>
    </w:p>
    <w:p w14:paraId="1CF755E6" w14:textId="57A708E2" w:rsidR="00F17244" w:rsidRDefault="004002D2">
      <w:pPr>
        <w:rPr>
          <w:rFonts w:ascii="Agency FB" w:eastAsiaTheme="majorEastAsia" w:hAnsi="Agency FB" w:cstheme="majorBidi"/>
          <w:b/>
          <w:bCs/>
          <w:color w:val="2F5496" w:themeColor="accent1" w:themeShade="BF"/>
          <w:sz w:val="28"/>
          <w:szCs w:val="28"/>
        </w:rPr>
      </w:pPr>
      <w:r>
        <w:rPr>
          <w:rFonts w:ascii="Agency FB" w:eastAsiaTheme="majorEastAsia" w:hAnsi="Agency FB" w:cstheme="majorBidi"/>
          <w:b/>
          <w:bCs/>
          <w:color w:val="2F5496" w:themeColor="accent1" w:themeShade="BF"/>
          <w:sz w:val="28"/>
          <w:szCs w:val="28"/>
        </w:rPr>
        <w:br w:type="page"/>
      </w:r>
    </w:p>
    <w:p w14:paraId="57C44078" w14:textId="27F1DD9F" w:rsidR="00D4756B" w:rsidRPr="00BB28B8" w:rsidRDefault="00D4756B" w:rsidP="00D4756B">
      <w:pPr>
        <w:pStyle w:val="Heading2"/>
        <w:rPr>
          <w:b/>
          <w:bCs/>
          <w:sz w:val="28"/>
          <w:szCs w:val="28"/>
        </w:rPr>
      </w:pPr>
      <w:bookmarkStart w:id="12" w:name="_Toc149563499"/>
      <w:r>
        <w:rPr>
          <w:b/>
          <w:bCs/>
          <w:sz w:val="28"/>
          <w:szCs w:val="28"/>
        </w:rPr>
        <w:lastRenderedPageBreak/>
        <w:t>Exploitation</w:t>
      </w:r>
      <w:bookmarkEnd w:id="12"/>
    </w:p>
    <w:p w14:paraId="30EFE959" w14:textId="195E7D6A" w:rsidR="00D4756B" w:rsidRPr="003F6A22" w:rsidRDefault="00D63A6B" w:rsidP="00BB28B8">
      <w:pPr>
        <w:rPr>
          <w:rFonts w:cs="Arial"/>
        </w:rPr>
      </w:pPr>
      <w:r w:rsidRPr="003F6A22">
        <w:rPr>
          <w:rFonts w:cs="Arial"/>
        </w:rPr>
        <w:t xml:space="preserve">To gain access to the </w:t>
      </w:r>
      <w:r w:rsidR="00F6504A">
        <w:rPr>
          <w:rFonts w:cs="Arial"/>
        </w:rPr>
        <w:t xml:space="preserve">admin </w:t>
      </w:r>
      <w:r w:rsidRPr="003F6A22">
        <w:rPr>
          <w:rFonts w:cs="Arial"/>
        </w:rPr>
        <w:t>account</w:t>
      </w:r>
      <w:r w:rsidR="007141F4">
        <w:rPr>
          <w:rFonts w:cs="Arial"/>
        </w:rPr>
        <w:t>,</w:t>
      </w:r>
      <w:r w:rsidRPr="003F6A22">
        <w:rPr>
          <w:rFonts w:cs="Arial"/>
        </w:rPr>
        <w:t xml:space="preserve"> </w:t>
      </w:r>
      <w:r w:rsidR="003F3195">
        <w:rPr>
          <w:rFonts w:cs="Arial"/>
        </w:rPr>
        <w:t>we</w:t>
      </w:r>
      <w:r w:rsidR="006945AA" w:rsidRPr="003F6A22">
        <w:rPr>
          <w:rFonts w:cs="Arial"/>
        </w:rPr>
        <w:t xml:space="preserve"> </w:t>
      </w:r>
      <w:r w:rsidR="00A21100">
        <w:rPr>
          <w:rFonts w:cs="Arial"/>
        </w:rPr>
        <w:t>used the previously designed payload to perform a</w:t>
      </w:r>
      <w:r w:rsidR="007141F4">
        <w:rPr>
          <w:rFonts w:cs="Arial"/>
        </w:rPr>
        <w:t>,</w:t>
      </w:r>
      <w:r w:rsidR="006945AA" w:rsidRPr="003F6A22">
        <w:rPr>
          <w:rFonts w:cs="Arial"/>
        </w:rPr>
        <w:t xml:space="preserve"> most common</w:t>
      </w:r>
      <w:r w:rsidR="00F6504A">
        <w:rPr>
          <w:rFonts w:cs="Arial"/>
        </w:rPr>
        <w:t xml:space="preserve"> admin</w:t>
      </w:r>
      <w:r w:rsidR="006945AA" w:rsidRPr="003F6A22">
        <w:rPr>
          <w:rFonts w:cs="Arial"/>
        </w:rPr>
        <w:t xml:space="preserve"> passwords brute force sniper payload attack</w:t>
      </w:r>
      <w:r w:rsidR="007141F4">
        <w:rPr>
          <w:rFonts w:cs="Arial"/>
        </w:rPr>
        <w:t>,</w:t>
      </w:r>
      <w:r w:rsidR="006945AA" w:rsidRPr="003F6A22">
        <w:rPr>
          <w:rFonts w:cs="Arial"/>
        </w:rPr>
        <w:t xml:space="preserve"> on the admin account, as well as a most common surnames brute force sniper payload attack. This is because having access to both the password, or the means to change the password, would give me access to the account. The more boarder the attack, the more avenues used, and more surfaces exploited, the more likely for a successful breach.</w:t>
      </w:r>
      <w:r w:rsidRPr="003F6A22">
        <w:rPr>
          <w:rFonts w:cs="Arial"/>
        </w:rPr>
        <w:t xml:space="preserve"> </w:t>
      </w:r>
      <w:r w:rsidR="00ED024C">
        <w:rPr>
          <w:rFonts w:cs="Arial"/>
        </w:rPr>
        <w:t>Using the password</w:t>
      </w:r>
      <w:r w:rsidR="00F6504A">
        <w:rPr>
          <w:rFonts w:cs="Arial"/>
        </w:rPr>
        <w:t xml:space="preserve"> </w:t>
      </w:r>
      <w:r w:rsidR="007141F4">
        <w:rPr>
          <w:rFonts w:cs="Arial"/>
        </w:rPr>
        <w:t xml:space="preserve">payload, </w:t>
      </w:r>
      <w:r w:rsidR="00ED024C">
        <w:rPr>
          <w:rFonts w:cs="Arial"/>
        </w:rPr>
        <w:t>we found that</w:t>
      </w:r>
      <w:r w:rsidR="00F6504A">
        <w:rPr>
          <w:rFonts w:cs="Arial"/>
        </w:rPr>
        <w:t xml:space="preserve"> the password </w:t>
      </w:r>
      <w:r w:rsidR="007D3D9F">
        <w:rPr>
          <w:rFonts w:cs="Arial"/>
        </w:rPr>
        <w:t>‘a</w:t>
      </w:r>
      <w:r w:rsidR="00F6504A">
        <w:rPr>
          <w:rFonts w:cs="Arial"/>
        </w:rPr>
        <w:t>dmin123</w:t>
      </w:r>
      <w:r w:rsidR="007D3D9F">
        <w:rPr>
          <w:rFonts w:cs="Arial"/>
        </w:rPr>
        <w:t>’</w:t>
      </w:r>
      <w:r w:rsidR="00F6504A">
        <w:rPr>
          <w:rFonts w:cs="Arial"/>
        </w:rPr>
        <w:t xml:space="preserve"> was correct, </w:t>
      </w:r>
      <w:r w:rsidR="00ED024C">
        <w:rPr>
          <w:rFonts w:cs="Arial"/>
        </w:rPr>
        <w:t>this highlights the current insecurity</w:t>
      </w:r>
      <w:r w:rsidR="007141F4">
        <w:rPr>
          <w:rFonts w:cs="Arial"/>
        </w:rPr>
        <w:t>,</w:t>
      </w:r>
      <w:r w:rsidR="00ED024C">
        <w:rPr>
          <w:rFonts w:cs="Arial"/>
        </w:rPr>
        <w:t xml:space="preserve"> and need for a patch. This would within a few hours </w:t>
      </w:r>
      <w:r w:rsidR="00F6504A">
        <w:rPr>
          <w:rFonts w:cs="Arial"/>
        </w:rPr>
        <w:t>grat</w:t>
      </w:r>
      <w:r w:rsidR="00ED024C">
        <w:rPr>
          <w:rFonts w:cs="Arial"/>
        </w:rPr>
        <w:t>e a third-party</w:t>
      </w:r>
      <w:r w:rsidR="00F6504A">
        <w:rPr>
          <w:rFonts w:cs="Arial"/>
        </w:rPr>
        <w:t xml:space="preserve"> access to the admins account and allowin</w:t>
      </w:r>
      <w:r w:rsidR="00F17244">
        <w:rPr>
          <w:rFonts w:cs="Arial"/>
        </w:rPr>
        <w:t>g them</w:t>
      </w:r>
      <w:r w:rsidR="00F6504A">
        <w:rPr>
          <w:rFonts w:cs="Arial"/>
        </w:rPr>
        <w:t xml:space="preserve"> to change the password</w:t>
      </w:r>
      <w:r w:rsidR="00F17244">
        <w:rPr>
          <w:rFonts w:cs="Arial"/>
        </w:rPr>
        <w:t>, locking us out of the account aswell as create false products, reviews and otherwise compromise the security, confidentiality, integrity and availability of the Guardian Store System.</w:t>
      </w:r>
    </w:p>
    <w:p w14:paraId="0D1EFF55" w14:textId="7A6BBBE4" w:rsidR="00F6504A" w:rsidRDefault="00F6504A" w:rsidP="00F6504A"/>
    <w:p w14:paraId="06E1C60E" w14:textId="3A99D62A" w:rsidR="003151AD" w:rsidRPr="003151AD" w:rsidRDefault="00000000" w:rsidP="0083758B">
      <w:pPr>
        <w:rPr>
          <w:rFonts w:ascii="Agency FB" w:eastAsiaTheme="majorEastAsia" w:hAnsi="Agency FB" w:cstheme="majorBidi"/>
          <w:color w:val="2F5496" w:themeColor="accent1" w:themeShade="BF"/>
        </w:rPr>
      </w:pPr>
      <w:r>
        <w:rPr>
          <w:noProof/>
        </w:rPr>
        <w:pict w14:anchorId="67832221">
          <v:shape id="_x0000_s2077" type="#_x0000_t202" style="position:absolute;margin-left:-1.35pt;margin-top:316.9pt;width:454.7pt;height:46pt;z-index:251665920" filled="f" stroked="f">
            <v:textbox style="mso-next-textbox:#_x0000_s2077">
              <w:txbxContent>
                <w:p w14:paraId="0D333562" w14:textId="30A97500" w:rsidR="007D3D9F" w:rsidRPr="007D3D9F" w:rsidRDefault="007D3D9F">
                  <w:pPr>
                    <w:rPr>
                      <w:sz w:val="20"/>
                      <w:szCs w:val="20"/>
                      <w:lang w:val="en-US"/>
                    </w:rPr>
                  </w:pPr>
                  <w:r w:rsidRPr="007D3D9F">
                    <w:rPr>
                      <w:sz w:val="20"/>
                      <w:szCs w:val="20"/>
                      <w:lang w:val="en-US"/>
                    </w:rPr>
                    <w:t xml:space="preserve">Figure </w:t>
                  </w:r>
                  <w:r>
                    <w:rPr>
                      <w:sz w:val="20"/>
                      <w:szCs w:val="20"/>
                      <w:lang w:val="en-US"/>
                    </w:rPr>
                    <w:t>2</w:t>
                  </w:r>
                  <w:r w:rsidRPr="007D3D9F">
                    <w:rPr>
                      <w:sz w:val="20"/>
                      <w:szCs w:val="20"/>
                      <w:lang w:val="en-US"/>
                    </w:rPr>
                    <w:t xml:space="preserve">. </w:t>
                  </w:r>
                  <w:r>
                    <w:rPr>
                      <w:sz w:val="20"/>
                      <w:szCs w:val="20"/>
                      <w:lang w:val="en-US"/>
                    </w:rPr>
                    <w:t>Burpsuite Brute Force Payload Sniping Attack, using the preestablished payload this bruteforce attack found the password of the admin account is ‘admin123’. This is shown by the successful status code 200, and the different length verses the failed unauthorized attempts.</w:t>
                  </w:r>
                </w:p>
              </w:txbxContent>
            </v:textbox>
            <w10:wrap type="square"/>
          </v:shape>
        </w:pict>
      </w:r>
      <w:r w:rsidR="007365D7">
        <w:rPr>
          <w:noProof/>
        </w:rPr>
        <w:drawing>
          <wp:anchor distT="0" distB="0" distL="114300" distR="114300" simplePos="0" relativeHeight="251660800" behindDoc="0" locked="0" layoutInCell="1" allowOverlap="1" wp14:anchorId="2757851A" wp14:editId="10C1CA5A">
            <wp:simplePos x="0" y="0"/>
            <wp:positionH relativeFrom="column">
              <wp:posOffset>0</wp:posOffset>
            </wp:positionH>
            <wp:positionV relativeFrom="paragraph">
              <wp:posOffset>894080</wp:posOffset>
            </wp:positionV>
            <wp:extent cx="5723255" cy="3039745"/>
            <wp:effectExtent l="0" t="0" r="0" b="0"/>
            <wp:wrapSquare wrapText="bothSides"/>
            <wp:docPr id="1220806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23255" cy="3039745"/>
                    </a:xfrm>
                    <a:prstGeom prst="rect">
                      <a:avLst/>
                    </a:prstGeom>
                    <a:noFill/>
                    <a:ln>
                      <a:noFill/>
                    </a:ln>
                  </pic:spPr>
                </pic:pic>
              </a:graphicData>
            </a:graphic>
          </wp:anchor>
        </w:drawing>
      </w:r>
      <w:r w:rsidR="003151AD">
        <w:br w:type="page"/>
      </w:r>
    </w:p>
    <w:p w14:paraId="3DA528E9" w14:textId="08F6ED63" w:rsidR="00BB28B8" w:rsidRDefault="00BB28B8" w:rsidP="00BB28B8">
      <w:pPr>
        <w:pStyle w:val="Heading2"/>
        <w:rPr>
          <w:b/>
          <w:bCs/>
          <w:sz w:val="28"/>
          <w:szCs w:val="28"/>
        </w:rPr>
      </w:pPr>
      <w:bookmarkStart w:id="13" w:name="_Toc149563500"/>
      <w:r>
        <w:rPr>
          <w:b/>
          <w:bCs/>
          <w:sz w:val="28"/>
          <w:szCs w:val="28"/>
        </w:rPr>
        <w:lastRenderedPageBreak/>
        <w:t>Patch</w:t>
      </w:r>
      <w:bookmarkEnd w:id="13"/>
    </w:p>
    <w:p w14:paraId="5D1871D9" w14:textId="2E08E75E" w:rsidR="007365D7" w:rsidRDefault="007B0756">
      <w:r>
        <w:t xml:space="preserve">To mitigate against </w:t>
      </w:r>
      <w:r w:rsidR="00895D22">
        <w:t xml:space="preserve">the </w:t>
      </w:r>
      <w:r w:rsidR="00F6504A">
        <w:t>password strength</w:t>
      </w:r>
      <w:r>
        <w:t xml:space="preserve"> authentication vulnerability</w:t>
      </w:r>
      <w:r w:rsidR="00F6504A">
        <w:t>,</w:t>
      </w:r>
      <w:r>
        <w:t xml:space="preserve"> we should implement </w:t>
      </w:r>
      <w:r w:rsidR="00F6504A">
        <w:t>a password strength test before allowing the resetting or changing of a password.</w:t>
      </w:r>
      <w:r>
        <w:t xml:space="preserve"> </w:t>
      </w:r>
      <w:r w:rsidR="00647094">
        <w:t>This can be done rather simply using RegExp</w:t>
      </w:r>
      <w:r w:rsidR="007141F4">
        <w:t>,</w:t>
      </w:r>
      <w:r w:rsidR="00647094">
        <w:t xml:space="preserve"> which allows you to create a </w:t>
      </w:r>
      <w:r w:rsidR="007141F4">
        <w:t>pattern</w:t>
      </w:r>
      <w:r w:rsidR="00647094">
        <w:t xml:space="preserve"> to </w:t>
      </w:r>
      <w:r w:rsidR="007141F4">
        <w:t>test</w:t>
      </w:r>
      <w:r w:rsidR="00647094">
        <w:t xml:space="preserve"> a string</w:t>
      </w:r>
      <w:r w:rsidR="007141F4">
        <w:t xml:space="preserve"> with</w:t>
      </w:r>
      <w:r w:rsidR="00647094">
        <w:t>.</w:t>
      </w:r>
      <w:r w:rsidR="00C1788B">
        <w:t xml:space="preserve"> By A</w:t>
      </w:r>
      <w:r w:rsidR="00B652C5">
        <w:t>pplying the pattern we created previously,</w:t>
      </w:r>
      <w:r w:rsidR="00C1788B">
        <w:t xml:space="preserve"> to a password using the test function we can</w:t>
      </w:r>
      <w:r w:rsidR="00647094">
        <w:t xml:space="preserve"> ensure the password is </w:t>
      </w:r>
      <w:r w:rsidR="004409D6">
        <w:t>at least</w:t>
      </w:r>
      <w:r w:rsidR="00647094">
        <w:t xml:space="preserve"> 5 characters long</w:t>
      </w:r>
      <w:r w:rsidR="007141F4">
        <w:t>,</w:t>
      </w:r>
      <w:r w:rsidR="00647094">
        <w:t xml:space="preserve"> with a lowercase, uppercase, number and symbol.</w:t>
      </w:r>
      <w:r w:rsidR="00647094">
        <w:br/>
        <w:t>This was added to the reset &amp; change password function,</w:t>
      </w:r>
      <w:r w:rsidR="00C1788B">
        <w:t xml:space="preserve"> though the check password strength function. This</w:t>
      </w:r>
      <w:r w:rsidR="00647094">
        <w:t xml:space="preserve"> ensur</w:t>
      </w:r>
      <w:r w:rsidR="00C1788B">
        <w:t>es</w:t>
      </w:r>
      <w:r w:rsidR="00647094">
        <w:t xml:space="preserve"> that old insecure passwords are phased out with new secure ones in time. While simultaneously ensuring uses don’t use weaker passwords like Ca$h1, </w:t>
      </w:r>
      <w:r w:rsidR="0061347B">
        <w:t>as</w:t>
      </w:r>
      <w:r w:rsidR="00647094">
        <w:t xml:space="preserve"> they are w</w:t>
      </w:r>
      <w:r w:rsidR="0061347B">
        <w:t>o</w:t>
      </w:r>
      <w:r w:rsidR="00647094">
        <w:t>nt to do</w:t>
      </w:r>
      <w:r w:rsidR="0061347B">
        <w:t>,</w:t>
      </w:r>
      <w:r w:rsidR="00647094">
        <w:t xml:space="preserve"> when forced to change their password.</w:t>
      </w:r>
      <w:r w:rsidR="00C1788B">
        <w:t xml:space="preserve"> Attackers would also assume that all passwords contained an uppercase, lowercase, number and symbol so this fix simultaneously strengthens weak passwords as they’ll be less likely to be added to the payload. This is because attackers will use base their password payloads on password requirements. By </w:t>
      </w:r>
      <w:r w:rsidR="00C1788B" w:rsidRPr="00C1788B">
        <w:rPr>
          <w:lang w:val="en-US"/>
        </w:rPr>
        <w:t>kee</w:t>
      </w:r>
      <w:r w:rsidR="00C1788B">
        <w:rPr>
          <w:lang w:val="en-US"/>
        </w:rPr>
        <w:t xml:space="preserve">ping </w:t>
      </w:r>
      <w:r w:rsidR="00C1788B" w:rsidRPr="00C1788B">
        <w:rPr>
          <w:lang w:val="en-US"/>
        </w:rPr>
        <w:t xml:space="preserve">the error vague by adding s’ at the end of numbers and symbols, </w:t>
      </w:r>
      <w:r w:rsidR="00C1788B">
        <w:rPr>
          <w:lang w:val="en-US"/>
        </w:rPr>
        <w:t xml:space="preserve">further </w:t>
      </w:r>
      <w:r w:rsidR="00C1788B" w:rsidRPr="00C1788B">
        <w:rPr>
          <w:lang w:val="en-US"/>
        </w:rPr>
        <w:t>protects against attackers using our requirements to make attacking easier.</w:t>
      </w:r>
    </w:p>
    <w:p w14:paraId="7A5F65A5" w14:textId="0E180638" w:rsidR="000E08AF" w:rsidRDefault="000E08AF"/>
    <w:p w14:paraId="566EB7EF" w14:textId="46D4222F" w:rsidR="004409D6" w:rsidRDefault="00C1788B">
      <w:r>
        <w:rPr>
          <w:noProof/>
        </w:rPr>
        <w:drawing>
          <wp:anchor distT="0" distB="0" distL="114300" distR="114300" simplePos="0" relativeHeight="251661824" behindDoc="0" locked="0" layoutInCell="1" allowOverlap="1" wp14:anchorId="0EC2DBAE" wp14:editId="757C9876">
            <wp:simplePos x="0" y="0"/>
            <wp:positionH relativeFrom="column">
              <wp:posOffset>-21590</wp:posOffset>
            </wp:positionH>
            <wp:positionV relativeFrom="paragraph">
              <wp:posOffset>3823123</wp:posOffset>
            </wp:positionV>
            <wp:extent cx="5728970" cy="505460"/>
            <wp:effectExtent l="0" t="0" r="0" b="0"/>
            <wp:wrapSquare wrapText="bothSides"/>
            <wp:docPr id="6035733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28970" cy="505460"/>
                    </a:xfrm>
                    <a:prstGeom prst="rect">
                      <a:avLst/>
                    </a:prstGeom>
                    <a:noFill/>
                    <a:ln>
                      <a:noFill/>
                    </a:ln>
                  </pic:spPr>
                </pic:pic>
              </a:graphicData>
            </a:graphic>
          </wp:anchor>
        </w:drawing>
      </w:r>
      <w:r>
        <w:rPr>
          <w:noProof/>
        </w:rPr>
        <w:drawing>
          <wp:anchor distT="0" distB="0" distL="114300" distR="114300" simplePos="0" relativeHeight="251655680" behindDoc="0" locked="0" layoutInCell="1" allowOverlap="1" wp14:anchorId="75D6EAC5" wp14:editId="74964CD5">
            <wp:simplePos x="0" y="0"/>
            <wp:positionH relativeFrom="column">
              <wp:posOffset>-18415</wp:posOffset>
            </wp:positionH>
            <wp:positionV relativeFrom="paragraph">
              <wp:posOffset>2850727</wp:posOffset>
            </wp:positionV>
            <wp:extent cx="5721985" cy="512445"/>
            <wp:effectExtent l="0" t="0" r="0" b="0"/>
            <wp:wrapSquare wrapText="bothSides"/>
            <wp:docPr id="1143312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1985" cy="512445"/>
                    </a:xfrm>
                    <a:prstGeom prst="rect">
                      <a:avLst/>
                    </a:prstGeom>
                    <a:noFill/>
                    <a:ln>
                      <a:noFill/>
                    </a:ln>
                  </pic:spPr>
                </pic:pic>
              </a:graphicData>
            </a:graphic>
          </wp:anchor>
        </w:drawing>
      </w:r>
      <w:r w:rsidR="00000000">
        <w:rPr>
          <w:noProof/>
        </w:rPr>
        <w:pict w14:anchorId="4D4D49A9">
          <v:shape id="_x0000_s2078" type="#_x0000_t202" style="position:absolute;margin-left:-3.75pt;margin-top:372.15pt;width:461.25pt;height:36.75pt;z-index:251666944;mso-position-horizontal-relative:text;mso-position-vertical-relative:text" filled="f" stroked="f">
            <v:textbox>
              <w:txbxContent>
                <w:p w14:paraId="5DC4B079" w14:textId="10F4F529" w:rsidR="000E08AF" w:rsidRPr="000E08AF" w:rsidRDefault="000E08AF">
                  <w:pPr>
                    <w:rPr>
                      <w:lang w:val="en-US"/>
                    </w:rPr>
                  </w:pPr>
                  <w:r>
                    <w:rPr>
                      <w:lang w:val="en-US"/>
                    </w:rPr>
                    <w:t xml:space="preserve">Figure </w:t>
                  </w:r>
                  <w:r w:rsidR="004409D6">
                    <w:rPr>
                      <w:lang w:val="en-US"/>
                    </w:rPr>
                    <w:t>3</w:t>
                  </w:r>
                  <w:r>
                    <w:rPr>
                      <w:lang w:val="en-US"/>
                    </w:rPr>
                    <w:t>. code snips of changePassword</w:t>
                  </w:r>
                  <w:r w:rsidR="0099494B">
                    <w:rPr>
                      <w:lang w:val="en-US"/>
                    </w:rPr>
                    <w:t>,</w:t>
                  </w:r>
                  <w:r>
                    <w:rPr>
                      <w:lang w:val="en-US"/>
                    </w:rPr>
                    <w:t xml:space="preserve"> resetPassword</w:t>
                  </w:r>
                  <w:r w:rsidR="0099494B">
                    <w:rPr>
                      <w:lang w:val="en-US"/>
                    </w:rPr>
                    <w:t xml:space="preserve"> &amp; checkPassword</w:t>
                  </w:r>
                  <w:r>
                    <w:rPr>
                      <w:lang w:val="en-US"/>
                    </w:rPr>
                    <w:t xml:space="preserve"> function highlighting the patch implementation.</w:t>
                  </w:r>
                </w:p>
              </w:txbxContent>
            </v:textbox>
            <w10:wrap type="square"/>
          </v:shape>
        </w:pict>
      </w:r>
      <w:r>
        <w:rPr>
          <w:noProof/>
        </w:rPr>
        <w:drawing>
          <wp:anchor distT="0" distB="0" distL="114300" distR="114300" simplePos="0" relativeHeight="251658752" behindDoc="0" locked="0" layoutInCell="1" allowOverlap="1" wp14:anchorId="24050450" wp14:editId="2108AB94">
            <wp:simplePos x="0" y="0"/>
            <wp:positionH relativeFrom="column">
              <wp:posOffset>212</wp:posOffset>
            </wp:positionH>
            <wp:positionV relativeFrom="paragraph">
              <wp:posOffset>17569</wp:posOffset>
            </wp:positionV>
            <wp:extent cx="5728970" cy="2383155"/>
            <wp:effectExtent l="0" t="0" r="0" b="0"/>
            <wp:wrapSquare wrapText="bothSides"/>
            <wp:docPr id="1924599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8970" cy="2383155"/>
                    </a:xfrm>
                    <a:prstGeom prst="rect">
                      <a:avLst/>
                    </a:prstGeom>
                    <a:noFill/>
                    <a:ln>
                      <a:noFill/>
                    </a:ln>
                  </pic:spPr>
                </pic:pic>
              </a:graphicData>
            </a:graphic>
          </wp:anchor>
        </w:drawing>
      </w:r>
      <w:r w:rsidR="007365D7">
        <w:br w:type="page"/>
      </w:r>
      <w:r w:rsidR="00647094">
        <w:lastRenderedPageBreak/>
        <w:t xml:space="preserve">Furthermore, by adding a notification informing users to update their passwords, manually updating the admins passwords and by utilising defence-in-depth to enforcing a strict internet security policy among our staff. we can ensure weak admin passwords like </w:t>
      </w:r>
      <w:r w:rsidR="007D3D9F">
        <w:t>‘a</w:t>
      </w:r>
      <w:r w:rsidR="00647094">
        <w:t>dmin123</w:t>
      </w:r>
      <w:r w:rsidR="007D3D9F">
        <w:t>’</w:t>
      </w:r>
      <w:r w:rsidR="00647094">
        <w:t xml:space="preserve"> don’t exist. </w:t>
      </w:r>
      <w:r w:rsidR="0085026A">
        <w:t>I</w:t>
      </w:r>
      <w:r w:rsidR="00647094">
        <w:t>n effect patching out the password strength vulnerability.</w:t>
      </w:r>
    </w:p>
    <w:p w14:paraId="3FA525BA" w14:textId="386A05D6" w:rsidR="00BB28B8" w:rsidRDefault="0085026A">
      <w:r>
        <w:t>I</w:t>
      </w:r>
      <w:r w:rsidR="00647094">
        <w:t>n the future we could further protect against brute force attacks, by implementing a max access attempt threshold, which when passed, would lock down the account. Stopping a brute force payload attack dead in its tracks.</w:t>
      </w:r>
      <w:r w:rsidR="00647094">
        <w:br/>
        <w:t>We would also need to implement</w:t>
      </w:r>
      <w:r w:rsidR="007B0756">
        <w:t xml:space="preserve"> an unlock mechanism</w:t>
      </w:r>
      <w:r w:rsidR="00647094">
        <w:t>, to ensure users can contact support, have their password changed and their account unlocked</w:t>
      </w:r>
      <w:r w:rsidR="007B0756">
        <w:t>.</w:t>
      </w:r>
      <w:r w:rsidR="00647094">
        <w:t xml:space="preserve"> </w:t>
      </w:r>
      <w:r w:rsidR="00647094">
        <w:br/>
      </w:r>
      <w:r w:rsidR="007B0756">
        <w:t xml:space="preserve">Multi-Factor Authentication </w:t>
      </w:r>
      <w:r w:rsidR="00647094">
        <w:t>through</w:t>
      </w:r>
      <w:r w:rsidR="007B0756">
        <w:t xml:space="preserve"> an </w:t>
      </w:r>
      <w:r w:rsidR="00647094">
        <w:t>E</w:t>
      </w:r>
      <w:r w:rsidR="007B0756">
        <w:t xml:space="preserve">mail or </w:t>
      </w:r>
      <w:r w:rsidR="00647094">
        <w:t>SMS</w:t>
      </w:r>
      <w:r w:rsidR="007B0756">
        <w:t xml:space="preserve"> authentication request, requiring validat</w:t>
      </w:r>
      <w:r w:rsidR="00647094">
        <w:t>ion, would</w:t>
      </w:r>
      <w:r w:rsidR="007B0756">
        <w:t xml:space="preserve"> mitigate the attack</w:t>
      </w:r>
      <w:r w:rsidR="00647094">
        <w:t>.</w:t>
      </w:r>
      <w:r w:rsidR="007B0756">
        <w:t xml:space="preserve"> </w:t>
      </w:r>
      <w:r w:rsidR="00647094">
        <w:t>A</w:t>
      </w:r>
      <w:r w:rsidR="007B0756">
        <w:t>s third-parties would be required to</w:t>
      </w:r>
      <w:r w:rsidR="00647094">
        <w:t xml:space="preserve"> </w:t>
      </w:r>
      <w:r w:rsidR="007B0756">
        <w:t xml:space="preserve">have access to </w:t>
      </w:r>
      <w:r w:rsidR="00647094">
        <w:t>the request</w:t>
      </w:r>
      <w:r w:rsidR="007B0756">
        <w:t xml:space="preserve"> source</w:t>
      </w:r>
      <w:r w:rsidR="00647094">
        <w:t>,</w:t>
      </w:r>
      <w:r w:rsidR="007B0756">
        <w:t xml:space="preserve"> in order to get access to the account.</w:t>
      </w:r>
    </w:p>
    <w:p w14:paraId="64DD1B92" w14:textId="4B779381" w:rsidR="007365D7" w:rsidRDefault="00C1788B">
      <w:pPr>
        <w:rPr>
          <w:rFonts w:ascii="Agency FB" w:eastAsiaTheme="majorEastAsia" w:hAnsi="Agency FB" w:cstheme="majorBidi"/>
          <w:b/>
          <w:bCs/>
          <w:color w:val="2F5496" w:themeColor="accent1" w:themeShade="BF"/>
          <w:sz w:val="32"/>
          <w:szCs w:val="32"/>
        </w:rPr>
      </w:pPr>
      <w:r>
        <w:rPr>
          <w:noProof/>
        </w:rPr>
        <w:drawing>
          <wp:anchor distT="0" distB="0" distL="114300" distR="114300" simplePos="0" relativeHeight="251656704" behindDoc="0" locked="0" layoutInCell="1" allowOverlap="1" wp14:anchorId="7D6AD3BF" wp14:editId="577EF99B">
            <wp:simplePos x="0" y="0"/>
            <wp:positionH relativeFrom="column">
              <wp:posOffset>19685</wp:posOffset>
            </wp:positionH>
            <wp:positionV relativeFrom="paragraph">
              <wp:posOffset>1495425</wp:posOffset>
            </wp:positionV>
            <wp:extent cx="2778760" cy="3343275"/>
            <wp:effectExtent l="0" t="0" r="0" b="0"/>
            <wp:wrapSquare wrapText="bothSides"/>
            <wp:docPr id="3054256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b="12410"/>
                    <a:stretch/>
                  </pic:blipFill>
                  <pic:spPr bwMode="auto">
                    <a:xfrm>
                      <a:off x="0" y="0"/>
                      <a:ext cx="2778760" cy="33432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776" behindDoc="0" locked="0" layoutInCell="1" allowOverlap="1" wp14:anchorId="67BA00AC" wp14:editId="63BCA7D1">
            <wp:simplePos x="0" y="0"/>
            <wp:positionH relativeFrom="column">
              <wp:posOffset>3049270</wp:posOffset>
            </wp:positionH>
            <wp:positionV relativeFrom="paragraph">
              <wp:posOffset>1552998</wp:posOffset>
            </wp:positionV>
            <wp:extent cx="2885440" cy="3293110"/>
            <wp:effectExtent l="0" t="0" r="0" b="0"/>
            <wp:wrapSquare wrapText="bothSides"/>
            <wp:docPr id="12903799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b="13753"/>
                    <a:stretch/>
                  </pic:blipFill>
                  <pic:spPr bwMode="auto">
                    <a:xfrm>
                      <a:off x="0" y="0"/>
                      <a:ext cx="2885440" cy="32931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00000">
        <w:rPr>
          <w:noProof/>
        </w:rPr>
        <w:pict w14:anchorId="4150CA63">
          <v:shape id="_x0000_s2069" type="#_x0000_t202" style="position:absolute;margin-left:-.45pt;margin-top:390.15pt;width:234pt;height:104.75pt;z-index:251660800;mso-position-horizontal-relative:text;mso-position-vertical-relative:text" stroked="f">
            <v:textbox style="mso-next-textbox:#_x0000_s2069">
              <w:txbxContent>
                <w:p w14:paraId="5779C7FB" w14:textId="5A8C3994" w:rsidR="00554C77" w:rsidRPr="00CA2F44" w:rsidRDefault="00490FE6" w:rsidP="00490FE6">
                  <w:pPr>
                    <w:rPr>
                      <w:sz w:val="20"/>
                      <w:szCs w:val="20"/>
                      <w:lang w:val="en-US"/>
                    </w:rPr>
                  </w:pPr>
                  <w:r w:rsidRPr="00CA2F44">
                    <w:rPr>
                      <w:sz w:val="20"/>
                      <w:szCs w:val="20"/>
                      <w:lang w:val="en-US"/>
                    </w:rPr>
                    <w:t xml:space="preserve">Figure </w:t>
                  </w:r>
                  <w:r w:rsidR="004409D6">
                    <w:rPr>
                      <w:sz w:val="20"/>
                      <w:szCs w:val="20"/>
                      <w:lang w:val="en-US"/>
                    </w:rPr>
                    <w:t>4</w:t>
                  </w:r>
                  <w:r w:rsidRPr="00CA2F44">
                    <w:rPr>
                      <w:sz w:val="20"/>
                      <w:szCs w:val="20"/>
                      <w:lang w:val="en-US"/>
                    </w:rPr>
                    <w:t>. Reset password attempt using weak password ‘stars’. Demonstrating password strength patch working.</w:t>
                  </w:r>
                  <w:r w:rsidR="00554C77" w:rsidRPr="00CA2F44">
                    <w:rPr>
                      <w:sz w:val="20"/>
                      <w:szCs w:val="20"/>
                      <w:lang w:val="en-US"/>
                    </w:rPr>
                    <w:t xml:space="preserve"> Ambiguity added to the error</w:t>
                  </w:r>
                  <w:r w:rsidR="00C50490" w:rsidRPr="00CA2F44">
                    <w:rPr>
                      <w:sz w:val="20"/>
                      <w:szCs w:val="20"/>
                      <w:lang w:val="en-US"/>
                    </w:rPr>
                    <w:t xml:space="preserve">, </w:t>
                  </w:r>
                  <w:r w:rsidR="00554C77" w:rsidRPr="00CA2F44">
                    <w:rPr>
                      <w:sz w:val="20"/>
                      <w:szCs w:val="20"/>
                      <w:lang w:val="en-US"/>
                    </w:rPr>
                    <w:t xml:space="preserve">as only 5 characters 1 upper, 1 lower, 1 a symbol and 1 a number required. </w:t>
                  </w:r>
                  <w:r w:rsidR="00C1788B" w:rsidRPr="00CA2F44">
                    <w:rPr>
                      <w:sz w:val="20"/>
                      <w:szCs w:val="20"/>
                      <w:lang w:val="en-US"/>
                    </w:rPr>
                    <w:t>Keeping the error vague by adding s’ at the end of numbers and symbols, protects against attackers using our requirements to make attacking easier.</w:t>
                  </w:r>
                </w:p>
              </w:txbxContent>
            </v:textbox>
            <w10:wrap type="square"/>
          </v:shape>
        </w:pict>
      </w:r>
      <w:r w:rsidR="00000000">
        <w:rPr>
          <w:noProof/>
        </w:rPr>
        <w:pict w14:anchorId="6A066E9D">
          <v:shape id="_x0000_s2070" type="#_x0000_t202" style="position:absolute;margin-left:233.55pt;margin-top:390.15pt;width:221.25pt;height:84.6pt;z-index:251661824;mso-position-horizontal-relative:text;mso-position-vertical-relative:text" stroked="f">
            <v:textbox style="mso-next-textbox:#_x0000_s2070">
              <w:txbxContent>
                <w:p w14:paraId="7223504A" w14:textId="7E1220AC" w:rsidR="00490FE6" w:rsidRPr="00CA2F44" w:rsidRDefault="00490FE6">
                  <w:pPr>
                    <w:rPr>
                      <w:sz w:val="20"/>
                      <w:szCs w:val="20"/>
                      <w:lang w:val="en-US"/>
                    </w:rPr>
                  </w:pPr>
                  <w:r w:rsidRPr="00CA2F44">
                    <w:rPr>
                      <w:sz w:val="20"/>
                      <w:szCs w:val="20"/>
                      <w:lang w:val="en-US"/>
                    </w:rPr>
                    <w:t xml:space="preserve">Figure </w:t>
                  </w:r>
                  <w:r w:rsidR="004409D6">
                    <w:rPr>
                      <w:sz w:val="20"/>
                      <w:szCs w:val="20"/>
                      <w:lang w:val="en-US"/>
                    </w:rPr>
                    <w:t>5</w:t>
                  </w:r>
                  <w:r w:rsidRPr="00CA2F44">
                    <w:rPr>
                      <w:sz w:val="20"/>
                      <w:szCs w:val="20"/>
                      <w:lang w:val="en-US"/>
                    </w:rPr>
                    <w:t>. Reset password attempt using strong password ‘Star$1’</w:t>
                  </w:r>
                  <w:r w:rsidR="00554C77" w:rsidRPr="00CA2F44">
                    <w:rPr>
                      <w:sz w:val="20"/>
                      <w:szCs w:val="20"/>
                      <w:lang w:val="en-US"/>
                    </w:rPr>
                    <w:t>. Demonstrating password strength patch working. This password shows it doesn’t guarantee strong passwords</w:t>
                  </w:r>
                  <w:r w:rsidR="00C50490" w:rsidRPr="00CA2F44">
                    <w:rPr>
                      <w:sz w:val="20"/>
                      <w:szCs w:val="20"/>
                      <w:lang w:val="en-US"/>
                    </w:rPr>
                    <w:t>. R</w:t>
                  </w:r>
                  <w:r w:rsidR="00554C77" w:rsidRPr="00CA2F44">
                    <w:rPr>
                      <w:sz w:val="20"/>
                      <w:szCs w:val="20"/>
                      <w:lang w:val="en-US"/>
                    </w:rPr>
                    <w:t>egardless it does makes things harder for brute force attackers.</w:t>
                  </w:r>
                </w:p>
              </w:txbxContent>
            </v:textbox>
            <w10:wrap type="square"/>
          </v:shape>
        </w:pict>
      </w:r>
      <w:r w:rsidR="003A4916">
        <w:t>During testing it was found that the known ‘Database Wallet’ issue is preventing changed passwords from being permanent. It is recommended, that this common database issue is resolved, as it delays sight startup time and forces a database reboot. The only way around this would be keeping the site active 24/7 and that’s not a feasible requirement as down time is always necessary for routine site maintenance.</w:t>
      </w:r>
      <w:r w:rsidR="007365D7">
        <w:rPr>
          <w:b/>
          <w:bCs/>
        </w:rPr>
        <w:br w:type="page"/>
      </w:r>
    </w:p>
    <w:p w14:paraId="61B80C73" w14:textId="14C31578" w:rsidR="00BB28B8" w:rsidRPr="00BB28B8" w:rsidRDefault="00000000" w:rsidP="00BB28B8">
      <w:pPr>
        <w:pStyle w:val="Heading1"/>
        <w:rPr>
          <w:b/>
          <w:bCs/>
        </w:rPr>
      </w:pPr>
      <w:bookmarkStart w:id="14" w:name="_Toc149563501"/>
      <w:r>
        <w:rPr>
          <w:noProof/>
        </w:rPr>
        <w:lastRenderedPageBreak/>
        <w:pict w14:anchorId="12A300A1">
          <v:group id="Group 4" o:spid="_x0000_s2051" style="position:absolute;margin-left:334.65pt;margin-top:10.65pt;width:113.4pt;height:113.4pt;z-index:251657728" coordsize="14400,1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">
            <v:oval id="Oval 2" o:spid="_x0000_s2052" style="position:absolute;width:14400;height:14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" fillcolor="#2f5496 [2404]" strokecolor="white [3212]" strokeweight="1pt">
              <v:stroke joinstyle="miter"/>
            </v:oval>
            <v:oval id="Oval 2" o:spid="_x0000_s2053" style="position:absolute;left:1828;top:3581;width:10800;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" fillcolor="#0070c0" strokecolor="white [3212]" strokeweight="1pt">
              <v:stroke joinstyle="miter"/>
            </v:oval>
            <v:oval id="Oval 2" o:spid="_x0000_s2054" style="position:absolute;left:3581;top:7162;width:7200;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" fillcolor="#00b0f0" strokecolor="white [3212]" strokeweight="1pt">
              <v:stroke joinstyle="miter"/>
              <v:textbox>
                <w:txbxContent>
                  <w:p w14:paraId="3B05ED51" w14:textId="52FDF5A2" w:rsidR="00DF3C3C" w:rsidRPr="00DF3C3C" w:rsidRDefault="00DF3C3C" w:rsidP="00DF3C3C">
                    <w:pPr>
                      <w:jc w:val="center"/>
                      <w:rPr>
                        <w:sz w:val="20"/>
                        <w:szCs w:val="20"/>
                        <w:lang w:val="en-US"/>
                      </w:rPr>
                    </w:pPr>
                  </w:p>
                </w:txbxContent>
              </v:textbox>
            </v:oval>
            <v:shape id="Text Box 3" o:spid="_x0000_s2055" type="#_x0000_t202" style="position:absolute;left:1828;top:8610;width:10795;height:3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" filled="f" stroked="f" strokeweight=".5pt">
              <v:textbox style="mso-next-textbox:#Text Box 3">
                <w:txbxContent>
                  <w:p w14:paraId="55B1C00A" w14:textId="77777777" w:rsidR="00DF3C3C" w:rsidRPr="00944C01" w:rsidRDefault="00DF3C3C" w:rsidP="00DF3C3C">
                    <w:pPr>
                      <w:jc w:val="center"/>
                      <w:rPr>
                        <w:color w:val="FFFFFF" w:themeColor="background1"/>
                        <w:sz w:val="20"/>
                        <w:szCs w:val="20"/>
                        <w:lang w:val="en-US"/>
                      </w:rPr>
                    </w:pPr>
                    <w:r w:rsidRPr="00944C01">
                      <w:rPr>
                        <w:color w:val="FFFFFF" w:themeColor="background1"/>
                        <w:sz w:val="20"/>
                        <w:szCs w:val="20"/>
                        <w:lang w:val="en-US"/>
                      </w:rPr>
                      <w:t>System &amp; Application</w:t>
                    </w:r>
                  </w:p>
                  <w:p w14:paraId="68C47FE4" w14:textId="77777777" w:rsidR="00DF3C3C" w:rsidRPr="00944C01" w:rsidRDefault="00DF3C3C">
                    <w:pPr>
                      <w:rPr>
                        <w:color w:val="FFFFFF" w:themeColor="background1"/>
                      </w:rPr>
                    </w:pPr>
                  </w:p>
                </w:txbxContent>
              </v:textbox>
            </v:shape>
            <v:shape id="Text Box 3" o:spid="_x0000_s2056" type="#_x0000_t202" style="position:absolute;left:3810;top:4495;width:6705;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" filled="f" stroked="f" strokeweight=".5pt">
              <v:textbox>
                <w:txbxContent>
                  <w:p w14:paraId="15404770" w14:textId="19BA70BF" w:rsidR="00944C01" w:rsidRPr="00944C01" w:rsidRDefault="00944C01" w:rsidP="00944C01">
                    <w:pPr>
                      <w:rPr>
                        <w:color w:val="FFFFFF" w:themeColor="background1"/>
                      </w:rPr>
                    </w:pPr>
                    <w:r>
                      <w:rPr>
                        <w:color w:val="FFFFFF" w:themeColor="background1"/>
                        <w:sz w:val="20"/>
                        <w:szCs w:val="20"/>
                        <w:lang w:val="en-US"/>
                      </w:rPr>
                      <w:t>Network</w:t>
                    </w:r>
                  </w:p>
                </w:txbxContent>
              </v:textbox>
            </v:shape>
            <v:shape id="Text Box 3" o:spid="_x0000_s2057" type="#_x0000_t202" style="position:absolute;left:3810;top:685;width:6705;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" filled="f" stroked="f" strokeweight=".5pt">
              <v:textbox>
                <w:txbxContent>
                  <w:p w14:paraId="6B4EB5DA" w14:textId="707964A2" w:rsidR="00944C01" w:rsidRPr="00944C01" w:rsidRDefault="00944C01" w:rsidP="00944C01">
                    <w:pPr>
                      <w:rPr>
                        <w:color w:val="FFFFFF" w:themeColor="background1"/>
                      </w:rPr>
                    </w:pPr>
                    <w:r>
                      <w:rPr>
                        <w:color w:val="FFFFFF" w:themeColor="background1"/>
                        <w:sz w:val="20"/>
                        <w:szCs w:val="20"/>
                        <w:lang w:val="en-US"/>
                      </w:rPr>
                      <w:t>Physical</w:t>
                    </w:r>
                  </w:p>
                </w:txbxContent>
              </v:textbox>
            </v:shape>
            <w10:wrap type="square"/>
          </v:group>
        </w:pict>
      </w:r>
      <w:r w:rsidR="00BB28B8">
        <w:rPr>
          <w:b/>
          <w:bCs/>
        </w:rPr>
        <w:t>Security Opportunities</w:t>
      </w:r>
      <w:bookmarkEnd w:id="14"/>
    </w:p>
    <w:p w14:paraId="6CC28578" w14:textId="23E99536" w:rsidR="00BB28B8" w:rsidRDefault="00BB28B8" w:rsidP="00BB28B8">
      <w:pPr>
        <w:pStyle w:val="Heading2"/>
        <w:rPr>
          <w:b/>
          <w:bCs/>
          <w:sz w:val="28"/>
          <w:szCs w:val="28"/>
        </w:rPr>
      </w:pPr>
      <w:bookmarkStart w:id="15" w:name="_Toc149563502"/>
      <w:r>
        <w:rPr>
          <w:b/>
          <w:bCs/>
          <w:sz w:val="28"/>
          <w:szCs w:val="28"/>
        </w:rPr>
        <w:t>Defence-</w:t>
      </w:r>
      <w:r w:rsidR="0085026A">
        <w:rPr>
          <w:b/>
          <w:bCs/>
          <w:sz w:val="28"/>
          <w:szCs w:val="28"/>
        </w:rPr>
        <w:t>I</w:t>
      </w:r>
      <w:r>
        <w:rPr>
          <w:b/>
          <w:bCs/>
          <w:sz w:val="28"/>
          <w:szCs w:val="28"/>
        </w:rPr>
        <w:t>n-Depth</w:t>
      </w:r>
      <w:bookmarkEnd w:id="15"/>
    </w:p>
    <w:p w14:paraId="5BB4AF83" w14:textId="00CB5D33" w:rsidR="00944C01" w:rsidRPr="00944C01" w:rsidRDefault="00E96211" w:rsidP="004409D6">
      <w:pPr>
        <w:pStyle w:val="Heading3"/>
      </w:pPr>
      <w:bookmarkStart w:id="16" w:name="_Toc149563503"/>
      <w:r w:rsidRPr="00944C01">
        <w:t>Definition</w:t>
      </w:r>
      <w:bookmarkEnd w:id="16"/>
    </w:p>
    <w:p w14:paraId="09F5D6CC" w14:textId="710096E7" w:rsidR="00CA2F44" w:rsidRDefault="00000000" w:rsidP="00BB28B8">
      <w:r>
        <w:rPr>
          <w:noProof/>
        </w:rPr>
        <w:pict w14:anchorId="3825FCB7">
          <v:shape id="_x0000_s2074" type="#_x0000_t202" style="position:absolute;margin-left:334.7pt;margin-top:63.4pt;width:99.4pt;height:37pt;z-index:251663872" stroked="f">
            <v:textbox>
              <w:txbxContent>
                <w:p w14:paraId="16E971E1" w14:textId="77AA3D9D" w:rsidR="00CA2F44" w:rsidRPr="00CA2F44" w:rsidRDefault="00CA2F44">
                  <w:pPr>
                    <w:rPr>
                      <w:sz w:val="20"/>
                      <w:szCs w:val="20"/>
                      <w:lang w:val="en-US"/>
                    </w:rPr>
                  </w:pPr>
                  <w:r w:rsidRPr="00CA2F44">
                    <w:rPr>
                      <w:sz w:val="20"/>
                      <w:szCs w:val="20"/>
                      <w:lang w:val="en-US"/>
                    </w:rPr>
                    <w:t xml:space="preserve">Figure </w:t>
                  </w:r>
                  <w:r w:rsidR="004409D6">
                    <w:rPr>
                      <w:sz w:val="20"/>
                      <w:szCs w:val="20"/>
                      <w:lang w:val="en-US"/>
                    </w:rPr>
                    <w:t>6</w:t>
                  </w:r>
                  <w:r w:rsidRPr="00CA2F44">
                    <w:rPr>
                      <w:sz w:val="20"/>
                      <w:szCs w:val="20"/>
                      <w:lang w:val="en-US"/>
                    </w:rPr>
                    <w:t>. Layered Defense Diagram</w:t>
                  </w:r>
                </w:p>
              </w:txbxContent>
            </v:textbox>
            <w10:wrap type="square"/>
          </v:shape>
        </w:pict>
      </w:r>
      <w:r w:rsidR="00E96211">
        <w:t>Defence</w:t>
      </w:r>
      <w:r w:rsidR="0085026A">
        <w:t>-I</w:t>
      </w:r>
      <w:r w:rsidR="00E96211">
        <w:t>n</w:t>
      </w:r>
      <w:r w:rsidR="0085026A">
        <w:t>-</w:t>
      </w:r>
      <w:r w:rsidR="00E96211">
        <w:t>depth is a mul</w:t>
      </w:r>
      <w:r w:rsidR="00A90B92">
        <w:t>t</w:t>
      </w:r>
      <w:r w:rsidR="00E96211">
        <w:t>i-layered security control methodology</w:t>
      </w:r>
      <w:r w:rsidR="00A90B92">
        <w:t xml:space="preserve"> devised by the National Security Agency (NSA),</w:t>
      </w:r>
      <w:r w:rsidR="00E96211">
        <w:t xml:space="preserve"> </w:t>
      </w:r>
      <w:r w:rsidR="00A90B92">
        <w:t>and</w:t>
      </w:r>
      <w:r w:rsidR="00E96211">
        <w:t xml:space="preserve"> is a globally </w:t>
      </w:r>
      <w:r w:rsidR="00A90B92">
        <w:t>prevalent</w:t>
      </w:r>
      <w:r w:rsidR="00E96211">
        <w:t xml:space="preserve"> standard</w:t>
      </w:r>
      <w:r w:rsidR="00A90B92">
        <w:t>,</w:t>
      </w:r>
      <w:r w:rsidR="00E96211">
        <w:t xml:space="preserve"> for cyber security and data protection. </w:t>
      </w:r>
      <w:r w:rsidR="0085026A">
        <w:t>I</w:t>
      </w:r>
      <w:r w:rsidR="00A90B92">
        <w:t>t’s aim is to supply redundancy, procedural, technical, personal, and physical security.</w:t>
      </w:r>
    </w:p>
    <w:p w14:paraId="1509194F" w14:textId="7569A58A" w:rsidR="00CA2F44" w:rsidRDefault="00A90B92" w:rsidP="00BB28B8">
      <w:r>
        <w:t>Defence-</w:t>
      </w:r>
      <w:r w:rsidR="0085026A">
        <w:t>I</w:t>
      </w:r>
      <w:r>
        <w:t>n-Depth is often segmented into physical, technical, and administrative controls.</w:t>
      </w:r>
    </w:p>
    <w:p w14:paraId="1E1B6846" w14:textId="0B568FE3" w:rsidR="00A90B92" w:rsidRPr="00A90B92" w:rsidRDefault="00A90B92" w:rsidP="00BB28B8">
      <w:r w:rsidRPr="00A90B92">
        <w:rPr>
          <w:b/>
          <w:bCs/>
        </w:rPr>
        <w:t>Physical:</w:t>
      </w:r>
      <w:r>
        <w:t xml:space="preserve"> physical controls, defending a system i.e., guards, locks, fences, security, etc.</w:t>
      </w:r>
      <w:r>
        <w:br/>
      </w:r>
      <w:r>
        <w:rPr>
          <w:b/>
          <w:bCs/>
        </w:rPr>
        <w:t>Technical:</w:t>
      </w:r>
      <w:r>
        <w:t xml:space="preserve"> technical controls, securing a system i.e., Firewalls, Authentication, etc.</w:t>
      </w:r>
      <w:r>
        <w:br/>
      </w:r>
      <w:r>
        <w:rPr>
          <w:b/>
          <w:bCs/>
        </w:rPr>
        <w:t>Administrative:</w:t>
      </w:r>
      <w:r>
        <w:t xml:space="preserve"> administrative controls, protecting a system i.e., policies, procedures, etc.</w:t>
      </w:r>
    </w:p>
    <w:p w14:paraId="3E27193B" w14:textId="29DB632E" w:rsidR="00A90B92" w:rsidRDefault="00DF3C3C" w:rsidP="00A90B92">
      <w:r>
        <w:t xml:space="preserve">The layers that make up </w:t>
      </w:r>
      <w:r w:rsidR="00A90B92">
        <w:t>Defence</w:t>
      </w:r>
      <w:r>
        <w:t>-</w:t>
      </w:r>
      <w:r w:rsidR="0085026A">
        <w:t>I</w:t>
      </w:r>
      <w:r w:rsidR="00A90B92">
        <w:t>n</w:t>
      </w:r>
      <w:r>
        <w:t>-</w:t>
      </w:r>
      <w:r w:rsidR="00A90B92">
        <w:t>depth are System &amp; Application, Network</w:t>
      </w:r>
      <w:r>
        <w:t>, and</w:t>
      </w:r>
      <w:r w:rsidR="00A90B92">
        <w:t xml:space="preserve"> Physical</w:t>
      </w:r>
      <w:r>
        <w:t xml:space="preserve">. This includes </w:t>
      </w:r>
      <w:r w:rsidR="00A90B92">
        <w:t>but isn’t limited to the following methods:</w:t>
      </w:r>
    </w:p>
    <w:p w14:paraId="3137AC16" w14:textId="77777777" w:rsidR="00DF3C3C" w:rsidRDefault="00DF3C3C" w:rsidP="00A90B92">
      <w:pPr>
        <w:rPr>
          <w:b/>
          <w:bCs/>
        </w:rPr>
        <w:sectPr w:rsidR="00DF3C3C" w:rsidSect="00103DD8">
          <w:type w:val="continuous"/>
          <w:pgSz w:w="11906" w:h="16838"/>
          <w:pgMar w:top="1440" w:right="1440" w:bottom="1440" w:left="1440" w:header="708" w:footer="708" w:gutter="0"/>
          <w:cols w:space="708"/>
          <w:docGrid w:linePitch="360"/>
        </w:sectPr>
      </w:pPr>
    </w:p>
    <w:tbl>
      <w:tblPr>
        <w:tblStyle w:val="TableGrid"/>
        <w:tblpPr w:leftFromText="180" w:rightFromText="180" w:vertAnchor="text" w:tblpY="56"/>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3402"/>
        <w:gridCol w:w="2637"/>
      </w:tblGrid>
      <w:tr w:rsidR="00DF3C3C" w14:paraId="4D103DCE" w14:textId="77777777" w:rsidTr="00944C01">
        <w:trPr>
          <w:trHeight w:val="2259"/>
        </w:trPr>
        <w:tc>
          <w:tcPr>
            <w:tcW w:w="2977" w:type="dxa"/>
          </w:tcPr>
          <w:p w14:paraId="6980C9DC" w14:textId="581E3AD1" w:rsidR="00DF3C3C" w:rsidRPr="00A90B92" w:rsidRDefault="00DF3C3C" w:rsidP="00DF3C3C">
            <w:pPr>
              <w:rPr>
                <w:b/>
                <w:bCs/>
              </w:rPr>
            </w:pPr>
            <w:r w:rsidRPr="00A90B92">
              <w:rPr>
                <w:b/>
                <w:bCs/>
              </w:rPr>
              <w:t>System and application</w:t>
            </w:r>
            <w:r>
              <w:rPr>
                <w:b/>
                <w:bCs/>
              </w:rPr>
              <w:t>:</w:t>
            </w:r>
          </w:p>
          <w:p w14:paraId="2D7998EC" w14:textId="7CB5D937" w:rsidR="007141F4" w:rsidRPr="00DF3C3C" w:rsidRDefault="00DF3C3C" w:rsidP="00DF3C3C">
            <w:pPr>
              <w:spacing w:after="160" w:line="259" w:lineRule="auto"/>
              <w:rPr>
                <w:sz w:val="20"/>
                <w:szCs w:val="20"/>
              </w:rPr>
            </w:pPr>
            <w:r w:rsidRPr="00DF3C3C">
              <w:rPr>
                <w:sz w:val="20"/>
                <w:szCs w:val="20"/>
              </w:rPr>
              <w:t>Antivirus software</w:t>
            </w:r>
            <w:r w:rsidRPr="00DF3C3C">
              <w:rPr>
                <w:sz w:val="20"/>
                <w:szCs w:val="20"/>
              </w:rPr>
              <w:br/>
              <w:t xml:space="preserve">Multi-factor authentication </w:t>
            </w:r>
            <w:r w:rsidRPr="00DF3C3C">
              <w:rPr>
                <w:sz w:val="20"/>
                <w:szCs w:val="20"/>
              </w:rPr>
              <w:br/>
              <w:t>Encryption</w:t>
            </w:r>
            <w:r w:rsidRPr="00DF3C3C">
              <w:rPr>
                <w:sz w:val="20"/>
                <w:szCs w:val="20"/>
              </w:rPr>
              <w:br/>
              <w:t>Hashing passwords</w:t>
            </w:r>
            <w:r w:rsidRPr="00DF3C3C">
              <w:rPr>
                <w:sz w:val="20"/>
                <w:szCs w:val="20"/>
              </w:rPr>
              <w:br/>
              <w:t>Vulnerability scanners</w:t>
            </w:r>
            <w:r w:rsidRPr="00DF3C3C">
              <w:rPr>
                <w:sz w:val="20"/>
                <w:szCs w:val="20"/>
              </w:rPr>
              <w:br/>
              <w:t>Timed access control</w:t>
            </w:r>
            <w:r w:rsidRPr="00DF3C3C">
              <w:rPr>
                <w:sz w:val="20"/>
                <w:szCs w:val="20"/>
              </w:rPr>
              <w:br/>
            </w:r>
            <w:r w:rsidR="0085026A">
              <w:rPr>
                <w:sz w:val="20"/>
                <w:szCs w:val="20"/>
              </w:rPr>
              <w:t>I</w:t>
            </w:r>
            <w:r w:rsidRPr="00DF3C3C">
              <w:rPr>
                <w:sz w:val="20"/>
                <w:szCs w:val="20"/>
              </w:rPr>
              <w:t xml:space="preserve">nternet Security Awareness </w:t>
            </w:r>
          </w:p>
        </w:tc>
        <w:tc>
          <w:tcPr>
            <w:tcW w:w="3402" w:type="dxa"/>
          </w:tcPr>
          <w:p w14:paraId="2CEC5ABF" w14:textId="77777777" w:rsidR="00DF3C3C" w:rsidRPr="00DF3C3C" w:rsidRDefault="00DF3C3C" w:rsidP="00DF3C3C">
            <w:pPr>
              <w:rPr>
                <w:b/>
                <w:bCs/>
              </w:rPr>
            </w:pPr>
            <w:r w:rsidRPr="00DF3C3C">
              <w:rPr>
                <w:b/>
                <w:bCs/>
              </w:rPr>
              <w:t>Network</w:t>
            </w:r>
            <w:r>
              <w:rPr>
                <w:b/>
                <w:bCs/>
              </w:rPr>
              <w:t>:</w:t>
            </w:r>
          </w:p>
          <w:p w14:paraId="02621008" w14:textId="77777777" w:rsidR="00DF3C3C" w:rsidRPr="00DF3C3C" w:rsidRDefault="00DF3C3C" w:rsidP="00DF3C3C">
            <w:pPr>
              <w:rPr>
                <w:sz w:val="20"/>
                <w:szCs w:val="20"/>
              </w:rPr>
            </w:pPr>
            <w:r w:rsidRPr="00DF3C3C">
              <w:rPr>
                <w:sz w:val="20"/>
                <w:szCs w:val="20"/>
              </w:rPr>
              <w:t>Firewalls (hardware or software)</w:t>
            </w:r>
            <w:r w:rsidRPr="00DF3C3C">
              <w:rPr>
                <w:sz w:val="20"/>
                <w:szCs w:val="20"/>
              </w:rPr>
              <w:br/>
              <w:t>Demilitarized zones (DMZ)</w:t>
            </w:r>
            <w:r w:rsidRPr="00DF3C3C">
              <w:rPr>
                <w:sz w:val="20"/>
                <w:szCs w:val="20"/>
              </w:rPr>
              <w:br/>
              <w:t>Virtual private network (VPN)</w:t>
            </w:r>
          </w:p>
          <w:p w14:paraId="070DB0B1" w14:textId="77777777" w:rsidR="00DF3C3C" w:rsidRDefault="00DF3C3C" w:rsidP="00DF3C3C"/>
        </w:tc>
        <w:tc>
          <w:tcPr>
            <w:tcW w:w="2637" w:type="dxa"/>
          </w:tcPr>
          <w:p w14:paraId="3340291B" w14:textId="6EE48242" w:rsidR="00DF3C3C" w:rsidRPr="00DF3C3C" w:rsidRDefault="00000000" w:rsidP="00DF3C3C">
            <w:pPr>
              <w:rPr>
                <w:b/>
                <w:bCs/>
              </w:rPr>
            </w:pPr>
            <w:r>
              <w:rPr>
                <w:noProof/>
              </w:rPr>
              <w:pict w14:anchorId="7CC2FEFC">
                <v:line id="Straight Connector 1" o:spid="_x0000_s2050" style="position:absolute;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21.9pt,9.8pt" to="90.2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" strokecolor="#7030a0">
                  <v:stroke dashstyle="longDash" joinstyle="miter"/>
                </v:line>
              </w:pict>
            </w:r>
            <w:r w:rsidR="00DF3C3C" w:rsidRPr="00DF3C3C">
              <w:rPr>
                <w:b/>
                <w:bCs/>
              </w:rPr>
              <w:t>Physical</w:t>
            </w:r>
            <w:r w:rsidR="00DF3C3C">
              <w:rPr>
                <w:b/>
                <w:bCs/>
              </w:rPr>
              <w:t>:</w:t>
            </w:r>
          </w:p>
          <w:p w14:paraId="3F75C11F" w14:textId="77777777" w:rsidR="00DF3C3C" w:rsidRPr="00DF3C3C" w:rsidRDefault="00DF3C3C" w:rsidP="00DF3C3C">
            <w:pPr>
              <w:rPr>
                <w:sz w:val="20"/>
                <w:szCs w:val="20"/>
              </w:rPr>
            </w:pPr>
            <w:r w:rsidRPr="00DF3C3C">
              <w:rPr>
                <w:sz w:val="20"/>
                <w:szCs w:val="20"/>
              </w:rPr>
              <w:t>Biometrics</w:t>
            </w:r>
            <w:r w:rsidRPr="00DF3C3C">
              <w:rPr>
                <w:sz w:val="20"/>
                <w:szCs w:val="20"/>
              </w:rPr>
              <w:br/>
              <w:t>Data-centric security</w:t>
            </w:r>
            <w:r w:rsidRPr="00DF3C3C">
              <w:rPr>
                <w:sz w:val="20"/>
                <w:szCs w:val="20"/>
              </w:rPr>
              <w:br/>
              <w:t>Physical security</w:t>
            </w:r>
          </w:p>
          <w:p w14:paraId="237EA86E" w14:textId="77777777" w:rsidR="00DF3C3C" w:rsidRDefault="00DF3C3C" w:rsidP="00DF3C3C"/>
        </w:tc>
      </w:tr>
    </w:tbl>
    <w:p w14:paraId="3FD1A1FB" w14:textId="75569387" w:rsidR="00DF3C3C" w:rsidRDefault="00DF3C3C" w:rsidP="00BB28B8">
      <w:pPr>
        <w:pStyle w:val="Heading2"/>
        <w:rPr>
          <w:b/>
          <w:bCs/>
          <w:sz w:val="28"/>
          <w:szCs w:val="28"/>
        </w:rPr>
        <w:sectPr w:rsidR="00DF3C3C" w:rsidSect="00DF3C3C">
          <w:type w:val="continuous"/>
          <w:pgSz w:w="11906" w:h="16838"/>
          <w:pgMar w:top="1440" w:right="1440" w:bottom="1440" w:left="1440" w:header="708" w:footer="708" w:gutter="0"/>
          <w:cols w:num="3" w:space="708"/>
          <w:docGrid w:linePitch="360"/>
        </w:sectPr>
      </w:pPr>
    </w:p>
    <w:p w14:paraId="3E053FF4" w14:textId="48A640D0" w:rsidR="00AE3796" w:rsidRPr="00AE3796" w:rsidRDefault="00944C01" w:rsidP="004409D6">
      <w:pPr>
        <w:pStyle w:val="Heading3"/>
      </w:pPr>
      <w:bookmarkStart w:id="17" w:name="_Toc149563504"/>
      <w:r w:rsidRPr="00944C01">
        <w:t>Opportunities</w:t>
      </w:r>
      <w:bookmarkEnd w:id="17"/>
    </w:p>
    <w:p w14:paraId="5B0561F5" w14:textId="2D1E4124" w:rsidR="00AE3796" w:rsidRPr="000C0E7C" w:rsidRDefault="00AE3796" w:rsidP="000C0E7C">
      <w:pPr>
        <w:spacing w:before="120" w:after="120"/>
        <w:rPr>
          <w:b/>
          <w:bCs/>
        </w:rPr>
      </w:pPr>
      <w:r w:rsidRPr="000C0E7C">
        <w:rPr>
          <w:rStyle w:val="Heading4Char"/>
          <w:b/>
          <w:bCs/>
        </w:rPr>
        <w:t>Technical:</w:t>
      </w:r>
      <w:r>
        <w:rPr>
          <w:rStyle w:val="Heading4Char"/>
        </w:rPr>
        <w:t xml:space="preserve"> </w:t>
      </w:r>
      <w:r w:rsidRPr="00AE3796">
        <w:rPr>
          <w:rStyle w:val="Heading4Char"/>
        </w:rPr>
        <w:t>System</w:t>
      </w:r>
      <w:r>
        <w:rPr>
          <w:rStyle w:val="Heading4Char"/>
        </w:rPr>
        <w:t xml:space="preserve">, </w:t>
      </w:r>
      <w:r w:rsidRPr="00AE3796">
        <w:rPr>
          <w:rStyle w:val="Heading4Char"/>
        </w:rPr>
        <w:t>Application</w:t>
      </w:r>
      <w:r>
        <w:rPr>
          <w:rStyle w:val="Heading4Char"/>
        </w:rPr>
        <w:t xml:space="preserve"> and Network</w:t>
      </w:r>
      <w:r>
        <w:rPr>
          <w:b/>
          <w:bCs/>
        </w:rPr>
        <w:br/>
      </w:r>
      <w:r>
        <w:t>Multi-factor Authentication would be a great opportunity to fix our broken authentication &amp; authorisatio</w:t>
      </w:r>
      <w:r w:rsidR="005A6435">
        <w:t xml:space="preserve">n, this is done by adding third-party authorisation like email or SMS. This makes attempting to break into the account or reset the password far harder. </w:t>
      </w:r>
      <w:r>
        <w:rPr>
          <w:b/>
          <w:bCs/>
        </w:rPr>
        <w:br/>
      </w:r>
      <w:r>
        <w:t xml:space="preserve">Encryption and password hashing should also be </w:t>
      </w:r>
      <w:r w:rsidR="007141F4">
        <w:t>used</w:t>
      </w:r>
      <w:r>
        <w:t xml:space="preserve"> to secure our backend data and mitigate man-in-the-middle attack scouting.</w:t>
      </w:r>
    </w:p>
    <w:p w14:paraId="2C13BAE3" w14:textId="26141B82" w:rsidR="00AE3796" w:rsidRDefault="00AE3796" w:rsidP="00AE3796">
      <w:pPr>
        <w:rPr>
          <w:rStyle w:val="Heading4Char"/>
        </w:rPr>
      </w:pPr>
      <w:r w:rsidRPr="000C0E7C">
        <w:rPr>
          <w:rStyle w:val="Heading4Char"/>
          <w:b/>
          <w:bCs/>
        </w:rPr>
        <w:t>Administrative:</w:t>
      </w:r>
      <w:r>
        <w:rPr>
          <w:rStyle w:val="Heading4Char"/>
        </w:rPr>
        <w:t xml:space="preserve"> </w:t>
      </w:r>
      <w:r w:rsidRPr="00AE3796">
        <w:rPr>
          <w:rStyle w:val="Heading4Char"/>
        </w:rPr>
        <w:t>System</w:t>
      </w:r>
      <w:r>
        <w:rPr>
          <w:rStyle w:val="Heading4Char"/>
        </w:rPr>
        <w:t xml:space="preserve">, </w:t>
      </w:r>
      <w:r w:rsidRPr="00AE3796">
        <w:rPr>
          <w:rStyle w:val="Heading4Char"/>
        </w:rPr>
        <w:t>Application</w:t>
      </w:r>
      <w:r>
        <w:rPr>
          <w:rStyle w:val="Heading4Char"/>
        </w:rPr>
        <w:t xml:space="preserve"> and Physical</w:t>
      </w:r>
    </w:p>
    <w:p w14:paraId="09C8F943" w14:textId="2C68B2F6" w:rsidR="000C0E7C" w:rsidRPr="000C0E7C" w:rsidRDefault="000C0E7C" w:rsidP="00AE3796">
      <w:pPr>
        <w:rPr>
          <w:rStyle w:val="Heading4Char"/>
          <w:rFonts w:ascii="Arial" w:eastAsiaTheme="minorHAnsi" w:hAnsi="Arial" w:cstheme="minorBidi"/>
          <w:i w:val="0"/>
          <w:iCs w:val="0"/>
          <w:color w:val="auto"/>
          <w:sz w:val="22"/>
        </w:rPr>
      </w:pPr>
      <w:r w:rsidRPr="000C0E7C">
        <w:t>An Administrative Defence-</w:t>
      </w:r>
      <w:r w:rsidR="0085026A">
        <w:t>I</w:t>
      </w:r>
      <w:r w:rsidRPr="000C0E7C">
        <w:t xml:space="preserve">n-Depth opportunity would be teaching our administrators </w:t>
      </w:r>
      <w:r w:rsidR="0085026A">
        <w:t>I</w:t>
      </w:r>
      <w:r w:rsidRPr="000C0E7C">
        <w:t xml:space="preserve">nternet Security Awareness. By learning common tactics, threats and red flags for social engineering or other attack methods, we can mitigate their effectiveness at tricking our staff into compromising system security. </w:t>
      </w:r>
      <w:r w:rsidR="0085026A">
        <w:t>I</w:t>
      </w:r>
      <w:r w:rsidRPr="000C0E7C">
        <w:t>ntern further strengthening our system.</w:t>
      </w:r>
    </w:p>
    <w:p w14:paraId="6288C3EA" w14:textId="74A0D8A4" w:rsidR="00AE3796" w:rsidRDefault="00AE3796" w:rsidP="000C0E7C">
      <w:pPr>
        <w:rPr>
          <w:rStyle w:val="Heading4Char"/>
        </w:rPr>
      </w:pPr>
      <w:r w:rsidRPr="000C0E7C">
        <w:rPr>
          <w:rStyle w:val="Heading4Char"/>
          <w:b/>
          <w:bCs/>
        </w:rPr>
        <w:t>Physical:</w:t>
      </w:r>
      <w:r>
        <w:rPr>
          <w:rStyle w:val="Heading4Char"/>
        </w:rPr>
        <w:t xml:space="preserve"> </w:t>
      </w:r>
      <w:r w:rsidR="000C0E7C">
        <w:rPr>
          <w:rStyle w:val="Heading4Char"/>
        </w:rPr>
        <w:t xml:space="preserve">Network and </w:t>
      </w:r>
      <w:r>
        <w:rPr>
          <w:rStyle w:val="Heading4Char"/>
        </w:rPr>
        <w:t>Physical</w:t>
      </w:r>
    </w:p>
    <w:p w14:paraId="44D595A1" w14:textId="77777777" w:rsidR="003F3195" w:rsidRDefault="000C0E7C" w:rsidP="000C0E7C">
      <w:r>
        <w:t xml:space="preserve">To Physically protect our </w:t>
      </w:r>
      <w:r w:rsidR="007141F4">
        <w:t>system,</w:t>
      </w:r>
      <w:r>
        <w:t xml:space="preserve"> we would implement firewalls between our servers on the Network layer</w:t>
      </w:r>
      <w:r w:rsidR="007141F4">
        <w:t>,</w:t>
      </w:r>
      <w:r>
        <w:t xml:space="preserve"> and on the Physical layer we should implement site security protocols</w:t>
      </w:r>
      <w:r w:rsidR="007141F4">
        <w:t>,</w:t>
      </w:r>
      <w:r>
        <w:t xml:space="preserve"> with guards</w:t>
      </w:r>
      <w:r w:rsidR="007141F4">
        <w:t>,</w:t>
      </w:r>
      <w:r>
        <w:t xml:space="preserve"> and surveillance</w:t>
      </w:r>
      <w:r w:rsidR="007141F4">
        <w:t>,</w:t>
      </w:r>
      <w:r>
        <w:t xml:space="preserve"> to ensure no physical harm</w:t>
      </w:r>
      <w:r w:rsidR="007141F4">
        <w:t>,</w:t>
      </w:r>
      <w:r>
        <w:t xml:space="preserve"> or improper access can happen on our system</w:t>
      </w:r>
      <w:r w:rsidR="003F3195">
        <w:t>.</w:t>
      </w:r>
    </w:p>
    <w:p w14:paraId="6E69884E" w14:textId="5A8AF4DC" w:rsidR="00AE3796" w:rsidRPr="00AE3796" w:rsidRDefault="007141F4" w:rsidP="00AE3796">
      <w:r>
        <w:t>([2] NSA. 2012).</w:t>
      </w:r>
    </w:p>
    <w:p w14:paraId="4A270507" w14:textId="6488467F" w:rsidR="00BB28B8" w:rsidRPr="00BB28B8" w:rsidRDefault="00BB28B8" w:rsidP="00BB28B8">
      <w:pPr>
        <w:pStyle w:val="Heading2"/>
        <w:rPr>
          <w:b/>
          <w:bCs/>
          <w:sz w:val="28"/>
          <w:szCs w:val="28"/>
        </w:rPr>
      </w:pPr>
      <w:bookmarkStart w:id="18" w:name="_Toc149563505"/>
      <w:r>
        <w:rPr>
          <w:b/>
          <w:bCs/>
          <w:sz w:val="28"/>
          <w:szCs w:val="28"/>
        </w:rPr>
        <w:lastRenderedPageBreak/>
        <w:t>Secure Software Development Mitigations</w:t>
      </w:r>
      <w:bookmarkEnd w:id="18"/>
    </w:p>
    <w:p w14:paraId="0A982981" w14:textId="3A51526B" w:rsidR="00944C01" w:rsidRPr="004409D6" w:rsidRDefault="00944C01" w:rsidP="004409D6">
      <w:pPr>
        <w:pStyle w:val="Heading3"/>
      </w:pPr>
      <w:bookmarkStart w:id="19" w:name="_Toc149563506"/>
      <w:r w:rsidRPr="004409D6">
        <w:t>Definition</w:t>
      </w:r>
      <w:bookmarkEnd w:id="19"/>
    </w:p>
    <w:p w14:paraId="642410E7" w14:textId="0CABD540" w:rsidR="000954FF" w:rsidRDefault="007F3730" w:rsidP="00944C01">
      <w:r>
        <w:t xml:space="preserve">Secure Software Development </w:t>
      </w:r>
      <w:r w:rsidR="000954FF">
        <w:t>Principles make recommendations on how to strength</w:t>
      </w:r>
      <w:r>
        <w:t>en</w:t>
      </w:r>
      <w:r w:rsidR="000954FF">
        <w:t xml:space="preserve"> our cyber security</w:t>
      </w:r>
      <w:r>
        <w:t xml:space="preserve"> and mitigate against attacks or intrusions.</w:t>
      </w:r>
      <w:r w:rsidR="000954FF">
        <w:t>.</w:t>
      </w:r>
    </w:p>
    <w:p w14:paraId="3A05D0C4" w14:textId="69DA9C72" w:rsidR="000954FF" w:rsidRPr="000954FF" w:rsidRDefault="000954FF" w:rsidP="00944C01">
      <w:pPr>
        <w:rPr>
          <w:b/>
          <w:bCs/>
        </w:rPr>
      </w:pPr>
      <w:r w:rsidRPr="000954FF">
        <w:rPr>
          <w:b/>
          <w:bCs/>
        </w:rPr>
        <w:t>Principles</w:t>
      </w:r>
      <w:r>
        <w:rPr>
          <w:b/>
          <w:bCs/>
        </w:rPr>
        <w:t>:</w:t>
      </w:r>
    </w:p>
    <w:p w14:paraId="7D03D93E" w14:textId="77777777" w:rsidR="000954FF" w:rsidRDefault="000954FF" w:rsidP="000954FF">
      <w:pPr>
        <w:pStyle w:val="ListParagraph"/>
        <w:numPr>
          <w:ilvl w:val="0"/>
          <w:numId w:val="3"/>
        </w:numPr>
        <w:sectPr w:rsidR="000954FF" w:rsidSect="00DF3C3C">
          <w:type w:val="continuous"/>
          <w:pgSz w:w="11906" w:h="16838"/>
          <w:pgMar w:top="1440" w:right="1440" w:bottom="1440" w:left="1440" w:header="708" w:footer="708" w:gutter="0"/>
          <w:cols w:space="708"/>
          <w:docGrid w:linePitch="360"/>
        </w:sectPr>
      </w:pPr>
    </w:p>
    <w:p w14:paraId="63C8E418" w14:textId="1000E751" w:rsidR="000954FF" w:rsidRDefault="000954FF" w:rsidP="000954FF">
      <w:pPr>
        <w:pStyle w:val="ListParagraph"/>
        <w:numPr>
          <w:ilvl w:val="0"/>
          <w:numId w:val="3"/>
        </w:numPr>
      </w:pPr>
      <w:r>
        <w:t>Least Privilege</w:t>
      </w:r>
    </w:p>
    <w:p w14:paraId="6BFB0470" w14:textId="4AF00402" w:rsidR="00EE4647" w:rsidRDefault="007141F4" w:rsidP="00EE4647">
      <w:pPr>
        <w:pStyle w:val="ListParagraph"/>
        <w:ind w:left="1440"/>
        <w:rPr>
          <w:sz w:val="20"/>
          <w:szCs w:val="20"/>
        </w:rPr>
      </w:pPr>
      <w:r>
        <w:rPr>
          <w:sz w:val="20"/>
          <w:szCs w:val="20"/>
        </w:rPr>
        <w:t>M</w:t>
      </w:r>
      <w:r w:rsidR="00EE4647">
        <w:rPr>
          <w:sz w:val="20"/>
          <w:szCs w:val="20"/>
        </w:rPr>
        <w:t>inimum privilege</w:t>
      </w:r>
      <w:r>
        <w:rPr>
          <w:sz w:val="20"/>
          <w:szCs w:val="20"/>
        </w:rPr>
        <w:t>s</w:t>
      </w:r>
      <w:r w:rsidR="00EE4647">
        <w:rPr>
          <w:sz w:val="20"/>
          <w:szCs w:val="20"/>
        </w:rPr>
        <w:t xml:space="preserve"> required for proper function.</w:t>
      </w:r>
    </w:p>
    <w:p w14:paraId="0B542446" w14:textId="77777777" w:rsidR="00EE4647" w:rsidRPr="00EE4647" w:rsidRDefault="00EE4647" w:rsidP="00EE4647">
      <w:pPr>
        <w:pStyle w:val="ListParagraph"/>
        <w:ind w:left="1440"/>
        <w:rPr>
          <w:sz w:val="20"/>
          <w:szCs w:val="20"/>
        </w:rPr>
      </w:pPr>
    </w:p>
    <w:p w14:paraId="1ADCB6AE" w14:textId="37AFAF08" w:rsidR="000954FF" w:rsidRDefault="000954FF" w:rsidP="000954FF">
      <w:pPr>
        <w:pStyle w:val="ListParagraph"/>
        <w:numPr>
          <w:ilvl w:val="0"/>
          <w:numId w:val="3"/>
        </w:numPr>
      </w:pPr>
      <w:r>
        <w:t>Fail-Safe Defaults</w:t>
      </w:r>
    </w:p>
    <w:p w14:paraId="489082E0" w14:textId="74D6A6ED" w:rsidR="00EE4647" w:rsidRDefault="00EE4647" w:rsidP="00EE4647">
      <w:pPr>
        <w:pStyle w:val="ListParagraph"/>
        <w:ind w:left="1440"/>
        <w:rPr>
          <w:sz w:val="20"/>
          <w:szCs w:val="20"/>
        </w:rPr>
      </w:pPr>
      <w:r w:rsidRPr="00EE4647">
        <w:rPr>
          <w:sz w:val="20"/>
          <w:szCs w:val="20"/>
        </w:rPr>
        <w:t>Default</w:t>
      </w:r>
      <w:r>
        <w:rPr>
          <w:sz w:val="20"/>
          <w:szCs w:val="20"/>
        </w:rPr>
        <w:t>s</w:t>
      </w:r>
      <w:r w:rsidRPr="00EE4647">
        <w:rPr>
          <w:sz w:val="20"/>
          <w:szCs w:val="20"/>
        </w:rPr>
        <w:t xml:space="preserve"> created that maintain security</w:t>
      </w:r>
      <w:r>
        <w:rPr>
          <w:sz w:val="20"/>
          <w:szCs w:val="20"/>
        </w:rPr>
        <w:t>,</w:t>
      </w:r>
      <w:r w:rsidRPr="00EE4647">
        <w:rPr>
          <w:sz w:val="20"/>
          <w:szCs w:val="20"/>
        </w:rPr>
        <w:t xml:space="preserve"> in case of failure.</w:t>
      </w:r>
    </w:p>
    <w:p w14:paraId="0F2D8703" w14:textId="77777777" w:rsidR="00EE4647" w:rsidRPr="00EE4647" w:rsidRDefault="00EE4647" w:rsidP="00EE4647">
      <w:pPr>
        <w:pStyle w:val="ListParagraph"/>
        <w:ind w:left="1440"/>
        <w:rPr>
          <w:sz w:val="20"/>
          <w:szCs w:val="20"/>
        </w:rPr>
      </w:pPr>
    </w:p>
    <w:p w14:paraId="50D2C9A6" w14:textId="59AD1263" w:rsidR="000954FF" w:rsidRDefault="000954FF" w:rsidP="000954FF">
      <w:pPr>
        <w:pStyle w:val="ListParagraph"/>
        <w:numPr>
          <w:ilvl w:val="0"/>
          <w:numId w:val="3"/>
        </w:numPr>
      </w:pPr>
      <w:r>
        <w:t>Economy of Mechanism</w:t>
      </w:r>
    </w:p>
    <w:p w14:paraId="4423C129" w14:textId="571D9DCE" w:rsidR="00EE4647" w:rsidRPr="00EE4647" w:rsidRDefault="00EE4647" w:rsidP="00EE4647">
      <w:pPr>
        <w:pStyle w:val="ListParagraph"/>
        <w:ind w:left="1440"/>
        <w:rPr>
          <w:sz w:val="20"/>
          <w:szCs w:val="20"/>
        </w:rPr>
      </w:pPr>
      <w:r w:rsidRPr="00EE4647">
        <w:rPr>
          <w:sz w:val="20"/>
          <w:szCs w:val="20"/>
        </w:rPr>
        <w:t xml:space="preserve">Simple security design and controls, </w:t>
      </w:r>
      <w:r w:rsidR="004E26B3">
        <w:rPr>
          <w:sz w:val="20"/>
          <w:szCs w:val="20"/>
        </w:rPr>
        <w:t>increased</w:t>
      </w:r>
      <w:r w:rsidRPr="00EE4647">
        <w:rPr>
          <w:sz w:val="20"/>
          <w:szCs w:val="20"/>
        </w:rPr>
        <w:t xml:space="preserve"> stabl</w:t>
      </w:r>
      <w:r w:rsidR="004E26B3">
        <w:rPr>
          <w:sz w:val="20"/>
          <w:szCs w:val="20"/>
        </w:rPr>
        <w:t>ity</w:t>
      </w:r>
      <w:r w:rsidRPr="00EE4647">
        <w:rPr>
          <w:sz w:val="20"/>
          <w:szCs w:val="20"/>
        </w:rPr>
        <w:t>.</w:t>
      </w:r>
    </w:p>
    <w:p w14:paraId="7135F013" w14:textId="77777777" w:rsidR="00EE4647" w:rsidRPr="00EE4647" w:rsidRDefault="00EE4647" w:rsidP="00EE4647">
      <w:pPr>
        <w:pStyle w:val="ListParagraph"/>
        <w:ind w:left="1440"/>
        <w:rPr>
          <w:sz w:val="20"/>
          <w:szCs w:val="20"/>
        </w:rPr>
      </w:pPr>
    </w:p>
    <w:p w14:paraId="315537FC" w14:textId="70A994A2" w:rsidR="000954FF" w:rsidRDefault="000954FF" w:rsidP="000954FF">
      <w:pPr>
        <w:pStyle w:val="ListParagraph"/>
        <w:numPr>
          <w:ilvl w:val="0"/>
          <w:numId w:val="3"/>
        </w:numPr>
      </w:pPr>
      <w:r>
        <w:t>Complete Mediation</w:t>
      </w:r>
    </w:p>
    <w:p w14:paraId="76C60140" w14:textId="5FB21B5F" w:rsidR="004E26B3" w:rsidRPr="005A6435" w:rsidRDefault="00EE4647" w:rsidP="005A6435">
      <w:pPr>
        <w:pStyle w:val="ListParagraph"/>
        <w:ind w:left="1440"/>
        <w:rPr>
          <w:sz w:val="20"/>
          <w:szCs w:val="20"/>
        </w:rPr>
      </w:pPr>
      <w:r>
        <w:rPr>
          <w:sz w:val="20"/>
          <w:szCs w:val="20"/>
        </w:rPr>
        <w:t>Access must be authorised before granting access.</w:t>
      </w:r>
    </w:p>
    <w:p w14:paraId="7C52469D" w14:textId="77777777" w:rsidR="004E26B3" w:rsidRPr="004E26B3" w:rsidRDefault="004E26B3" w:rsidP="004E26B3">
      <w:pPr>
        <w:pStyle w:val="ListParagraph"/>
        <w:ind w:left="1440"/>
        <w:rPr>
          <w:sz w:val="20"/>
          <w:szCs w:val="20"/>
        </w:rPr>
      </w:pPr>
    </w:p>
    <w:p w14:paraId="121E8E26" w14:textId="77777777" w:rsidR="004E26B3" w:rsidRDefault="004E26B3" w:rsidP="004E26B3">
      <w:pPr>
        <w:pStyle w:val="ListParagraph"/>
        <w:numPr>
          <w:ilvl w:val="0"/>
          <w:numId w:val="3"/>
        </w:numPr>
      </w:pPr>
      <w:r>
        <w:t>Open Design</w:t>
      </w:r>
    </w:p>
    <w:p w14:paraId="569EA814" w14:textId="252AEB76" w:rsidR="00EE4647" w:rsidRPr="004E26B3" w:rsidRDefault="002351EB" w:rsidP="004E26B3">
      <w:pPr>
        <w:pStyle w:val="ListParagraph"/>
        <w:ind w:left="1440"/>
      </w:pPr>
      <w:r w:rsidRPr="004E26B3">
        <w:rPr>
          <w:sz w:val="20"/>
          <w:szCs w:val="20"/>
        </w:rPr>
        <w:t>Security can’t depend on secrecy.</w:t>
      </w:r>
    </w:p>
    <w:p w14:paraId="49519B92" w14:textId="77777777" w:rsidR="00EE4647" w:rsidRDefault="00EE4647" w:rsidP="00EE4647">
      <w:pPr>
        <w:pStyle w:val="ListParagraph"/>
      </w:pPr>
    </w:p>
    <w:p w14:paraId="1753F150" w14:textId="77777777" w:rsidR="004E26B3" w:rsidRDefault="000954FF" w:rsidP="004E26B3">
      <w:pPr>
        <w:pStyle w:val="ListParagraph"/>
        <w:numPr>
          <w:ilvl w:val="0"/>
          <w:numId w:val="3"/>
        </w:numPr>
      </w:pPr>
      <w:r>
        <w:t>Separation of Privilege</w:t>
      </w:r>
    </w:p>
    <w:p w14:paraId="42EBD19E" w14:textId="0A5D58D1" w:rsidR="002351EB" w:rsidRPr="004E26B3" w:rsidRDefault="004E26B3" w:rsidP="004E26B3">
      <w:pPr>
        <w:pStyle w:val="ListParagraph"/>
        <w:ind w:left="1440"/>
      </w:pPr>
      <w:r w:rsidRPr="004E26B3">
        <w:rPr>
          <w:sz w:val="20"/>
          <w:szCs w:val="20"/>
        </w:rPr>
        <w:t>C</w:t>
      </w:r>
      <w:r w:rsidR="002351EB" w:rsidRPr="004E26B3">
        <w:rPr>
          <w:sz w:val="20"/>
          <w:szCs w:val="20"/>
        </w:rPr>
        <w:t xml:space="preserve">hecks should require multiple conditions to be met. </w:t>
      </w:r>
    </w:p>
    <w:p w14:paraId="76A83C07" w14:textId="77777777" w:rsidR="002351EB" w:rsidRDefault="002351EB" w:rsidP="002351EB">
      <w:pPr>
        <w:pStyle w:val="ListParagraph"/>
      </w:pPr>
    </w:p>
    <w:p w14:paraId="14264DD7" w14:textId="4D94C8C1" w:rsidR="000954FF" w:rsidRDefault="000954FF" w:rsidP="000954FF">
      <w:pPr>
        <w:pStyle w:val="ListParagraph"/>
        <w:numPr>
          <w:ilvl w:val="0"/>
          <w:numId w:val="3"/>
        </w:numPr>
      </w:pPr>
      <w:r>
        <w:t>Least Common Mechanism</w:t>
      </w:r>
    </w:p>
    <w:p w14:paraId="500A0A85" w14:textId="1C637C40" w:rsidR="002351EB" w:rsidRPr="002351EB" w:rsidRDefault="002351EB" w:rsidP="002351EB">
      <w:pPr>
        <w:pStyle w:val="ListParagraph"/>
        <w:ind w:left="1440"/>
        <w:rPr>
          <w:sz w:val="20"/>
          <w:szCs w:val="20"/>
        </w:rPr>
      </w:pPr>
      <w:r>
        <w:rPr>
          <w:sz w:val="20"/>
          <w:szCs w:val="20"/>
        </w:rPr>
        <w:t>Minimise commonalities and dependencies between users.</w:t>
      </w:r>
    </w:p>
    <w:p w14:paraId="094E84F6" w14:textId="77777777" w:rsidR="002351EB" w:rsidRDefault="002351EB" w:rsidP="002351EB">
      <w:pPr>
        <w:pStyle w:val="ListParagraph"/>
      </w:pPr>
    </w:p>
    <w:p w14:paraId="743C41D8" w14:textId="77777777" w:rsidR="002351EB" w:rsidRDefault="000954FF" w:rsidP="002351EB">
      <w:pPr>
        <w:pStyle w:val="ListParagraph"/>
        <w:numPr>
          <w:ilvl w:val="0"/>
          <w:numId w:val="3"/>
        </w:numPr>
      </w:pPr>
      <w:r>
        <w:t>Psychological Acceptability</w:t>
      </w:r>
    </w:p>
    <w:p w14:paraId="17B208E0" w14:textId="4B90521C" w:rsidR="002351EB" w:rsidRPr="002351EB" w:rsidRDefault="004E26B3" w:rsidP="002351EB">
      <w:pPr>
        <w:pStyle w:val="ListParagraph"/>
        <w:ind w:left="1440"/>
        <w:sectPr w:rsidR="002351EB" w:rsidRPr="002351EB" w:rsidSect="000954FF">
          <w:type w:val="continuous"/>
          <w:pgSz w:w="11906" w:h="16838"/>
          <w:pgMar w:top="1440" w:right="1440" w:bottom="1440" w:left="1440" w:header="708" w:footer="708" w:gutter="0"/>
          <w:cols w:num="2" w:space="708"/>
          <w:docGrid w:linePitch="360"/>
        </w:sectPr>
      </w:pPr>
      <w:r>
        <w:rPr>
          <w:sz w:val="20"/>
          <w:szCs w:val="20"/>
        </w:rPr>
        <w:t>C</w:t>
      </w:r>
      <w:r w:rsidR="002351EB" w:rsidRPr="002351EB">
        <w:rPr>
          <w:sz w:val="20"/>
          <w:szCs w:val="20"/>
        </w:rPr>
        <w:t xml:space="preserve">ontrols should be easy-to-use, understand, and control, </w:t>
      </w:r>
      <w:r>
        <w:rPr>
          <w:sz w:val="20"/>
          <w:szCs w:val="20"/>
        </w:rPr>
        <w:t xml:space="preserve">avoiding </w:t>
      </w:r>
      <w:r w:rsidR="002351EB" w:rsidRPr="002351EB">
        <w:rPr>
          <w:sz w:val="20"/>
          <w:szCs w:val="20"/>
        </w:rPr>
        <w:t>bypass</w:t>
      </w:r>
      <w:r>
        <w:rPr>
          <w:sz w:val="20"/>
          <w:szCs w:val="20"/>
        </w:rPr>
        <w:t>.</w:t>
      </w:r>
    </w:p>
    <w:p w14:paraId="336E4C0C" w14:textId="37D165DC" w:rsidR="00944C01" w:rsidRPr="004409D6" w:rsidRDefault="00944C01" w:rsidP="004409D6">
      <w:pPr>
        <w:pStyle w:val="Heading3"/>
      </w:pPr>
      <w:bookmarkStart w:id="20" w:name="_Toc149563507"/>
      <w:r w:rsidRPr="004409D6">
        <w:t>Opportunities</w:t>
      </w:r>
      <w:bookmarkEnd w:id="20"/>
    </w:p>
    <w:p w14:paraId="0A28D37B" w14:textId="3A1FE127" w:rsidR="00325255" w:rsidRPr="007365D7" w:rsidRDefault="00325255" w:rsidP="00325255">
      <w:pPr>
        <w:rPr>
          <w:rFonts w:ascii="Agency FB" w:eastAsiaTheme="majorEastAsia" w:hAnsi="Agency FB" w:cstheme="majorBidi"/>
          <w:i/>
          <w:iCs/>
          <w:color w:val="2F5496" w:themeColor="accent1" w:themeShade="BF"/>
          <w:sz w:val="24"/>
        </w:rPr>
      </w:pPr>
      <w:bookmarkStart w:id="21" w:name="_Hlk149402281"/>
      <w:r w:rsidRPr="004409D6">
        <w:rPr>
          <w:rStyle w:val="Heading4Char"/>
        </w:rPr>
        <w:t xml:space="preserve">Least </w:t>
      </w:r>
      <w:r w:rsidR="003F3195" w:rsidRPr="004409D6">
        <w:rPr>
          <w:rStyle w:val="Heading4Char"/>
        </w:rPr>
        <w:t>Privileges</w:t>
      </w:r>
      <w:r w:rsidR="003F3195">
        <w:rPr>
          <w:rStyle w:val="Heading4Char"/>
        </w:rPr>
        <w:br/>
      </w:r>
      <w:r>
        <w:t xml:space="preserve">We should decompress the </w:t>
      </w:r>
      <w:hyperlink r:id="rId47" w:history="1">
        <w:r w:rsidRPr="00BA4211">
          <w:rPr>
            <w:rStyle w:val="Hyperlink"/>
          </w:rPr>
          <w:t>admin@guardian.com</w:t>
        </w:r>
      </w:hyperlink>
      <w:r>
        <w:t xml:space="preserve"> account as it contains too many privileges. E.g. a </w:t>
      </w:r>
      <w:hyperlink r:id="rId48" w:history="1">
        <w:r w:rsidRPr="00BA4211">
          <w:rPr>
            <w:rStyle w:val="Hyperlink"/>
          </w:rPr>
          <w:t>store@guardian.com</w:t>
        </w:r>
      </w:hyperlink>
      <w:r>
        <w:t xml:space="preserve"> containing product creation privileges, </w:t>
      </w:r>
      <w:hyperlink r:id="rId49" w:history="1">
        <w:r w:rsidRPr="00BA4211">
          <w:rPr>
            <w:rStyle w:val="Hyperlink"/>
          </w:rPr>
          <w:t>reviews@guardian.com</w:t>
        </w:r>
      </w:hyperlink>
      <w:r>
        <w:t xml:space="preserve"> containing review privileges etc.</w:t>
      </w:r>
    </w:p>
    <w:p w14:paraId="55F8C95D" w14:textId="4D4CB782" w:rsidR="00BB28B8" w:rsidRPr="007365D7" w:rsidRDefault="00325255" w:rsidP="00BB28B8">
      <w:pPr>
        <w:rPr>
          <w:rFonts w:ascii="Agency FB" w:eastAsiaTheme="majorEastAsia" w:hAnsi="Agency FB" w:cstheme="majorBidi"/>
          <w:i/>
          <w:iCs/>
          <w:color w:val="2F5496" w:themeColor="accent1" w:themeShade="BF"/>
          <w:sz w:val="24"/>
        </w:rPr>
      </w:pPr>
      <w:r w:rsidRPr="004409D6">
        <w:rPr>
          <w:rStyle w:val="Heading4Char"/>
        </w:rPr>
        <w:t>Least Common Mechanism</w:t>
      </w:r>
      <w:r w:rsidR="003F3195">
        <w:rPr>
          <w:rStyle w:val="Heading4Char"/>
        </w:rPr>
        <w:br/>
      </w:r>
      <w:r>
        <w:t xml:space="preserve">Reducing commonalities between users e.g., admin </w:t>
      </w:r>
      <w:r w:rsidR="005A6435">
        <w:t xml:space="preserve">and </w:t>
      </w:r>
      <w:r w:rsidR="003F3195">
        <w:t xml:space="preserve">user </w:t>
      </w:r>
      <w:r w:rsidR="005A6435">
        <w:t>portals.</w:t>
      </w:r>
      <w:r w:rsidR="005A6435">
        <w:br/>
        <w:t>U</w:t>
      </w:r>
      <w:r w:rsidR="003F3195">
        <w:t>sername</w:t>
      </w:r>
      <w:r w:rsidR="005A6435">
        <w:t>s</w:t>
      </w:r>
      <w:r>
        <w:t xml:space="preserve"> </w:t>
      </w:r>
      <w:r w:rsidR="005A6435">
        <w:t xml:space="preserve">in reviews and </w:t>
      </w:r>
      <w:r>
        <w:t>not emails</w:t>
      </w:r>
      <w:r w:rsidR="005A6435">
        <w:t>, to protect against recognisance.</w:t>
      </w:r>
    </w:p>
    <w:p w14:paraId="53BC8358" w14:textId="054976A7" w:rsidR="003F3195" w:rsidRPr="00AA5B18" w:rsidRDefault="003F3195" w:rsidP="003F3195">
      <w:pPr>
        <w:rPr>
          <w:rStyle w:val="Heading4Char"/>
          <w:b/>
          <w:bCs/>
        </w:rPr>
      </w:pPr>
      <w:r w:rsidRPr="004409D6">
        <w:rPr>
          <w:rStyle w:val="Heading4Char"/>
        </w:rPr>
        <w:t>Common Mediation</w:t>
      </w:r>
      <w:r>
        <w:rPr>
          <w:rStyle w:val="Heading4Char"/>
          <w:b/>
          <w:bCs/>
        </w:rPr>
        <w:br/>
      </w:r>
      <w:r>
        <w:t>Multi-factor authentication should be implemented on change/reset password if not on the login itself.</w:t>
      </w:r>
      <w:r w:rsidR="005A6435">
        <w:t xml:space="preserve"> This could prevent future false logins and make the process of breaking into a user’s account far harder.</w:t>
      </w:r>
    </w:p>
    <w:p w14:paraId="1A970E12" w14:textId="31837406" w:rsidR="0085026A" w:rsidRDefault="003F3195">
      <w:r w:rsidRPr="004409D6">
        <w:rPr>
          <w:rStyle w:val="Heading4Char"/>
        </w:rPr>
        <w:t>Separation of Privilege</w:t>
      </w:r>
      <w:r w:rsidR="0085026A">
        <w:rPr>
          <w:rStyle w:val="Heading4Char"/>
          <w:b/>
          <w:bCs/>
        </w:rPr>
        <w:br/>
      </w:r>
      <w:r w:rsidR="0085026A">
        <w:t xml:space="preserve">We should implement a task list handled by an overseer account, that requires there be a task set, to add a product, or do a action, before allowing accounts to perform said action. </w:t>
      </w:r>
      <w:r w:rsidR="005A6435">
        <w:t xml:space="preserve">This would protect against </w:t>
      </w:r>
      <w:r w:rsidR="00D55408">
        <w:t>malicious access and modification.</w:t>
      </w:r>
      <w:r w:rsidR="0085026A">
        <w:t xml:space="preserve"> </w:t>
      </w:r>
    </w:p>
    <w:p w14:paraId="2DB6E402" w14:textId="797F3FC9" w:rsidR="00AA5B18" w:rsidRPr="00AA5B18" w:rsidRDefault="00AA5B18">
      <w:pPr>
        <w:rPr>
          <w:rFonts w:ascii="Agency FB" w:eastAsiaTheme="majorEastAsia" w:hAnsi="Agency FB" w:cstheme="majorBidi"/>
          <w:b/>
          <w:bCs/>
          <w:i/>
          <w:iCs/>
          <w:color w:val="2F5496" w:themeColor="accent1" w:themeShade="BF"/>
          <w:sz w:val="24"/>
        </w:rPr>
      </w:pPr>
      <w:r w:rsidRPr="004409D6">
        <w:rPr>
          <w:rStyle w:val="Heading4Char"/>
        </w:rPr>
        <w:t>Physiological Acceptability</w:t>
      </w:r>
      <w:bookmarkEnd w:id="21"/>
      <w:r>
        <w:rPr>
          <w:rStyle w:val="Heading4Char"/>
          <w:b/>
          <w:bCs/>
        </w:rPr>
        <w:br/>
      </w:r>
      <w:r>
        <w:t>We should also create a Password Strength Policy to ensure that administrative passwords are never this weak again. This policy should be physiologically acceptable so that admin</w:t>
      </w:r>
      <w:r w:rsidR="005A6435">
        <w:t>istrators aren’t compelled to find work arounds, potentially compromising our security.</w:t>
      </w:r>
    </w:p>
    <w:p w14:paraId="4451DD3C" w14:textId="0AA5ED8E" w:rsidR="00BB28B8" w:rsidRDefault="0085026A">
      <w:pPr>
        <w:rPr>
          <w:rFonts w:ascii="Agency FB" w:eastAsiaTheme="majorEastAsia" w:hAnsi="Agency FB" w:cstheme="majorBidi"/>
          <w:b/>
          <w:bCs/>
          <w:color w:val="2F5496" w:themeColor="accent1" w:themeShade="BF"/>
          <w:sz w:val="28"/>
          <w:szCs w:val="28"/>
        </w:rPr>
      </w:pPr>
      <w:r>
        <w:t>([1] OWASP. 2021, [3] A., Barrett. 2015)</w:t>
      </w:r>
      <w:r w:rsidR="00BB28B8">
        <w:rPr>
          <w:b/>
          <w:bCs/>
          <w:sz w:val="28"/>
          <w:szCs w:val="28"/>
        </w:rPr>
        <w:br w:type="page"/>
      </w:r>
    </w:p>
    <w:p w14:paraId="04850798" w14:textId="15098CB7" w:rsidR="00D965D1" w:rsidRPr="00082B8E" w:rsidRDefault="00D965D1" w:rsidP="00082B8E">
      <w:pPr>
        <w:pStyle w:val="Heading2"/>
        <w:rPr>
          <w:b/>
          <w:bCs/>
          <w:sz w:val="28"/>
          <w:szCs w:val="28"/>
        </w:rPr>
      </w:pPr>
      <w:bookmarkStart w:id="22" w:name="_Toc149563508"/>
      <w:r w:rsidRPr="00082B8E">
        <w:rPr>
          <w:b/>
          <w:bCs/>
          <w:sz w:val="28"/>
          <w:szCs w:val="28"/>
        </w:rPr>
        <w:lastRenderedPageBreak/>
        <w:t>Automated Password Strength Testing</w:t>
      </w:r>
      <w:bookmarkEnd w:id="22"/>
    </w:p>
    <w:p w14:paraId="18F365FD" w14:textId="51C13641" w:rsidR="00B8542C" w:rsidRDefault="00000000" w:rsidP="00D965D1">
      <w:r>
        <w:rPr>
          <w:noProof/>
        </w:rPr>
        <w:pict w14:anchorId="2E68F8F3">
          <v:shape id="_x0000_s2080" type="#_x0000_t202" style="position:absolute;margin-left:-.65pt;margin-top:261.2pt;width:451.3pt;height:54pt;z-index:251667968" stroked="f">
            <v:textbox>
              <w:txbxContent>
                <w:p w14:paraId="41DFB019" w14:textId="06F02A54" w:rsidR="00B8542C" w:rsidRPr="00B8542C" w:rsidRDefault="00B8542C">
                  <w:pPr>
                    <w:rPr>
                      <w:sz w:val="20"/>
                      <w:szCs w:val="20"/>
                      <w:lang w:val="en-US"/>
                    </w:rPr>
                  </w:pPr>
                  <w:r w:rsidRPr="00B8542C">
                    <w:rPr>
                      <w:sz w:val="20"/>
                      <w:szCs w:val="20"/>
                      <w:lang w:val="en-US"/>
                    </w:rPr>
                    <w:t xml:space="preserve">Figure </w:t>
                  </w:r>
                  <w:r w:rsidR="004409D6">
                    <w:rPr>
                      <w:sz w:val="20"/>
                      <w:szCs w:val="20"/>
                      <w:lang w:val="en-US"/>
                    </w:rPr>
                    <w:t>7</w:t>
                  </w:r>
                  <w:r w:rsidRPr="00B8542C">
                    <w:rPr>
                      <w:sz w:val="20"/>
                      <w:szCs w:val="20"/>
                      <w:lang w:val="en-US"/>
                    </w:rPr>
                    <w:t>. automated vulnerable password checking on login, this sends emails associated with failed/weak passwords to a WeakPasswordLog so in the future they can be notified and suggested to change their passwords.</w:t>
                  </w:r>
                </w:p>
              </w:txbxContent>
            </v:textbox>
            <w10:wrap type="square"/>
          </v:shape>
        </w:pict>
      </w:r>
      <w:r w:rsidR="00B8542C">
        <w:rPr>
          <w:noProof/>
        </w:rPr>
        <w:drawing>
          <wp:anchor distT="0" distB="0" distL="114300" distR="114300" simplePos="0" relativeHeight="251662848" behindDoc="0" locked="0" layoutInCell="1" allowOverlap="1" wp14:anchorId="1512C491" wp14:editId="47F1E8CB">
            <wp:simplePos x="0" y="0"/>
            <wp:positionH relativeFrom="column">
              <wp:posOffset>0</wp:posOffset>
            </wp:positionH>
            <wp:positionV relativeFrom="paragraph">
              <wp:posOffset>1758950</wp:posOffset>
            </wp:positionV>
            <wp:extent cx="5723255" cy="1506855"/>
            <wp:effectExtent l="0" t="0" r="0" b="0"/>
            <wp:wrapSquare wrapText="bothSides"/>
            <wp:docPr id="18138781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23255" cy="1506855"/>
                    </a:xfrm>
                    <a:prstGeom prst="rect">
                      <a:avLst/>
                    </a:prstGeom>
                    <a:noFill/>
                    <a:ln>
                      <a:noFill/>
                    </a:ln>
                  </pic:spPr>
                </pic:pic>
              </a:graphicData>
            </a:graphic>
          </wp:anchor>
        </w:drawing>
      </w:r>
      <w:r w:rsidR="00AA5B18">
        <w:t>To prevent this vulnerability from occurring in the future, an automated password strength tester was added to the login.ts file. This checked the login password of any given user, and if it failed the strength test, logged that the email failed on logs/weakPassword.log.txt as well as the time of failure. This log could be used in the future to send emails to these users informing them that they should update their passwords.</w:t>
      </w:r>
      <w:r w:rsidR="00082B8E">
        <w:br/>
        <w:t>This would allow us to track which users need to update their passwords, without compromising their account security by logging their passwords. Intern providing an automated method for testing and eliminating password strength vulnerability present in the website.</w:t>
      </w:r>
    </w:p>
    <w:p w14:paraId="00BB17C3" w14:textId="27D284FE" w:rsidR="005A6435" w:rsidRDefault="005A6435" w:rsidP="00D965D1"/>
    <w:p w14:paraId="614C5DC8" w14:textId="0825AB95" w:rsidR="00BB28B8" w:rsidRPr="00BB28B8" w:rsidRDefault="00BB28B8" w:rsidP="00BB28B8">
      <w:pPr>
        <w:pStyle w:val="Heading1"/>
        <w:rPr>
          <w:b/>
          <w:bCs/>
        </w:rPr>
      </w:pPr>
      <w:bookmarkStart w:id="23" w:name="_Toc149563509"/>
      <w:r w:rsidRPr="00BB28B8">
        <w:rPr>
          <w:b/>
          <w:bCs/>
        </w:rPr>
        <w:t>Conclusion</w:t>
      </w:r>
      <w:bookmarkEnd w:id="23"/>
    </w:p>
    <w:p w14:paraId="390D8AF9" w14:textId="492EF227" w:rsidR="007B6716" w:rsidRDefault="0015443C" w:rsidP="007B6716">
      <w:r>
        <w:t xml:space="preserve">By implementing </w:t>
      </w:r>
      <w:r w:rsidR="007141F4">
        <w:t xml:space="preserve">the </w:t>
      </w:r>
      <w:r w:rsidR="00AA5B18">
        <w:t>P</w:t>
      </w:r>
      <w:r w:rsidR="007141F4">
        <w:t xml:space="preserve">assword </w:t>
      </w:r>
      <w:r w:rsidR="00AA5B18">
        <w:t>S</w:t>
      </w:r>
      <w:r w:rsidR="007141F4">
        <w:t xml:space="preserve">trength </w:t>
      </w:r>
      <w:r w:rsidR="00AA5B18">
        <w:t>P</w:t>
      </w:r>
      <w:r w:rsidR="007141F4">
        <w:t>atch</w:t>
      </w:r>
      <w:r>
        <w:t xml:space="preserve"> </w:t>
      </w:r>
      <w:r w:rsidR="00AA5B18">
        <w:t xml:space="preserve">and </w:t>
      </w:r>
      <w:r w:rsidR="00FD33D3">
        <w:t xml:space="preserve">Automated </w:t>
      </w:r>
      <w:r w:rsidR="00AA5B18">
        <w:t>Password Strength Testing</w:t>
      </w:r>
      <w:r w:rsidR="005A6435">
        <w:t>,</w:t>
      </w:r>
      <w:r w:rsidR="00AA5B18">
        <w:t xml:space="preserve"> </w:t>
      </w:r>
      <w:r>
        <w:t xml:space="preserve">we can </w:t>
      </w:r>
      <w:r w:rsidR="007141F4">
        <w:t xml:space="preserve">start to </w:t>
      </w:r>
      <w:r>
        <w:t>fix the broken authentication</w:t>
      </w:r>
      <w:r w:rsidR="007141F4">
        <w:t xml:space="preserve"> issues present on Guardian </w:t>
      </w:r>
      <w:r w:rsidR="00D12C3A">
        <w:t>Store and</w:t>
      </w:r>
      <w:r w:rsidR="00AA5B18">
        <w:t xml:space="preserve"> patch out the Password Strength Vulnerability.</w:t>
      </w:r>
      <w:r>
        <w:t xml:space="preserve"> </w:t>
      </w:r>
      <w:r w:rsidR="00D12C3A">
        <w:br/>
      </w:r>
      <w:r>
        <w:t>Th</w:t>
      </w:r>
      <w:r w:rsidR="00AA5B18">
        <w:t>r</w:t>
      </w:r>
      <w:r>
        <w:t>ough making use of opportunities presented to us by Defence-</w:t>
      </w:r>
      <w:r w:rsidR="0085026A">
        <w:t>I</w:t>
      </w:r>
      <w:r>
        <w:t>n-Depth methods</w:t>
      </w:r>
      <w:r w:rsidR="00D12C3A">
        <w:t>; Implementing Multi-factor Authentication, Backend Encryption,  Internet Security Awareness and Physical Defences. As well as</w:t>
      </w:r>
      <w:r>
        <w:t xml:space="preserve"> Secure Software Development Mitigation Techniques</w:t>
      </w:r>
      <w:r w:rsidR="00D12C3A">
        <w:t xml:space="preserve">; </w:t>
      </w:r>
      <w:r w:rsidR="00FD33D3">
        <w:t>Least Privileges privilege decompression, Least Common Mechanism reducing commonalities, Common Mediation again with Multi-Factor Authentication, Separation of Privilege with decompression and a task system, and finally Physiological Acceptability, making out system usable and preventing admins creating or using backdoors.</w:t>
      </w:r>
      <w:r w:rsidR="007B6716">
        <w:t xml:space="preserve"> We can further defend our system from future attacks and make guardian store the safest shop on the web.</w:t>
      </w:r>
    </w:p>
    <w:p w14:paraId="021E8CE3" w14:textId="2AC0746F" w:rsidR="007141F4" w:rsidRPr="00B652C5" w:rsidRDefault="007B6716">
      <w:pPr>
        <w:rPr>
          <w:rFonts w:cs="Arial"/>
        </w:rPr>
      </w:pPr>
      <w:r>
        <w:br w:type="page"/>
      </w:r>
    </w:p>
    <w:p w14:paraId="458A0799" w14:textId="50FE7495" w:rsidR="00BB28B8" w:rsidRDefault="00BB28B8" w:rsidP="00BB28B8">
      <w:pPr>
        <w:pStyle w:val="Heading1"/>
        <w:rPr>
          <w:b/>
          <w:bCs/>
        </w:rPr>
      </w:pPr>
      <w:bookmarkStart w:id="24" w:name="_Toc149563510"/>
      <w:r w:rsidRPr="00BB28B8">
        <w:rPr>
          <w:b/>
          <w:bCs/>
        </w:rPr>
        <w:lastRenderedPageBreak/>
        <w:t>Bibliography &amp; References</w:t>
      </w:r>
      <w:bookmarkEnd w:id="24"/>
    </w:p>
    <w:p w14:paraId="1E9B12CF" w14:textId="08871D9F" w:rsidR="00E96211" w:rsidRPr="00E96211" w:rsidRDefault="00E96211" w:rsidP="00E96211">
      <w:r>
        <w:t>[1] OWASP</w:t>
      </w:r>
      <w:r w:rsidR="0062216A">
        <w:t>.</w:t>
      </w:r>
      <w:r w:rsidRPr="00E96211">
        <w:t xml:space="preserve"> (</w:t>
      </w:r>
      <w:r>
        <w:t>2021</w:t>
      </w:r>
      <w:r w:rsidRPr="00E96211">
        <w:t xml:space="preserve">). Secure Product Design - OWASP Cheat Sheet Series. [online] Available at: </w:t>
      </w:r>
      <w:hyperlink r:id="rId51" w:anchor="2-the-principle-of-defense-in-depth" w:history="1">
        <w:r w:rsidR="00BA0105" w:rsidRPr="002750B4">
          <w:rPr>
            <w:rStyle w:val="Hyperlink"/>
          </w:rPr>
          <w:t>https://cheatsheetseries.owasp.org/cheatsheets/Secure_Product_Design_Cheat_Sheet.</w:t>
        </w:r>
        <w:r w:rsidR="00BA0105" w:rsidRPr="002750B4">
          <w:rPr>
            <w:rStyle w:val="Hyperlink"/>
          </w:rPr>
          <w:br/>
          <w:t>html#2-the-principle-of-defense-in-depth</w:t>
        </w:r>
      </w:hyperlink>
      <w:r>
        <w:t>.</w:t>
      </w:r>
    </w:p>
    <w:p w14:paraId="52E98F8E" w14:textId="6F7A66ED" w:rsidR="00E96211" w:rsidRDefault="00E96211" w:rsidP="00E96211">
      <w:r>
        <w:t xml:space="preserve">[2] NSA </w:t>
      </w:r>
      <w:r w:rsidR="0062216A">
        <w:t>.</w:t>
      </w:r>
      <w:r>
        <w:t xml:space="preserve">(2012). Defence </w:t>
      </w:r>
      <w:r w:rsidR="0085026A">
        <w:t>I</w:t>
      </w:r>
      <w:r>
        <w:t xml:space="preserve">n Depth. [online] Available at: </w:t>
      </w:r>
      <w:hyperlink r:id="rId52" w:history="1">
        <w:r w:rsidRPr="00E23AD2">
          <w:rPr>
            <w:rStyle w:val="Hyperlink"/>
          </w:rPr>
          <w:t>https://web.archive.org/web/</w:t>
        </w:r>
        <w:r w:rsidRPr="00E23AD2">
          <w:rPr>
            <w:rStyle w:val="Hyperlink"/>
          </w:rPr>
          <w:br/>
          <w:t>20121002051613/https://www.nsa.gov/ia/_files/support/defenseindepth.pdf.</w:t>
        </w:r>
      </w:hyperlink>
    </w:p>
    <w:p w14:paraId="337B7249" w14:textId="6E9241E4" w:rsidR="00E96211" w:rsidRDefault="00E96211" w:rsidP="00E96211">
      <w:r>
        <w:t xml:space="preserve">[3] A., Barrett. (2015). Some principles of secure design – Designing Secure System module Autumn 2015. [online] Available at: </w:t>
      </w:r>
      <w:hyperlink r:id="rId53" w:history="1">
        <w:r w:rsidRPr="00E23AD2">
          <w:rPr>
            <w:rStyle w:val="Hyperlink"/>
          </w:rPr>
          <w:t>https://docplayer.net/17241198-Some-principles-of-secure-design-designing-secure-systems-module-autumn-2015.html</w:t>
        </w:r>
      </w:hyperlink>
      <w:r>
        <w:t xml:space="preserve"> </w:t>
      </w:r>
    </w:p>
    <w:p w14:paraId="72128A62" w14:textId="37AC53EB" w:rsidR="0062216A" w:rsidRDefault="0062216A" w:rsidP="00E96211">
      <w:r>
        <w:t xml:space="preserve">[4] </w:t>
      </w:r>
      <w:r w:rsidRPr="0062216A">
        <w:t>OWASP</w:t>
      </w:r>
      <w:r>
        <w:t>.</w:t>
      </w:r>
      <w:r w:rsidRPr="0062216A">
        <w:t xml:space="preserve"> (2021). A01 Broken Access Control - OWASP Top 10:2021. [online] owasp.org. Available at: </w:t>
      </w:r>
      <w:hyperlink r:id="rId54" w:history="1">
        <w:r w:rsidRPr="00021EE9">
          <w:rPr>
            <w:rStyle w:val="Hyperlink"/>
          </w:rPr>
          <w:t>https://owasp.org/Top10/A01_2021-Broken_Access_Control/</w:t>
        </w:r>
      </w:hyperlink>
      <w:r>
        <w:t xml:space="preserve">. </w:t>
      </w:r>
    </w:p>
    <w:p w14:paraId="57FE55C7" w14:textId="4BEBC0CE" w:rsidR="006945AA" w:rsidRDefault="009E2459" w:rsidP="00E96211">
      <w:r>
        <w:t xml:space="preserve">[5] </w:t>
      </w:r>
      <w:r w:rsidRPr="009E2459">
        <w:t xml:space="preserve">Miessler, D. (2022). </w:t>
      </w:r>
      <w:r>
        <w:t>D</w:t>
      </w:r>
      <w:r w:rsidRPr="009E2459">
        <w:t>aniel</w:t>
      </w:r>
      <w:r>
        <w:t xml:space="preserve"> M</w:t>
      </w:r>
      <w:r w:rsidRPr="009E2459">
        <w:t>iessler</w:t>
      </w:r>
      <w:r>
        <w:t xml:space="preserve"> </w:t>
      </w:r>
      <w:r w:rsidRPr="009E2459">
        <w:t>SecLists</w:t>
      </w:r>
      <w:r>
        <w:t xml:space="preserve"> Top 10000 Passwords</w:t>
      </w:r>
      <w:r w:rsidRPr="009E2459">
        <w:t xml:space="preserve">. [online] GitHub. Available at: </w:t>
      </w:r>
      <w:hyperlink r:id="rId55" w:history="1">
        <w:r w:rsidRPr="002750B4">
          <w:rPr>
            <w:rStyle w:val="Hyperlink"/>
          </w:rPr>
          <w:t>https://github.com/danielmiessler/SecLists/blob/master/Passwords/Common-Credentials/10-million-password-list-top-10000.txt</w:t>
        </w:r>
      </w:hyperlink>
      <w:r>
        <w:t>.</w:t>
      </w:r>
    </w:p>
    <w:p w14:paraId="636591A9" w14:textId="61594BE0" w:rsidR="009E2459" w:rsidRDefault="009E2459" w:rsidP="00E96211">
      <w:r>
        <w:t>[6] P</w:t>
      </w:r>
      <w:r w:rsidRPr="009E2459">
        <w:t>ower</w:t>
      </w:r>
      <w:r>
        <w:t>S</w:t>
      </w:r>
      <w:r w:rsidRPr="009E2459">
        <w:t>hell</w:t>
      </w:r>
      <w:r>
        <w:t xml:space="preserve"> G</w:t>
      </w:r>
      <w:r w:rsidRPr="009E2459">
        <w:t>allery (</w:t>
      </w:r>
      <w:r>
        <w:t>2023</w:t>
      </w:r>
      <w:r w:rsidRPr="009E2459">
        <w:t xml:space="preserve">). PowerShell Gallery | Surnames.txt 0.1.1. [online] Available at: </w:t>
      </w:r>
      <w:hyperlink r:id="rId56" w:history="1">
        <w:r w:rsidRPr="002750B4">
          <w:rPr>
            <w:rStyle w:val="Hyperlink"/>
          </w:rPr>
          <w:t>https://www.powershellgallery.com/packages/TelligentCommunitySample/0.1.1/Content/Surnames.txt</w:t>
        </w:r>
      </w:hyperlink>
      <w:r>
        <w:t>.</w:t>
      </w:r>
    </w:p>
    <w:p w14:paraId="7FDDA60D" w14:textId="65AF5AB5" w:rsidR="00084959" w:rsidRDefault="00084959" w:rsidP="00E96211">
      <w:r>
        <w:t xml:space="preserve">[7] </w:t>
      </w:r>
      <w:r w:rsidRPr="00084959">
        <w:t xml:space="preserve">OWASP (2021). OWASP Top Ten. [online] Owasp.org. Available at: </w:t>
      </w:r>
      <w:hyperlink r:id="rId57" w:history="1">
        <w:r w:rsidRPr="00E9463C">
          <w:rPr>
            <w:rStyle w:val="Hyperlink"/>
          </w:rPr>
          <w:t>https://owasp.org/www-project-top-ten/</w:t>
        </w:r>
      </w:hyperlink>
      <w:r>
        <w:t>.</w:t>
      </w:r>
    </w:p>
    <w:p w14:paraId="55D2642B" w14:textId="77777777" w:rsidR="00680A5E" w:rsidRDefault="00680A5E" w:rsidP="00E96211">
      <w:r>
        <w:t xml:space="preserve">[8] </w:t>
      </w:r>
      <w:r w:rsidRPr="00680A5E">
        <w:t xml:space="preserve">Wilson, T., Chief, E. (2007). Top 10 Admin Passwords to Avoid. [online] Dark Reading. Available at: </w:t>
      </w:r>
      <w:hyperlink r:id="rId58" w:history="1">
        <w:r w:rsidRPr="00BA4211">
          <w:rPr>
            <w:rStyle w:val="Hyperlink"/>
          </w:rPr>
          <w:t>https://www.darkreading.com/perimeter/top-10-admin-passwords-to-avoid</w:t>
        </w:r>
      </w:hyperlink>
      <w:r>
        <w:t>.</w:t>
      </w:r>
    </w:p>
    <w:p w14:paraId="57400A44" w14:textId="2E1A3E1F" w:rsidR="00680A5E" w:rsidRDefault="00680A5E" w:rsidP="00E96211">
      <w:r>
        <w:t>[9] Annie</w:t>
      </w:r>
      <w:r w:rsidRPr="00680A5E">
        <w:t xml:space="preserve">. (2022). Top 50 Most Common Passwords &amp; Why You Shouldn’t Use Them - PPWP. [online] Available at: </w:t>
      </w:r>
      <w:hyperlink r:id="rId59" w:history="1">
        <w:r w:rsidRPr="00BA4211">
          <w:rPr>
            <w:rStyle w:val="Hyperlink"/>
          </w:rPr>
          <w:t>https://passwordprotectwp.com/most-common-passwords/</w:t>
        </w:r>
      </w:hyperlink>
      <w:r>
        <w:t>.</w:t>
      </w:r>
    </w:p>
    <w:p w14:paraId="3836998A" w14:textId="30A0B914" w:rsidR="00161280" w:rsidRDefault="00161280" w:rsidP="00E96211">
      <w:bookmarkStart w:id="25" w:name="_Hlk148876266"/>
      <w:r>
        <w:t>[10] RegExp. (2023)</w:t>
      </w:r>
      <w:bookmarkEnd w:id="25"/>
      <w:r>
        <w:t xml:space="preserve">. </w:t>
      </w:r>
      <w:r w:rsidRPr="00161280">
        <w:t xml:space="preserve">RegExp - JavaScript | MDN. [online] Available at: </w:t>
      </w:r>
      <w:hyperlink r:id="rId60" w:history="1">
        <w:r w:rsidRPr="00BA4211">
          <w:rPr>
            <w:rStyle w:val="Hyperlink"/>
          </w:rPr>
          <w:t>https://developer.mozilla.org/en-US/docs/Web/JavaScript/Reference/Global_Objects/</w:t>
        </w:r>
        <w:r w:rsidRPr="00BA4211">
          <w:rPr>
            <w:rStyle w:val="Hyperlink"/>
          </w:rPr>
          <w:br/>
          <w:t>RegExp</w:t>
        </w:r>
      </w:hyperlink>
      <w:r>
        <w:t>.</w:t>
      </w:r>
    </w:p>
    <w:p w14:paraId="7D05B580" w14:textId="77777777" w:rsidR="00AA391C" w:rsidRDefault="00AA391C" w:rsidP="00E96211">
      <w:r>
        <w:t>[11]</w:t>
      </w:r>
      <w:r w:rsidRPr="00AA391C">
        <w:t xml:space="preserve"> Sebastian</w:t>
      </w:r>
      <w:r>
        <w:t>, N.</w:t>
      </w:r>
      <w:r w:rsidRPr="00AA391C">
        <w:t xml:space="preserve"> (</w:t>
      </w:r>
      <w:r>
        <w:t>2023</w:t>
      </w:r>
      <w:r w:rsidRPr="00AA391C">
        <w:t xml:space="preserve">). Top Password Strengths and Vulnerabilities: Threats, Preventive Measures, and Recoveries. [online] Available at: </w:t>
      </w:r>
      <w:hyperlink r:id="rId61" w:history="1">
        <w:r w:rsidRPr="000D01E6">
          <w:rPr>
            <w:rStyle w:val="Hyperlink"/>
          </w:rPr>
          <w:t>https://www.goodfirms.co/resources/top-password-strengths-and-vulnerabilities</w:t>
        </w:r>
      </w:hyperlink>
      <w:r>
        <w:t>.</w:t>
      </w:r>
    </w:p>
    <w:p w14:paraId="4D7EB0A6" w14:textId="3A4FD9FD" w:rsidR="00AA391C" w:rsidRDefault="00AA391C" w:rsidP="00E96211">
      <w:r>
        <w:t xml:space="preserve">[12]  </w:t>
      </w:r>
      <w:r w:rsidRPr="00AA391C">
        <w:t xml:space="preserve">OWASP (2017). Authentication · OWASP Cheat Sheet Series. [online] Owasp.org. Available at: </w:t>
      </w:r>
      <w:hyperlink r:id="rId62" w:history="1">
        <w:r w:rsidRPr="000D01E6">
          <w:rPr>
            <w:rStyle w:val="Hyperlink"/>
          </w:rPr>
          <w:t>https://cheatsheetseries.owasp.org/cheatsheets/Authentication_Cheat_Sheet</w:t>
        </w:r>
        <w:r w:rsidRPr="000D01E6">
          <w:rPr>
            <w:rStyle w:val="Hyperlink"/>
          </w:rPr>
          <w:br/>
          <w:t>.html</w:t>
        </w:r>
      </w:hyperlink>
      <w:r>
        <w:t xml:space="preserve">. </w:t>
      </w:r>
    </w:p>
    <w:p w14:paraId="27CE0C6B" w14:textId="77777777" w:rsidR="00161280" w:rsidRPr="00E96211" w:rsidRDefault="00161280" w:rsidP="00E96211"/>
    <w:sectPr w:rsidR="00161280" w:rsidRPr="00E96211" w:rsidSect="00DF3C3C">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9AF0A" w14:textId="77777777" w:rsidR="004514D2" w:rsidRDefault="004514D2" w:rsidP="009076A9">
      <w:pPr>
        <w:spacing w:after="0" w:line="240" w:lineRule="auto"/>
      </w:pPr>
      <w:r>
        <w:separator/>
      </w:r>
    </w:p>
  </w:endnote>
  <w:endnote w:type="continuationSeparator" w:id="0">
    <w:p w14:paraId="6F8A4A32" w14:textId="77777777" w:rsidR="004514D2" w:rsidRDefault="004514D2" w:rsidP="009076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DF589" w14:textId="77777777" w:rsidR="003A4916" w:rsidRDefault="003A49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092100"/>
      <w:docPartObj>
        <w:docPartGallery w:val="Page Numbers (Bottom of Page)"/>
        <w:docPartUnique/>
      </w:docPartObj>
    </w:sdtPr>
    <w:sdtEndPr>
      <w:rPr>
        <w:color w:val="7F7F7F" w:themeColor="background1" w:themeShade="7F"/>
        <w:spacing w:val="60"/>
        <w:sz w:val="24"/>
        <w:szCs w:val="24"/>
      </w:rPr>
    </w:sdtEndPr>
    <w:sdtContent>
      <w:p w14:paraId="1A3D3342" w14:textId="22F833BC" w:rsidR="00935CC5" w:rsidRPr="00935CC5" w:rsidRDefault="00935CC5">
        <w:pPr>
          <w:pStyle w:val="Footer"/>
          <w:pBdr>
            <w:top w:val="single" w:sz="4" w:space="1" w:color="D9D9D9" w:themeColor="background1" w:themeShade="D9"/>
          </w:pBdr>
          <w:jc w:val="right"/>
          <w:rPr>
            <w:sz w:val="24"/>
            <w:szCs w:val="24"/>
          </w:rPr>
        </w:pPr>
        <w:r w:rsidRPr="00935CC5">
          <w:rPr>
            <w:rFonts w:ascii="Agency FB" w:hAnsi="Agency FB"/>
            <w:sz w:val="24"/>
            <w:szCs w:val="24"/>
          </w:rPr>
          <w:fldChar w:fldCharType="begin"/>
        </w:r>
        <w:r w:rsidRPr="00935CC5">
          <w:rPr>
            <w:rFonts w:ascii="Agency FB" w:hAnsi="Agency FB"/>
            <w:sz w:val="24"/>
            <w:szCs w:val="24"/>
          </w:rPr>
          <w:instrText xml:space="preserve"> PAGE   \* MERGEFORMAT </w:instrText>
        </w:r>
        <w:r w:rsidRPr="00935CC5">
          <w:rPr>
            <w:rFonts w:ascii="Agency FB" w:hAnsi="Agency FB"/>
            <w:sz w:val="24"/>
            <w:szCs w:val="24"/>
          </w:rPr>
          <w:fldChar w:fldCharType="separate"/>
        </w:r>
        <w:r w:rsidRPr="00935CC5">
          <w:rPr>
            <w:rFonts w:ascii="Agency FB" w:hAnsi="Agency FB"/>
            <w:noProof/>
            <w:sz w:val="24"/>
            <w:szCs w:val="24"/>
          </w:rPr>
          <w:t>2</w:t>
        </w:r>
        <w:r w:rsidRPr="00935CC5">
          <w:rPr>
            <w:rFonts w:ascii="Agency FB" w:hAnsi="Agency FB"/>
            <w:noProof/>
            <w:sz w:val="24"/>
            <w:szCs w:val="24"/>
          </w:rPr>
          <w:fldChar w:fldCharType="end"/>
        </w:r>
        <w:r w:rsidRPr="00935CC5">
          <w:rPr>
            <w:rFonts w:ascii="Agency FB" w:hAnsi="Agency FB"/>
            <w:b/>
            <w:bCs/>
            <w:sz w:val="24"/>
            <w:szCs w:val="24"/>
          </w:rPr>
          <w:t xml:space="preserve"> | </w:t>
        </w:r>
        <w:r w:rsidRPr="00935CC5">
          <w:rPr>
            <w:rFonts w:ascii="Agency FB" w:hAnsi="Agency FB"/>
            <w:b/>
            <w:bCs/>
            <w:color w:val="7F7F7F" w:themeColor="background1" w:themeShade="7F"/>
            <w:spacing w:val="60"/>
            <w:sz w:val="24"/>
            <w:szCs w:val="24"/>
          </w:rPr>
          <w:t>Page</w:t>
        </w:r>
      </w:p>
    </w:sdtContent>
  </w:sdt>
  <w:p w14:paraId="06FB5436" w14:textId="77777777" w:rsidR="00935CC5" w:rsidRDefault="00935C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A937D" w14:textId="77777777" w:rsidR="003A4916" w:rsidRDefault="003A49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809D0" w14:textId="77777777" w:rsidR="004514D2" w:rsidRDefault="004514D2" w:rsidP="009076A9">
      <w:pPr>
        <w:spacing w:after="0" w:line="240" w:lineRule="auto"/>
      </w:pPr>
      <w:r>
        <w:separator/>
      </w:r>
    </w:p>
  </w:footnote>
  <w:footnote w:type="continuationSeparator" w:id="0">
    <w:p w14:paraId="537936EA" w14:textId="77777777" w:rsidR="004514D2" w:rsidRDefault="004514D2" w:rsidP="009076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D77F5" w14:textId="77777777" w:rsidR="003A4916" w:rsidRDefault="003A49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64B16" w14:textId="18DC2144" w:rsidR="009076A9" w:rsidRPr="00935CC5" w:rsidRDefault="009076A9">
    <w:pPr>
      <w:pStyle w:val="Header"/>
      <w:rPr>
        <w:rFonts w:ascii="Agency FB" w:hAnsi="Agency FB"/>
        <w:sz w:val="24"/>
        <w:szCs w:val="24"/>
        <w:lang w:val="en-US"/>
      </w:rPr>
    </w:pPr>
    <w:r w:rsidRPr="00935CC5">
      <w:rPr>
        <w:rFonts w:ascii="Agency FB" w:hAnsi="Agency FB"/>
        <w:b/>
        <w:bCs/>
        <w:sz w:val="24"/>
        <w:szCs w:val="24"/>
        <w:lang w:val="en-US"/>
      </w:rPr>
      <w:t>Name:</w:t>
    </w:r>
    <w:r w:rsidRPr="00935CC5">
      <w:rPr>
        <w:rFonts w:ascii="Agency FB" w:hAnsi="Agency FB"/>
        <w:sz w:val="24"/>
        <w:szCs w:val="24"/>
        <w:lang w:val="en-US"/>
      </w:rPr>
      <w:t xml:space="preserve"> </w:t>
    </w:r>
    <w:r w:rsidRPr="00935CC5">
      <w:rPr>
        <w:rFonts w:ascii="Agency FB" w:hAnsi="Agency FB"/>
        <w:i/>
        <w:iCs/>
        <w:sz w:val="24"/>
        <w:szCs w:val="24"/>
        <w:lang w:val="en-US"/>
      </w:rPr>
      <w:t>Benjamin J. Clemas</w:t>
    </w:r>
  </w:p>
  <w:p w14:paraId="253D93E2" w14:textId="6E1211DD" w:rsidR="009076A9" w:rsidRPr="007B4497" w:rsidRDefault="009076A9">
    <w:pPr>
      <w:pStyle w:val="Header"/>
      <w:rPr>
        <w:rFonts w:ascii="Agency FB" w:hAnsi="Agency FB"/>
        <w:i/>
        <w:iCs/>
        <w:sz w:val="24"/>
        <w:szCs w:val="24"/>
      </w:rPr>
    </w:pPr>
    <w:r w:rsidRPr="00935CC5">
      <w:rPr>
        <w:rFonts w:ascii="Agency FB" w:hAnsi="Agency FB"/>
        <w:b/>
        <w:bCs/>
        <w:sz w:val="24"/>
        <w:szCs w:val="24"/>
        <w:lang w:val="en-US"/>
      </w:rPr>
      <w:t>E</w:t>
    </w:r>
    <w:r w:rsidR="0085026A">
      <w:rPr>
        <w:rFonts w:ascii="Agency FB" w:hAnsi="Agency FB"/>
        <w:b/>
        <w:bCs/>
        <w:sz w:val="24"/>
        <w:szCs w:val="24"/>
        <w:lang w:val="en-US"/>
      </w:rPr>
      <w:t>I</w:t>
    </w:r>
    <w:r w:rsidRPr="00935CC5">
      <w:rPr>
        <w:rFonts w:ascii="Agency FB" w:hAnsi="Agency FB"/>
        <w:b/>
        <w:bCs/>
        <w:sz w:val="24"/>
        <w:szCs w:val="24"/>
        <w:lang w:val="en-US"/>
      </w:rPr>
      <w:t>D:</w:t>
    </w:r>
    <w:r w:rsidRPr="00935CC5">
      <w:rPr>
        <w:rFonts w:ascii="Agency FB" w:hAnsi="Agency FB"/>
        <w:sz w:val="24"/>
        <w:szCs w:val="24"/>
        <w:lang w:val="en-US"/>
      </w:rPr>
      <w:t xml:space="preserve"> </w:t>
    </w:r>
    <w:r w:rsidRPr="00935CC5">
      <w:rPr>
        <w:rFonts w:ascii="Agency FB" w:hAnsi="Agency FB"/>
        <w:i/>
        <w:iCs/>
        <w:sz w:val="24"/>
        <w:szCs w:val="24"/>
        <w:lang w:val="en-US"/>
      </w:rPr>
      <w:t>CLEBJ002</w:t>
    </w:r>
    <w:r w:rsidR="003D3C72" w:rsidRPr="00935CC5">
      <w:rPr>
        <w:rFonts w:ascii="Agency FB" w:hAnsi="Agency FB"/>
        <w:sz w:val="24"/>
        <w:szCs w:val="24"/>
        <w:lang w:val="en-US"/>
      </w:rPr>
      <w:tab/>
    </w:r>
    <w:r w:rsidR="003D3C72" w:rsidRPr="00935CC5">
      <w:rPr>
        <w:rFonts w:ascii="Agency FB" w:hAnsi="Agency FB"/>
        <w:sz w:val="24"/>
        <w:szCs w:val="24"/>
        <w:lang w:val="en-US"/>
      </w:rPr>
      <w:tab/>
    </w:r>
    <w:r w:rsidR="003D3C72" w:rsidRPr="00935CC5">
      <w:rPr>
        <w:rFonts w:ascii="Agency FB" w:hAnsi="Agency FB"/>
        <w:b/>
        <w:bCs/>
        <w:sz w:val="24"/>
        <w:szCs w:val="24"/>
        <w:lang w:val="en-US"/>
      </w:rPr>
      <w:t xml:space="preserve">Word Count: </w:t>
    </w:r>
    <w:r w:rsidR="00082B8E">
      <w:rPr>
        <w:rFonts w:ascii="Agency FB" w:hAnsi="Agency FB"/>
        <w:i/>
        <w:iCs/>
        <w:sz w:val="24"/>
        <w:szCs w:val="24"/>
        <w:lang w:val="en-US"/>
      </w:rPr>
      <w:t>3</w:t>
    </w:r>
    <w:r w:rsidR="003A4916">
      <w:rPr>
        <w:rFonts w:ascii="Agency FB" w:hAnsi="Agency FB"/>
        <w:i/>
        <w:iCs/>
        <w:sz w:val="24"/>
        <w:szCs w:val="24"/>
        <w:lang w:val="en-US"/>
      </w:rPr>
      <w:t>456</w:t>
    </w:r>
  </w:p>
  <w:p w14:paraId="40690810" w14:textId="486B264E" w:rsidR="009076A9" w:rsidRDefault="009076A9">
    <w:pPr>
      <w:pStyle w:val="Header"/>
      <w:rPr>
        <w:rFonts w:ascii="Agency FB" w:hAnsi="Agency FB"/>
        <w:i/>
        <w:iCs/>
        <w:sz w:val="24"/>
        <w:szCs w:val="24"/>
        <w:lang w:val="en-US"/>
      </w:rPr>
    </w:pPr>
    <w:r w:rsidRPr="00935CC5">
      <w:rPr>
        <w:rFonts w:ascii="Agency FB" w:hAnsi="Agency FB"/>
        <w:b/>
        <w:bCs/>
        <w:sz w:val="24"/>
        <w:szCs w:val="24"/>
        <w:lang w:val="en-US"/>
      </w:rPr>
      <w:t>S</w:t>
    </w:r>
    <w:r w:rsidR="0085026A">
      <w:rPr>
        <w:rFonts w:ascii="Agency FB" w:hAnsi="Agency FB"/>
        <w:b/>
        <w:bCs/>
        <w:sz w:val="24"/>
        <w:szCs w:val="24"/>
        <w:lang w:val="en-US"/>
      </w:rPr>
      <w:t>I</w:t>
    </w:r>
    <w:r w:rsidRPr="00935CC5">
      <w:rPr>
        <w:rFonts w:ascii="Agency FB" w:hAnsi="Agency FB"/>
        <w:b/>
        <w:bCs/>
        <w:sz w:val="24"/>
        <w:szCs w:val="24"/>
        <w:lang w:val="en-US"/>
      </w:rPr>
      <w:t>D:</w:t>
    </w:r>
    <w:r w:rsidRPr="00935CC5">
      <w:rPr>
        <w:rFonts w:ascii="Agency FB" w:hAnsi="Agency FB"/>
        <w:sz w:val="24"/>
        <w:szCs w:val="24"/>
        <w:lang w:val="en-US"/>
      </w:rPr>
      <w:t xml:space="preserve"> </w:t>
    </w:r>
    <w:r w:rsidRPr="00935CC5">
      <w:rPr>
        <w:rFonts w:ascii="Agency FB" w:hAnsi="Agency FB"/>
        <w:i/>
        <w:iCs/>
        <w:sz w:val="24"/>
        <w:szCs w:val="24"/>
        <w:lang w:val="en-US"/>
      </w:rPr>
      <w:t>110348297</w:t>
    </w:r>
    <w:r w:rsidR="003D3C72" w:rsidRPr="00935CC5">
      <w:rPr>
        <w:rFonts w:ascii="Agency FB" w:hAnsi="Agency FB"/>
        <w:sz w:val="24"/>
        <w:szCs w:val="24"/>
        <w:lang w:val="en-US"/>
      </w:rPr>
      <w:tab/>
    </w:r>
    <w:r w:rsidR="003D3C72" w:rsidRPr="00935CC5">
      <w:rPr>
        <w:rFonts w:ascii="Agency FB" w:hAnsi="Agency FB"/>
        <w:sz w:val="24"/>
        <w:szCs w:val="24"/>
        <w:lang w:val="en-US"/>
      </w:rPr>
      <w:tab/>
    </w:r>
    <w:r w:rsidR="003D3C72" w:rsidRPr="00935CC5">
      <w:rPr>
        <w:rFonts w:ascii="Agency FB" w:hAnsi="Agency FB"/>
        <w:b/>
        <w:bCs/>
        <w:sz w:val="24"/>
        <w:szCs w:val="24"/>
        <w:lang w:val="en-US"/>
      </w:rPr>
      <w:t>Due Date:</w:t>
    </w:r>
    <w:r w:rsidR="003D3C72" w:rsidRPr="00935CC5">
      <w:rPr>
        <w:rFonts w:ascii="Agency FB" w:hAnsi="Agency FB"/>
        <w:sz w:val="24"/>
        <w:szCs w:val="24"/>
        <w:lang w:val="en-US"/>
      </w:rPr>
      <w:t xml:space="preserve"> </w:t>
    </w:r>
    <w:r w:rsidR="003D3C72" w:rsidRPr="00935CC5">
      <w:rPr>
        <w:rFonts w:ascii="Agency FB" w:hAnsi="Agency FB"/>
        <w:i/>
        <w:iCs/>
        <w:sz w:val="24"/>
        <w:szCs w:val="24"/>
        <w:lang w:val="en-US"/>
      </w:rPr>
      <w:t>30/10/2023</w:t>
    </w:r>
  </w:p>
  <w:p w14:paraId="3B7C2BE3" w14:textId="77777777" w:rsidR="00935CC5" w:rsidRPr="00935CC5" w:rsidRDefault="00935CC5">
    <w:pPr>
      <w:pStyle w:val="Header"/>
      <w:rPr>
        <w:rFonts w:ascii="Agency FB" w:hAnsi="Agency FB"/>
        <w:sz w:val="24"/>
        <w:szCs w:val="24"/>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F1B24" w14:textId="77777777" w:rsidR="003A4916" w:rsidRDefault="003A49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12704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3E8589A"/>
    <w:multiLevelType w:val="hybridMultilevel"/>
    <w:tmpl w:val="A1DCE048"/>
    <w:lvl w:ilvl="0" w:tplc="0A805096">
      <w:start w:val="1"/>
      <w:numFmt w:val="bullet"/>
      <w:lvlText w:val="x"/>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A263BC5"/>
    <w:multiLevelType w:val="multilevel"/>
    <w:tmpl w:val="63FC5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734103F"/>
    <w:multiLevelType w:val="hybridMultilevel"/>
    <w:tmpl w:val="16540CC6"/>
    <w:lvl w:ilvl="0" w:tplc="DCCAD216">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124498266">
    <w:abstractNumId w:val="0"/>
  </w:num>
  <w:num w:numId="2" w16cid:durableId="1960718156">
    <w:abstractNumId w:val="1"/>
  </w:num>
  <w:num w:numId="3" w16cid:durableId="1154759743">
    <w:abstractNumId w:val="3"/>
  </w:num>
  <w:num w:numId="4" w16cid:durableId="20296743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81"/>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3MDW0MDczNDQ1tTRT0lEKTi0uzszPAykwNK0FAFq3gZctAAAA"/>
  </w:docVars>
  <w:rsids>
    <w:rsidRoot w:val="00493C0D"/>
    <w:rsid w:val="00057CE3"/>
    <w:rsid w:val="000721BC"/>
    <w:rsid w:val="00082B8E"/>
    <w:rsid w:val="00084959"/>
    <w:rsid w:val="000954FF"/>
    <w:rsid w:val="000C0E7C"/>
    <w:rsid w:val="000D6EBF"/>
    <w:rsid w:val="000E08AF"/>
    <w:rsid w:val="000F0CE8"/>
    <w:rsid w:val="00103DD8"/>
    <w:rsid w:val="0013156E"/>
    <w:rsid w:val="0015443C"/>
    <w:rsid w:val="00161280"/>
    <w:rsid w:val="00211D90"/>
    <w:rsid w:val="002351EB"/>
    <w:rsid w:val="002439FC"/>
    <w:rsid w:val="002D468D"/>
    <w:rsid w:val="003151AD"/>
    <w:rsid w:val="00325255"/>
    <w:rsid w:val="00334658"/>
    <w:rsid w:val="003353F3"/>
    <w:rsid w:val="003A001E"/>
    <w:rsid w:val="003A4916"/>
    <w:rsid w:val="003D3C72"/>
    <w:rsid w:val="003F3195"/>
    <w:rsid w:val="003F6A22"/>
    <w:rsid w:val="004002D2"/>
    <w:rsid w:val="004325A6"/>
    <w:rsid w:val="004409D6"/>
    <w:rsid w:val="004514D2"/>
    <w:rsid w:val="00465EF2"/>
    <w:rsid w:val="0047146A"/>
    <w:rsid w:val="00490FE6"/>
    <w:rsid w:val="00493C0D"/>
    <w:rsid w:val="004E26B3"/>
    <w:rsid w:val="00554C77"/>
    <w:rsid w:val="00554D0F"/>
    <w:rsid w:val="00567480"/>
    <w:rsid w:val="005735A4"/>
    <w:rsid w:val="0059446E"/>
    <w:rsid w:val="005A6435"/>
    <w:rsid w:val="006132F3"/>
    <w:rsid w:val="0061347B"/>
    <w:rsid w:val="0062216A"/>
    <w:rsid w:val="00633315"/>
    <w:rsid w:val="00647094"/>
    <w:rsid w:val="00680A5E"/>
    <w:rsid w:val="006945AA"/>
    <w:rsid w:val="006A29C8"/>
    <w:rsid w:val="006F6481"/>
    <w:rsid w:val="0071372E"/>
    <w:rsid w:val="007141F4"/>
    <w:rsid w:val="0072367E"/>
    <w:rsid w:val="007365D7"/>
    <w:rsid w:val="00746A9D"/>
    <w:rsid w:val="007B0756"/>
    <w:rsid w:val="007B4497"/>
    <w:rsid w:val="007B6716"/>
    <w:rsid w:val="007C1322"/>
    <w:rsid w:val="007D3D9F"/>
    <w:rsid w:val="007F3730"/>
    <w:rsid w:val="007F5271"/>
    <w:rsid w:val="0083758B"/>
    <w:rsid w:val="0085026A"/>
    <w:rsid w:val="00873F33"/>
    <w:rsid w:val="00895D22"/>
    <w:rsid w:val="008A522B"/>
    <w:rsid w:val="009076A9"/>
    <w:rsid w:val="00935CC5"/>
    <w:rsid w:val="00944C01"/>
    <w:rsid w:val="009569E0"/>
    <w:rsid w:val="0096340E"/>
    <w:rsid w:val="00975B12"/>
    <w:rsid w:val="00981037"/>
    <w:rsid w:val="0099494B"/>
    <w:rsid w:val="009B37C5"/>
    <w:rsid w:val="009E2459"/>
    <w:rsid w:val="00A111D4"/>
    <w:rsid w:val="00A17921"/>
    <w:rsid w:val="00A21100"/>
    <w:rsid w:val="00A22182"/>
    <w:rsid w:val="00A27729"/>
    <w:rsid w:val="00A90B92"/>
    <w:rsid w:val="00AA391C"/>
    <w:rsid w:val="00AA5B18"/>
    <w:rsid w:val="00AB0513"/>
    <w:rsid w:val="00AE3796"/>
    <w:rsid w:val="00AE3B2E"/>
    <w:rsid w:val="00AF3A63"/>
    <w:rsid w:val="00B652C5"/>
    <w:rsid w:val="00B81FC1"/>
    <w:rsid w:val="00B8542C"/>
    <w:rsid w:val="00B9473B"/>
    <w:rsid w:val="00BA0105"/>
    <w:rsid w:val="00BB28B8"/>
    <w:rsid w:val="00BB7F06"/>
    <w:rsid w:val="00C1788B"/>
    <w:rsid w:val="00C24BE6"/>
    <w:rsid w:val="00C50490"/>
    <w:rsid w:val="00C51C7D"/>
    <w:rsid w:val="00CA2F44"/>
    <w:rsid w:val="00CB47BB"/>
    <w:rsid w:val="00D10D75"/>
    <w:rsid w:val="00D12C3A"/>
    <w:rsid w:val="00D34EAE"/>
    <w:rsid w:val="00D4756B"/>
    <w:rsid w:val="00D55408"/>
    <w:rsid w:val="00D63A6B"/>
    <w:rsid w:val="00D664F5"/>
    <w:rsid w:val="00D965D1"/>
    <w:rsid w:val="00DB3237"/>
    <w:rsid w:val="00DB5DE9"/>
    <w:rsid w:val="00DC607C"/>
    <w:rsid w:val="00DD77FD"/>
    <w:rsid w:val="00DE35FC"/>
    <w:rsid w:val="00DF2006"/>
    <w:rsid w:val="00DF23AC"/>
    <w:rsid w:val="00DF3C3C"/>
    <w:rsid w:val="00E96211"/>
    <w:rsid w:val="00EB0290"/>
    <w:rsid w:val="00EB6000"/>
    <w:rsid w:val="00EC48B2"/>
    <w:rsid w:val="00ED024C"/>
    <w:rsid w:val="00EE1404"/>
    <w:rsid w:val="00EE4647"/>
    <w:rsid w:val="00EE7CEB"/>
    <w:rsid w:val="00F17244"/>
    <w:rsid w:val="00F316E0"/>
    <w:rsid w:val="00F338F4"/>
    <w:rsid w:val="00F6504A"/>
    <w:rsid w:val="00F90AAF"/>
    <w:rsid w:val="00FD207E"/>
    <w:rsid w:val="00FD33D3"/>
    <w:rsid w:val="00FE5857"/>
    <w:rsid w:val="00FF643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81"/>
    <o:shapelayout v:ext="edit">
      <o:idmap v:ext="edit" data="2"/>
    </o:shapelayout>
  </w:shapeDefaults>
  <w:decimalSymbol w:val="."/>
  <w:listSeparator w:val=","/>
  <w14:docId w14:val="52A3492B"/>
  <w15:docId w15:val="{2476EC91-4D42-42A2-A967-297325C00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CE3"/>
    <w:rPr>
      <w:rFonts w:ascii="Arial" w:hAnsi="Arial"/>
    </w:rPr>
  </w:style>
  <w:style w:type="paragraph" w:styleId="Heading1">
    <w:name w:val="heading 1"/>
    <w:basedOn w:val="Normal"/>
    <w:next w:val="Normal"/>
    <w:link w:val="Heading1Char"/>
    <w:uiPriority w:val="9"/>
    <w:qFormat/>
    <w:rsid w:val="00935CC5"/>
    <w:pPr>
      <w:keepNext/>
      <w:keepLines/>
      <w:spacing w:before="240" w:after="0"/>
      <w:outlineLvl w:val="0"/>
    </w:pPr>
    <w:rPr>
      <w:rFonts w:ascii="Agency FB" w:eastAsiaTheme="majorEastAsia" w:hAnsi="Agency FB"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B28B8"/>
    <w:pPr>
      <w:keepNext/>
      <w:keepLines/>
      <w:spacing w:before="40" w:after="0"/>
      <w:outlineLvl w:val="1"/>
    </w:pPr>
    <w:rPr>
      <w:rFonts w:ascii="Agency FB" w:eastAsiaTheme="majorEastAsia" w:hAnsi="Agency FB"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4409D6"/>
    <w:pPr>
      <w:keepNext/>
      <w:keepLines/>
      <w:spacing w:before="40" w:after="0"/>
      <w:outlineLvl w:val="2"/>
    </w:pPr>
    <w:rPr>
      <w:rFonts w:ascii="Agency FB" w:eastAsiaTheme="majorEastAsia" w:hAnsi="Agency FB" w:cstheme="majorBidi"/>
      <w:b/>
      <w:bCs/>
      <w:color w:val="2F5496" w:themeColor="accent1" w:themeShade="BF"/>
      <w:sz w:val="26"/>
      <w:szCs w:val="26"/>
    </w:rPr>
  </w:style>
  <w:style w:type="paragraph" w:styleId="Heading4">
    <w:name w:val="heading 4"/>
    <w:basedOn w:val="Normal"/>
    <w:next w:val="Normal"/>
    <w:link w:val="Heading4Char"/>
    <w:uiPriority w:val="9"/>
    <w:unhideWhenUsed/>
    <w:qFormat/>
    <w:rsid w:val="00AE3796"/>
    <w:pPr>
      <w:keepNext/>
      <w:keepLines/>
      <w:spacing w:before="40" w:after="0"/>
      <w:outlineLvl w:val="3"/>
    </w:pPr>
    <w:rPr>
      <w:rFonts w:ascii="Agency FB" w:eastAsiaTheme="majorEastAsia" w:hAnsi="Agency FB" w:cstheme="majorBidi"/>
      <w:i/>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409D6"/>
    <w:rPr>
      <w:rFonts w:ascii="Agency FB" w:eastAsiaTheme="majorEastAsia" w:hAnsi="Agency FB" w:cstheme="majorBidi"/>
      <w:b/>
      <w:bCs/>
      <w:color w:val="2F5496" w:themeColor="accent1" w:themeShade="BF"/>
      <w:sz w:val="26"/>
      <w:szCs w:val="26"/>
    </w:rPr>
  </w:style>
  <w:style w:type="character" w:customStyle="1" w:styleId="Heading2Char">
    <w:name w:val="Heading 2 Char"/>
    <w:basedOn w:val="DefaultParagraphFont"/>
    <w:link w:val="Heading2"/>
    <w:uiPriority w:val="9"/>
    <w:rsid w:val="00BB28B8"/>
    <w:rPr>
      <w:rFonts w:ascii="Agency FB" w:eastAsiaTheme="majorEastAsia" w:hAnsi="Agency FB" w:cstheme="majorBidi"/>
      <w:color w:val="2F5496" w:themeColor="accent1" w:themeShade="BF"/>
      <w:sz w:val="26"/>
      <w:szCs w:val="26"/>
    </w:rPr>
  </w:style>
  <w:style w:type="paragraph" w:styleId="Header">
    <w:name w:val="header"/>
    <w:basedOn w:val="Normal"/>
    <w:link w:val="HeaderChar"/>
    <w:uiPriority w:val="99"/>
    <w:unhideWhenUsed/>
    <w:rsid w:val="009076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76A9"/>
    <w:rPr>
      <w:rFonts w:ascii="Arial" w:hAnsi="Arial"/>
    </w:rPr>
  </w:style>
  <w:style w:type="paragraph" w:styleId="Footer">
    <w:name w:val="footer"/>
    <w:basedOn w:val="Normal"/>
    <w:link w:val="FooterChar"/>
    <w:uiPriority w:val="99"/>
    <w:unhideWhenUsed/>
    <w:rsid w:val="009076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76A9"/>
    <w:rPr>
      <w:rFonts w:ascii="Arial" w:hAnsi="Arial"/>
    </w:rPr>
  </w:style>
  <w:style w:type="character" w:customStyle="1" w:styleId="Heading1Char">
    <w:name w:val="Heading 1 Char"/>
    <w:basedOn w:val="DefaultParagraphFont"/>
    <w:link w:val="Heading1"/>
    <w:uiPriority w:val="9"/>
    <w:rsid w:val="00935CC5"/>
    <w:rPr>
      <w:rFonts w:ascii="Agency FB" w:eastAsiaTheme="majorEastAsia" w:hAnsi="Agency FB" w:cstheme="majorBidi"/>
      <w:color w:val="2F5496" w:themeColor="accent1" w:themeShade="BF"/>
      <w:sz w:val="32"/>
      <w:szCs w:val="32"/>
    </w:rPr>
  </w:style>
  <w:style w:type="paragraph" w:styleId="TOCHeading">
    <w:name w:val="TOC Heading"/>
    <w:basedOn w:val="Heading1"/>
    <w:next w:val="Normal"/>
    <w:uiPriority w:val="39"/>
    <w:unhideWhenUsed/>
    <w:qFormat/>
    <w:rsid w:val="00935CC5"/>
    <w:pPr>
      <w:outlineLvl w:val="9"/>
    </w:pPr>
    <w:rPr>
      <w:kern w:val="0"/>
      <w:lang w:val="en-US"/>
    </w:rPr>
  </w:style>
  <w:style w:type="paragraph" w:styleId="TOC1">
    <w:name w:val="toc 1"/>
    <w:basedOn w:val="Normal"/>
    <w:next w:val="Normal"/>
    <w:autoRedefine/>
    <w:uiPriority w:val="39"/>
    <w:unhideWhenUsed/>
    <w:rsid w:val="00BB28B8"/>
    <w:pPr>
      <w:spacing w:after="100"/>
    </w:pPr>
  </w:style>
  <w:style w:type="paragraph" w:styleId="TOC2">
    <w:name w:val="toc 2"/>
    <w:basedOn w:val="Normal"/>
    <w:next w:val="Normal"/>
    <w:autoRedefine/>
    <w:uiPriority w:val="39"/>
    <w:unhideWhenUsed/>
    <w:rsid w:val="00BB28B8"/>
    <w:pPr>
      <w:spacing w:after="100"/>
      <w:ind w:left="220"/>
    </w:pPr>
  </w:style>
  <w:style w:type="character" w:styleId="Hyperlink">
    <w:name w:val="Hyperlink"/>
    <w:basedOn w:val="DefaultParagraphFont"/>
    <w:uiPriority w:val="99"/>
    <w:unhideWhenUsed/>
    <w:rsid w:val="00BB28B8"/>
    <w:rPr>
      <w:color w:val="0563C1" w:themeColor="hyperlink"/>
      <w:u w:val="single"/>
    </w:rPr>
  </w:style>
  <w:style w:type="paragraph" w:customStyle="1" w:styleId="Default">
    <w:name w:val="Default"/>
    <w:rsid w:val="00AF3A63"/>
    <w:pPr>
      <w:autoSpaceDE w:val="0"/>
      <w:autoSpaceDN w:val="0"/>
      <w:adjustRightInd w:val="0"/>
      <w:spacing w:after="0" w:line="240" w:lineRule="auto"/>
    </w:pPr>
    <w:rPr>
      <w:rFonts w:ascii="Arial" w:hAnsi="Arial" w:cs="Arial"/>
      <w:color w:val="000000"/>
      <w:kern w:val="0"/>
      <w:sz w:val="24"/>
      <w:szCs w:val="24"/>
    </w:rPr>
  </w:style>
  <w:style w:type="character" w:styleId="UnresolvedMention">
    <w:name w:val="Unresolved Mention"/>
    <w:basedOn w:val="DefaultParagraphFont"/>
    <w:uiPriority w:val="99"/>
    <w:semiHidden/>
    <w:unhideWhenUsed/>
    <w:rsid w:val="00E96211"/>
    <w:rPr>
      <w:color w:val="605E5C"/>
      <w:shd w:val="clear" w:color="auto" w:fill="E1DFDD"/>
    </w:rPr>
  </w:style>
  <w:style w:type="character" w:styleId="FollowedHyperlink">
    <w:name w:val="FollowedHyperlink"/>
    <w:basedOn w:val="DefaultParagraphFont"/>
    <w:uiPriority w:val="99"/>
    <w:semiHidden/>
    <w:unhideWhenUsed/>
    <w:rsid w:val="00E96211"/>
    <w:rPr>
      <w:color w:val="954F72" w:themeColor="followedHyperlink"/>
      <w:u w:val="single"/>
    </w:rPr>
  </w:style>
  <w:style w:type="table" w:styleId="TableGrid">
    <w:name w:val="Table Grid"/>
    <w:basedOn w:val="TableNormal"/>
    <w:uiPriority w:val="39"/>
    <w:rsid w:val="00DF3C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944C01"/>
    <w:pPr>
      <w:spacing w:after="100"/>
      <w:ind w:left="440"/>
    </w:pPr>
  </w:style>
  <w:style w:type="character" w:customStyle="1" w:styleId="Heading4Char">
    <w:name w:val="Heading 4 Char"/>
    <w:basedOn w:val="DefaultParagraphFont"/>
    <w:link w:val="Heading4"/>
    <w:uiPriority w:val="9"/>
    <w:rsid w:val="00AE3796"/>
    <w:rPr>
      <w:rFonts w:ascii="Agency FB" w:eastAsiaTheme="majorEastAsia" w:hAnsi="Agency FB" w:cstheme="majorBidi"/>
      <w:i/>
      <w:iCs/>
      <w:color w:val="2F5496" w:themeColor="accent1" w:themeShade="BF"/>
      <w:sz w:val="24"/>
    </w:rPr>
  </w:style>
  <w:style w:type="paragraph" w:styleId="ListParagraph">
    <w:name w:val="List Paragraph"/>
    <w:basedOn w:val="Normal"/>
    <w:uiPriority w:val="34"/>
    <w:qFormat/>
    <w:rsid w:val="000954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496131">
      <w:bodyDiv w:val="1"/>
      <w:marLeft w:val="0"/>
      <w:marRight w:val="0"/>
      <w:marTop w:val="0"/>
      <w:marBottom w:val="0"/>
      <w:divBdr>
        <w:top w:val="none" w:sz="0" w:space="0" w:color="auto"/>
        <w:left w:val="none" w:sz="0" w:space="0" w:color="auto"/>
        <w:bottom w:val="none" w:sz="0" w:space="0" w:color="auto"/>
        <w:right w:val="none" w:sz="0" w:space="0" w:color="auto"/>
      </w:divBdr>
      <w:divsChild>
        <w:div w:id="1518616160">
          <w:marLeft w:val="0"/>
          <w:marRight w:val="0"/>
          <w:marTop w:val="0"/>
          <w:marBottom w:val="150"/>
          <w:divBdr>
            <w:top w:val="none" w:sz="0" w:space="0" w:color="auto"/>
            <w:left w:val="none" w:sz="0" w:space="0" w:color="auto"/>
            <w:bottom w:val="none" w:sz="0" w:space="0" w:color="auto"/>
            <w:right w:val="none" w:sz="0" w:space="0" w:color="auto"/>
          </w:divBdr>
        </w:div>
      </w:divsChild>
    </w:div>
    <w:div w:id="183254099">
      <w:bodyDiv w:val="1"/>
      <w:marLeft w:val="0"/>
      <w:marRight w:val="0"/>
      <w:marTop w:val="0"/>
      <w:marBottom w:val="0"/>
      <w:divBdr>
        <w:top w:val="none" w:sz="0" w:space="0" w:color="auto"/>
        <w:left w:val="none" w:sz="0" w:space="0" w:color="auto"/>
        <w:bottom w:val="none" w:sz="0" w:space="0" w:color="auto"/>
        <w:right w:val="none" w:sz="0" w:space="0" w:color="auto"/>
      </w:divBdr>
    </w:div>
    <w:div w:id="1519277228">
      <w:bodyDiv w:val="1"/>
      <w:marLeft w:val="0"/>
      <w:marRight w:val="0"/>
      <w:marTop w:val="0"/>
      <w:marBottom w:val="0"/>
      <w:divBdr>
        <w:top w:val="none" w:sz="0" w:space="0" w:color="auto"/>
        <w:left w:val="none" w:sz="0" w:space="0" w:color="auto"/>
        <w:bottom w:val="none" w:sz="0" w:space="0" w:color="auto"/>
        <w:right w:val="none" w:sz="0" w:space="0" w:color="auto"/>
      </w:divBdr>
      <w:divsChild>
        <w:div w:id="378748141">
          <w:marLeft w:val="0"/>
          <w:marRight w:val="0"/>
          <w:marTop w:val="0"/>
          <w:marBottom w:val="0"/>
          <w:divBdr>
            <w:top w:val="none" w:sz="0" w:space="0" w:color="auto"/>
            <w:left w:val="none" w:sz="0" w:space="0" w:color="auto"/>
            <w:bottom w:val="none" w:sz="0" w:space="0" w:color="auto"/>
            <w:right w:val="none" w:sz="0" w:space="0" w:color="auto"/>
          </w:divBdr>
          <w:divsChild>
            <w:div w:id="63137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45162">
      <w:bodyDiv w:val="1"/>
      <w:marLeft w:val="0"/>
      <w:marRight w:val="0"/>
      <w:marTop w:val="0"/>
      <w:marBottom w:val="0"/>
      <w:divBdr>
        <w:top w:val="none" w:sz="0" w:space="0" w:color="auto"/>
        <w:left w:val="none" w:sz="0" w:space="0" w:color="auto"/>
        <w:bottom w:val="none" w:sz="0" w:space="0" w:color="auto"/>
        <w:right w:val="none" w:sz="0" w:space="0" w:color="auto"/>
      </w:divBdr>
      <w:divsChild>
        <w:div w:id="477888654">
          <w:marLeft w:val="300"/>
          <w:marRight w:val="0"/>
          <w:marTop w:val="0"/>
          <w:marBottom w:val="300"/>
          <w:divBdr>
            <w:top w:val="none" w:sz="0" w:space="0" w:color="auto"/>
            <w:left w:val="none" w:sz="0" w:space="0" w:color="auto"/>
            <w:bottom w:val="none" w:sz="0" w:space="0" w:color="auto"/>
            <w:right w:val="none" w:sz="0" w:space="0" w:color="auto"/>
          </w:divBdr>
        </w:div>
        <w:div w:id="818495246">
          <w:marLeft w:val="0"/>
          <w:marRight w:val="0"/>
          <w:marTop w:val="0"/>
          <w:marBottom w:val="15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orty@guardian.com" TargetMode="External"/><Relationship Id="rId18" Type="http://schemas.openxmlformats.org/officeDocument/2006/relationships/header" Target="header2.xml"/><Relationship Id="rId26" Type="http://schemas.openxmlformats.org/officeDocument/2006/relationships/image" Target="media/image4.png"/><Relationship Id="rId39" Type="http://schemas.openxmlformats.org/officeDocument/2006/relationships/hyperlink" Target="mailto:accountant@guardian.com" TargetMode="External"/><Relationship Id="rId21" Type="http://schemas.openxmlformats.org/officeDocument/2006/relationships/header" Target="header3.xml"/><Relationship Id="rId34" Type="http://schemas.openxmlformats.org/officeDocument/2006/relationships/hyperlink" Target="mailto:uvogin@guardian.com" TargetMode="External"/><Relationship Id="rId42" Type="http://schemas.openxmlformats.org/officeDocument/2006/relationships/image" Target="media/image11.png"/><Relationship Id="rId47" Type="http://schemas.openxmlformats.org/officeDocument/2006/relationships/hyperlink" Target="mailto:admin@guardian.com" TargetMode="External"/><Relationship Id="rId50" Type="http://schemas.openxmlformats.org/officeDocument/2006/relationships/image" Target="media/image16.png"/><Relationship Id="rId55" Type="http://schemas.openxmlformats.org/officeDocument/2006/relationships/hyperlink" Target="https://github.com/danielmiessler/SecLists/blob/master/Passwords/Common-Credentials/10-million-password-list-top-10000.txt"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admin@guardian.com" TargetMode="External"/><Relationship Id="rId29" Type="http://schemas.openxmlformats.org/officeDocument/2006/relationships/image" Target="media/image7.png"/><Relationship Id="rId11" Type="http://schemas.openxmlformats.org/officeDocument/2006/relationships/hyperlink" Target="mailto:stan@guardian.com" TargetMode="External"/><Relationship Id="rId24" Type="http://schemas.openxmlformats.org/officeDocument/2006/relationships/image" Target="media/image2.png"/><Relationship Id="rId32" Type="http://schemas.openxmlformats.org/officeDocument/2006/relationships/hyperlink" Target="mailto:jim@guardian.com" TargetMode="External"/><Relationship Id="rId37" Type="http://schemas.openxmlformats.org/officeDocument/2006/relationships/hyperlink" Target="mailto:morty@guardian.com" TargetMode="External"/><Relationship Id="rId40" Type="http://schemas.openxmlformats.org/officeDocument/2006/relationships/hyperlink" Target="mailto:jim@guardian.com" TargetMode="External"/><Relationship Id="rId45" Type="http://schemas.openxmlformats.org/officeDocument/2006/relationships/image" Target="media/image14.png"/><Relationship Id="rId53" Type="http://schemas.openxmlformats.org/officeDocument/2006/relationships/hyperlink" Target="https://docplayer.net/17241198-Some-principles-of-secure-design-designing-secure-systems-module-autumn-2015.html" TargetMode="External"/><Relationship Id="rId58" Type="http://schemas.openxmlformats.org/officeDocument/2006/relationships/hyperlink" Target="https://www.darkreading.com/perimeter/top-10-admin-passwords-to-avoid" TargetMode="External"/><Relationship Id="rId5" Type="http://schemas.openxmlformats.org/officeDocument/2006/relationships/webSettings" Target="webSettings.xml"/><Relationship Id="rId61" Type="http://schemas.openxmlformats.org/officeDocument/2006/relationships/hyperlink" Target="https://www.goodfirms.co/resources/top-password-strengths-and-vulnerabilities" TargetMode="External"/><Relationship Id="rId19" Type="http://schemas.openxmlformats.org/officeDocument/2006/relationships/footer" Target="footer1.xml"/><Relationship Id="rId14" Type="http://schemas.openxmlformats.org/officeDocument/2006/relationships/hyperlink" Target="mailto:mc_safesearch@guardian.com" TargetMode="External"/><Relationship Id="rId22" Type="http://schemas.openxmlformats.org/officeDocument/2006/relationships/footer" Target="footer3.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hyperlink" Target="mailto:stan@guardian.com" TargetMode="External"/><Relationship Id="rId43" Type="http://schemas.openxmlformats.org/officeDocument/2006/relationships/image" Target="media/image12.png"/><Relationship Id="rId48" Type="http://schemas.openxmlformats.org/officeDocument/2006/relationships/hyperlink" Target="mailto:store@guardian.com" TargetMode="External"/><Relationship Id="rId56" Type="http://schemas.openxmlformats.org/officeDocument/2006/relationships/hyperlink" Target="https://www.powershellgallery.com/packages/TelligentCommunitySample/0.1.1/Content/Surnames.txt" TargetMode="External"/><Relationship Id="rId64" Type="http://schemas.openxmlformats.org/officeDocument/2006/relationships/theme" Target="theme/theme1.xml"/><Relationship Id="rId8" Type="http://schemas.openxmlformats.org/officeDocument/2006/relationships/hyperlink" Target="mailto:jim@guardian.com" TargetMode="External"/><Relationship Id="rId51" Type="http://schemas.openxmlformats.org/officeDocument/2006/relationships/hyperlink" Target="https://cheatsheetseries.owasp.org/cheatsheets/Secure_Product_Design_Cheat_Sheet.html" TargetMode="External"/><Relationship Id="rId3" Type="http://schemas.openxmlformats.org/officeDocument/2006/relationships/styles" Target="styles.xml"/><Relationship Id="rId12" Type="http://schemas.openxmlformats.org/officeDocument/2006/relationships/hyperlink" Target="mailto:bjoern@owasp.org" TargetMode="External"/><Relationship Id="rId17" Type="http://schemas.openxmlformats.org/officeDocument/2006/relationships/header" Target="header1.xml"/><Relationship Id="rId25" Type="http://schemas.openxmlformats.org/officeDocument/2006/relationships/image" Target="media/image3.png"/><Relationship Id="rId33" Type="http://schemas.openxmlformats.org/officeDocument/2006/relationships/hyperlink" Target="mailto:bender@guardian.com" TargetMode="External"/><Relationship Id="rId38" Type="http://schemas.openxmlformats.org/officeDocument/2006/relationships/hyperlink" Target="mailto:mc_safesearch@guardian.com" TargetMode="External"/><Relationship Id="rId46" Type="http://schemas.openxmlformats.org/officeDocument/2006/relationships/image" Target="media/image15.png"/><Relationship Id="rId59" Type="http://schemas.openxmlformats.org/officeDocument/2006/relationships/hyperlink" Target="https://passwordprotectwp.com/most-common-passwords/" TargetMode="External"/><Relationship Id="rId20" Type="http://schemas.openxmlformats.org/officeDocument/2006/relationships/footer" Target="footer2.xml"/><Relationship Id="rId41" Type="http://schemas.openxmlformats.org/officeDocument/2006/relationships/image" Target="media/image10.png"/><Relationship Id="rId54" Type="http://schemas.openxmlformats.org/officeDocument/2006/relationships/hyperlink" Target="https://owasp.org/Top10/A01_2021-Broken_Access_Control/" TargetMode="External"/><Relationship Id="rId62" Type="http://schemas.openxmlformats.org/officeDocument/2006/relationships/hyperlink" Target="https://cheatsheetseries.owasp.org/cheatsheets/Authentication_Cheat_Sheet.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accountant@guardian.com" TargetMode="External"/><Relationship Id="rId23" Type="http://schemas.openxmlformats.org/officeDocument/2006/relationships/image" Target="media/image1.png"/><Relationship Id="rId28" Type="http://schemas.openxmlformats.org/officeDocument/2006/relationships/image" Target="media/image6.png"/><Relationship Id="rId36" Type="http://schemas.openxmlformats.org/officeDocument/2006/relationships/hyperlink" Target="mailto:bjoern@owasp.org" TargetMode="External"/><Relationship Id="rId49" Type="http://schemas.openxmlformats.org/officeDocument/2006/relationships/hyperlink" Target="mailto:reviews@guardian.com" TargetMode="External"/><Relationship Id="rId57" Type="http://schemas.openxmlformats.org/officeDocument/2006/relationships/hyperlink" Target="https://owasp.org/www-project-top-ten/" TargetMode="External"/><Relationship Id="rId10" Type="http://schemas.openxmlformats.org/officeDocument/2006/relationships/hyperlink" Target="mailto:uvogin@guardian.com" TargetMode="External"/><Relationship Id="rId31" Type="http://schemas.openxmlformats.org/officeDocument/2006/relationships/image" Target="media/image9.png"/><Relationship Id="rId44" Type="http://schemas.openxmlformats.org/officeDocument/2006/relationships/image" Target="media/image13.png"/><Relationship Id="rId52" Type="http://schemas.openxmlformats.org/officeDocument/2006/relationships/hyperlink" Target="https://web.archive.org/web/20121002051613/https://www.nsa.gov/ia/_files/support/defenseindepth.pdf." TargetMode="External"/><Relationship Id="rId60" Type="http://schemas.openxmlformats.org/officeDocument/2006/relationships/hyperlink" Target="https://developer.mozilla.org/en-US/docs/Web/JavaScript/Reference/Global_Objects/RegExp" TargetMode="External"/><Relationship Id="rId4" Type="http://schemas.openxmlformats.org/officeDocument/2006/relationships/settings" Target="settings.xml"/><Relationship Id="rId9" Type="http://schemas.openxmlformats.org/officeDocument/2006/relationships/hyperlink" Target="mailto:bender@guardia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C2C087-4E6B-4AAA-89A7-136603081F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91</TotalTime>
  <Pages>14</Pages>
  <Words>3977</Words>
  <Characters>22672</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as, Benjamin John - clebj002</dc:creator>
  <cp:keywords/>
  <dc:description/>
  <cp:lastModifiedBy>Clemas, Benjamin John - clebj002</cp:lastModifiedBy>
  <cp:revision>20</cp:revision>
  <cp:lastPrinted>2023-10-28T06:23:00Z</cp:lastPrinted>
  <dcterms:created xsi:type="dcterms:W3CDTF">2023-10-03T05:39:00Z</dcterms:created>
  <dcterms:modified xsi:type="dcterms:W3CDTF">2023-10-30T04:35:00Z</dcterms:modified>
</cp:coreProperties>
</file>